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9B8CE" w14:textId="77777777" w:rsidR="0006706A" w:rsidRDefault="0006706A">
      <w:pPr>
        <w:jc w:val="center"/>
        <w:rPr>
          <w:rFonts w:ascii="Alte DIN 1451 Mittelschrift" w:hAnsi="Alte DIN 1451 Mittelschrift"/>
        </w:rPr>
      </w:pPr>
    </w:p>
    <w:p w14:paraId="6A337CBE" w14:textId="77777777" w:rsidR="0006706A" w:rsidRDefault="0006706A">
      <w:pPr>
        <w:jc w:val="center"/>
        <w:rPr>
          <w:rFonts w:ascii="Alte DIN 1451 Mittelschrift" w:hAnsi="Alte DIN 1451 Mittelschrift"/>
        </w:rPr>
      </w:pPr>
    </w:p>
    <w:p w14:paraId="544570EB" w14:textId="77777777" w:rsidR="0006706A" w:rsidRDefault="0006706A">
      <w:pPr>
        <w:jc w:val="center"/>
        <w:rPr>
          <w:rFonts w:ascii="Alte DIN 1451 Mittelschrift" w:hAnsi="Alte DIN 1451 Mittelschrift"/>
        </w:rPr>
      </w:pPr>
    </w:p>
    <w:p w14:paraId="0709D6CB" w14:textId="77777777" w:rsidR="0006706A" w:rsidRDefault="0006706A">
      <w:pPr>
        <w:spacing w:after="0"/>
        <w:jc w:val="center"/>
        <w:rPr>
          <w:rFonts w:ascii="Alte DIN 1451 Mittelschrift" w:hAnsi="Alte DIN 1451 Mittelschrift"/>
        </w:rPr>
      </w:pPr>
    </w:p>
    <w:p w14:paraId="1F81E10C" w14:textId="77777777" w:rsidR="0006706A" w:rsidRDefault="0006706A">
      <w:pPr>
        <w:spacing w:after="0"/>
        <w:jc w:val="center"/>
        <w:rPr>
          <w:rFonts w:ascii="Alte DIN 1451 Mittelschrift" w:hAnsi="Alte DIN 1451 Mittelschrift"/>
        </w:rPr>
      </w:pPr>
    </w:p>
    <w:p w14:paraId="54A33EC8" w14:textId="77777777" w:rsidR="0006706A" w:rsidRDefault="0006706A">
      <w:pPr>
        <w:jc w:val="center"/>
        <w:rPr>
          <w:rFonts w:ascii="Alte DIN 1451 Mittelschrift" w:hAnsi="Alte DIN 1451 Mittelschrift"/>
        </w:rPr>
      </w:pPr>
    </w:p>
    <w:p w14:paraId="15AC6C0E" w14:textId="77777777" w:rsidR="0006706A" w:rsidRDefault="0006706A">
      <w:pPr>
        <w:jc w:val="center"/>
        <w:rPr>
          <w:rFonts w:ascii="Alte DIN 1451 Mittelschrift" w:hAnsi="Alte DIN 1451 Mittelschrift"/>
        </w:rPr>
      </w:pPr>
    </w:p>
    <w:p w14:paraId="12BA100F" w14:textId="33278F60" w:rsidR="0006706A" w:rsidRDefault="00885DC4">
      <w:pPr>
        <w:spacing w:after="0"/>
        <w:jc w:val="center"/>
        <w:rPr>
          <w:rFonts w:ascii="Alte DIN 1451 Mittelschrift" w:hAnsi="Alte DIN 1451 Mittelschrift"/>
        </w:rPr>
      </w:pPr>
      <w:r>
        <w:rPr>
          <w:rFonts w:ascii="Alte DIN 1451 Mittelschrift" w:hAnsi="Alte DIN 1451 Mittelschrift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062D41" wp14:editId="1628B800">
                <wp:simplePos x="0" y="0"/>
                <wp:positionH relativeFrom="margin">
                  <wp:align>center</wp:align>
                </wp:positionH>
                <wp:positionV relativeFrom="paragraph">
                  <wp:posOffset>3240405</wp:posOffset>
                </wp:positionV>
                <wp:extent cx="7439025" cy="1085850"/>
                <wp:effectExtent l="0" t="0" r="0" b="0"/>
                <wp:wrapSquare wrapText="bothSides"/>
                <wp:docPr id="1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439025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B72C9D" w14:textId="793BFA58" w:rsidR="006E2652" w:rsidRDefault="006E2652">
                            <w:pPr>
                              <w:spacing w:after="0"/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  <w:t>SAP Commerce</w:t>
                            </w:r>
                          </w:p>
                          <w:p w14:paraId="5A374B7D" w14:textId="77777777" w:rsidR="006E2652" w:rsidRDefault="006E2652">
                            <w:pPr>
                              <w:jc w:val="center"/>
                              <w:rPr>
                                <w:rFonts w:ascii="Open Sans Light" w:hAnsi="Open Sans Light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3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062D4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255.15pt;width:585.75pt;height:85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" filled="f" stroked="f">
                <v:textbox>
                  <w:txbxContent>
                    <w:p w14:paraId="3CB72C9D" w14:textId="793BFA58" w:rsidR="006E2652" w:rsidRDefault="006E2652">
                      <w:pPr>
                        <w:spacing w:after="0"/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  <w:t>SAP Commerce</w:t>
                      </w:r>
                    </w:p>
                    <w:p w14:paraId="5A374B7D" w14:textId="77777777" w:rsidR="006E2652" w:rsidRDefault="006E2652">
                      <w:pPr>
                        <w:jc w:val="center"/>
                        <w:rPr>
                          <w:rFonts w:ascii="Open Sans Light" w:hAnsi="Open Sans Light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Open Sans Light" w:hAnsi="Open Sans Light"/>
                          <w:b/>
                          <w:color w:val="FFFFFF" w:themeColor="background1"/>
                          <w:sz w:val="40"/>
                          <w:szCs w:val="40"/>
                        </w:rPr>
                        <w:t>V3 Docu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2782">
        <w:rPr>
          <w:noProof/>
          <w:lang w:val="en-US" w:eastAsia="en-US"/>
        </w:rPr>
        <w:drawing>
          <wp:anchor distT="0" distB="0" distL="114300" distR="114300" simplePos="0" relativeHeight="251661312" behindDoc="1" locked="1" layoutInCell="0" allowOverlap="1" wp14:anchorId="0502DD33" wp14:editId="59ECA50C">
            <wp:simplePos x="0" y="0"/>
            <wp:positionH relativeFrom="page">
              <wp:posOffset>-685800</wp:posOffset>
            </wp:positionH>
            <wp:positionV relativeFrom="page">
              <wp:posOffset>-114300</wp:posOffset>
            </wp:positionV>
            <wp:extent cx="14596110" cy="10166985"/>
            <wp:effectExtent l="0" t="0" r="0" b="0"/>
            <wp:wrapNone/>
            <wp:docPr id="24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lacehol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03" t="295" r="-1952" b="1745"/>
                    <a:stretch>
                      <a:fillRect/>
                    </a:stretch>
                  </pic:blipFill>
                  <pic:spPr>
                    <a:xfrm>
                      <a:off x="0" y="0"/>
                      <a:ext cx="14596110" cy="1016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1" locked="1" layoutInCell="0" allowOverlap="1" wp14:anchorId="6684AE0D" wp14:editId="5ED5742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886700" cy="10172700"/>
                <wp:effectExtent l="9525" t="9525" r="0" b="0"/>
                <wp:wrapNone/>
                <wp:docPr id="8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86700" cy="10172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  <a:alpha val="62999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441D82" id="Rectangle 73" o:spid="_x0000_s1026" style="position:absolute;margin-left:0;margin-top:0;width:621pt;height:801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" o:allowincell="f" fillcolor="black [3213]" stroked="f">
                <v:fill opacity="41377f"/>
                <v:textbox inset=",7.2pt,,7.2pt"/>
                <w10:wrap anchorx="page" anchory="page"/>
                <w10:anchorlock/>
              </v:rect>
            </w:pict>
          </mc:Fallback>
        </mc:AlternateContent>
      </w:r>
      <w:r w:rsidR="00462782">
        <w:rPr>
          <w:noProof/>
          <w:lang w:val="en-US" w:eastAsia="en-US"/>
        </w:rPr>
        <w:drawing>
          <wp:inline distT="0" distB="0" distL="0" distR="0" wp14:anchorId="0B1609C2" wp14:editId="67811391">
            <wp:extent cx="4561840" cy="32251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2" t="26248" r="12168" b="35698"/>
                    <a:stretch>
                      <a:fillRect/>
                    </a:stretch>
                  </pic:blipFill>
                  <pic:spPr>
                    <a:xfrm>
                      <a:off x="0" y="0"/>
                      <a:ext cx="4564959" cy="322715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6C10E" w14:textId="77777777" w:rsidR="0006706A" w:rsidRDefault="0006706A">
      <w:pPr>
        <w:rPr>
          <w:rFonts w:ascii="Alte DIN 1451 Mittelschrift" w:hAnsi="Alte DIN 1451 Mittelschrift"/>
        </w:rPr>
      </w:pPr>
    </w:p>
    <w:p w14:paraId="2928F301" w14:textId="77777777" w:rsidR="0006706A" w:rsidRDefault="0006706A">
      <w:pPr>
        <w:rPr>
          <w:rFonts w:ascii="Alte DIN 1451 Mittelschrift" w:hAnsi="Alte DIN 1451 Mittelschrift"/>
        </w:rPr>
      </w:pPr>
    </w:p>
    <w:p w14:paraId="22FF3AB1" w14:textId="77777777" w:rsidR="0006706A" w:rsidRDefault="0006706A">
      <w:pPr>
        <w:rPr>
          <w:rFonts w:ascii="Arial" w:hAnsi="Arial" w:cs="Arial"/>
        </w:rPr>
      </w:pPr>
    </w:p>
    <w:p w14:paraId="347B5D29" w14:textId="77777777" w:rsidR="0006706A" w:rsidRDefault="0006706A">
      <w:pPr>
        <w:jc w:val="center"/>
        <w:rPr>
          <w:rFonts w:ascii="Arial" w:hAnsi="Arial" w:cs="Arial"/>
        </w:rPr>
      </w:pPr>
    </w:p>
    <w:p w14:paraId="7BB1C4F5" w14:textId="77777777" w:rsidR="0006706A" w:rsidRDefault="0006706A">
      <w:pPr>
        <w:spacing w:line="360" w:lineRule="auto"/>
        <w:rPr>
          <w:rFonts w:ascii="Arial" w:hAnsi="Arial" w:cs="Arial"/>
          <w:b/>
          <w:sz w:val="32"/>
          <w:szCs w:val="36"/>
        </w:rPr>
      </w:pPr>
    </w:p>
    <w:p w14:paraId="6DDDEDC0" w14:textId="77777777" w:rsidR="0006706A" w:rsidRDefault="0006706A">
      <w:pPr>
        <w:spacing w:line="360" w:lineRule="auto"/>
        <w:rPr>
          <w:rFonts w:ascii="Arial" w:hAnsi="Arial" w:cs="Arial"/>
          <w:b/>
          <w:sz w:val="32"/>
          <w:szCs w:val="36"/>
        </w:rPr>
      </w:pPr>
    </w:p>
    <w:p w14:paraId="75F6DD9A" w14:textId="77777777" w:rsidR="0006706A" w:rsidRDefault="00462782">
      <w:pPr>
        <w:spacing w:after="0" w:line="480" w:lineRule="auto"/>
        <w:jc w:val="both"/>
        <w:rPr>
          <w:sz w:val="20"/>
        </w:rPr>
      </w:pPr>
      <w:r>
        <w:rPr>
          <w:rFonts w:ascii="Arial" w:hAnsi="Arial" w:cs="Arial"/>
          <w:b/>
          <w:sz w:val="32"/>
          <w:szCs w:val="36"/>
        </w:rPr>
        <w:lastRenderedPageBreak/>
        <w:t>Contents</w:t>
      </w:r>
    </w:p>
    <w:p w14:paraId="4B9F2FBB" w14:textId="7DABD5F0" w:rsidR="00F93186" w:rsidRDefault="00283F4E">
      <w:pPr>
        <w:pStyle w:val="TOC1"/>
        <w:tabs>
          <w:tab w:val="left" w:pos="440"/>
          <w:tab w:val="right" w:leader="dot" w:pos="9350"/>
        </w:tabs>
        <w:rPr>
          <w:b w:val="0"/>
          <w:bCs w:val="0"/>
          <w:caps w:val="0"/>
          <w:noProof/>
          <w:color w:val="auto"/>
          <w:sz w:val="22"/>
          <w:szCs w:val="22"/>
        </w:rPr>
      </w:pPr>
      <w:r>
        <w:rPr>
          <w:rFonts w:cstheme="minorHAnsi"/>
          <w:bCs w:val="0"/>
          <w:caps w:val="0"/>
          <w:smallCaps/>
        </w:rPr>
        <w:fldChar w:fldCharType="begin"/>
      </w:r>
      <w:r w:rsidR="00462782">
        <w:rPr>
          <w:rFonts w:cstheme="minorHAnsi"/>
          <w:bCs w:val="0"/>
          <w:caps w:val="0"/>
          <w:smallCaps/>
        </w:rPr>
        <w:instrText xml:space="preserve"> TOC \o "1-3" \h \z \t "Head2,2,Head3,3,head1,1"</w:instrText>
      </w:r>
      <w:r>
        <w:rPr>
          <w:rFonts w:cstheme="minorHAnsi"/>
          <w:bCs w:val="0"/>
          <w:caps w:val="0"/>
          <w:smallCaps/>
        </w:rPr>
        <w:fldChar w:fldCharType="separate"/>
      </w:r>
      <w:hyperlink w:anchor="_Toc77948101" w:history="1">
        <w:r w:rsidR="00F93186" w:rsidRPr="000773A2">
          <w:rPr>
            <w:rStyle w:val="Hyperlink"/>
            <w:rFonts w:cs="Arial"/>
            <w:noProof/>
          </w:rPr>
          <w:t>1.</w:t>
        </w:r>
        <w:r w:rsidR="00F93186">
          <w:rPr>
            <w:b w:val="0"/>
            <w:bCs w:val="0"/>
            <w:caps w:val="0"/>
            <w:noProof/>
            <w:color w:val="auto"/>
            <w:sz w:val="22"/>
            <w:szCs w:val="22"/>
          </w:rPr>
          <w:tab/>
        </w:r>
        <w:r w:rsidR="00F93186" w:rsidRPr="000773A2">
          <w:rPr>
            <w:rStyle w:val="Hyperlink"/>
            <w:rFonts w:cstheme="minorHAnsi"/>
            <w:noProof/>
          </w:rPr>
          <w:t>Defaults</w:t>
        </w:r>
        <w:r w:rsidR="00F93186">
          <w:rPr>
            <w:noProof/>
            <w:webHidden/>
          </w:rPr>
          <w:tab/>
        </w:r>
        <w:r w:rsidR="00F93186">
          <w:rPr>
            <w:noProof/>
            <w:webHidden/>
          </w:rPr>
          <w:fldChar w:fldCharType="begin"/>
        </w:r>
        <w:r w:rsidR="00F93186">
          <w:rPr>
            <w:noProof/>
            <w:webHidden/>
          </w:rPr>
          <w:instrText xml:space="preserve"> PAGEREF _Toc77948101 \h </w:instrText>
        </w:r>
        <w:r w:rsidR="00F93186">
          <w:rPr>
            <w:noProof/>
            <w:webHidden/>
          </w:rPr>
        </w:r>
        <w:r w:rsidR="00F93186">
          <w:rPr>
            <w:noProof/>
            <w:webHidden/>
          </w:rPr>
          <w:fldChar w:fldCharType="separate"/>
        </w:r>
        <w:r w:rsidR="00F93186">
          <w:rPr>
            <w:noProof/>
            <w:webHidden/>
          </w:rPr>
          <w:t>1</w:t>
        </w:r>
        <w:r w:rsidR="00F93186">
          <w:rPr>
            <w:noProof/>
            <w:webHidden/>
          </w:rPr>
          <w:fldChar w:fldCharType="end"/>
        </w:r>
      </w:hyperlink>
    </w:p>
    <w:p w14:paraId="34F705A8" w14:textId="20CAE763" w:rsidR="00F93186" w:rsidRDefault="00F93186">
      <w:pPr>
        <w:pStyle w:val="TOC1"/>
        <w:tabs>
          <w:tab w:val="left" w:pos="440"/>
          <w:tab w:val="right" w:leader="dot" w:pos="9350"/>
        </w:tabs>
        <w:rPr>
          <w:b w:val="0"/>
          <w:bCs w:val="0"/>
          <w:caps w:val="0"/>
          <w:noProof/>
          <w:color w:val="auto"/>
          <w:sz w:val="22"/>
          <w:szCs w:val="22"/>
        </w:rPr>
      </w:pPr>
      <w:hyperlink w:anchor="_Toc77948102" w:history="1">
        <w:r w:rsidRPr="000773A2">
          <w:rPr>
            <w:rStyle w:val="Hyperlink"/>
            <w:rFonts w:cs="Arial"/>
            <w:noProof/>
          </w:rPr>
          <w:t>2.</w:t>
        </w:r>
        <w:r>
          <w:rPr>
            <w:b w:val="0"/>
            <w:bCs w:val="0"/>
            <w: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rFonts w:cstheme="minorHAnsi"/>
            <w:noProof/>
          </w:rPr>
          <w:t>Connector Base Code Installation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3A0C704" w14:textId="30FC44A6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3" w:history="1">
        <w:r w:rsidRPr="000773A2">
          <w:rPr>
            <w:rStyle w:val="Hyperlink"/>
            <w:noProof/>
          </w:rPr>
          <w:t>2.1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9FF94C8" w14:textId="2B9214B9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4" w:history="1">
        <w:r w:rsidRPr="000773A2">
          <w:rPr>
            <w:rStyle w:val="Hyperlink"/>
            <w:noProof/>
          </w:rPr>
          <w:t>2.2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Steps to modify the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FB9C90" w14:textId="5C5D499E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5" w:history="1">
        <w:r w:rsidRPr="000773A2">
          <w:rPr>
            <w:rStyle w:val="Hyperlink"/>
            <w:noProof/>
          </w:rPr>
          <w:t>2.3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Steps to modify return flow(yacceleratorordermanagem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BB22D56" w14:textId="1503A1A1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6" w:history="1">
        <w:r w:rsidRPr="000773A2">
          <w:rPr>
            <w:rStyle w:val="Hyperlink"/>
            <w:noProof/>
          </w:rPr>
          <w:t>2.4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New 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D81FACF" w14:textId="78ED43BC" w:rsidR="00F93186" w:rsidRDefault="00F93186">
      <w:pPr>
        <w:pStyle w:val="TOC1"/>
        <w:tabs>
          <w:tab w:val="left" w:pos="440"/>
          <w:tab w:val="right" w:leader="dot" w:pos="9350"/>
        </w:tabs>
        <w:rPr>
          <w:b w:val="0"/>
          <w:bCs w:val="0"/>
          <w:caps w:val="0"/>
          <w:noProof/>
          <w:color w:val="auto"/>
          <w:sz w:val="22"/>
          <w:szCs w:val="22"/>
        </w:rPr>
      </w:pPr>
      <w:hyperlink w:anchor="_Toc77948107" w:history="1">
        <w:r w:rsidRPr="000773A2">
          <w:rPr>
            <w:rStyle w:val="Hyperlink"/>
            <w:rFonts w:cs="Arial"/>
            <w:noProof/>
          </w:rPr>
          <w:t>3.</w:t>
        </w:r>
        <w:r>
          <w:rPr>
            <w:b w:val="0"/>
            <w:bCs w:val="0"/>
            <w: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rFonts w:cstheme="minorHAnsi"/>
            <w:noProof/>
          </w:rPr>
          <w:t>Customer Loyal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7FA461" w14:textId="470913F6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8" w:history="1">
        <w:r w:rsidRPr="000773A2">
          <w:rPr>
            <w:rStyle w:val="Hyperlink"/>
            <w:noProof/>
          </w:rPr>
          <w:t>3.1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Loyalty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1D1D429" w14:textId="543F5BD6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09" w:history="1">
        <w:r w:rsidRPr="000773A2">
          <w:rPr>
            <w:rStyle w:val="Hyperlink"/>
            <w:noProof/>
          </w:rPr>
          <w:t>3.2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Custom A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9C50833" w14:textId="74E9C5B1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10" w:history="1">
        <w:r w:rsidRPr="000773A2">
          <w:rPr>
            <w:rStyle w:val="Hyperlink"/>
            <w:noProof/>
          </w:rPr>
          <w:t>3.3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Loyalty Enrollment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6D88E88" w14:textId="576BD166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11" w:history="1">
        <w:r w:rsidRPr="000773A2">
          <w:rPr>
            <w:rStyle w:val="Hyperlink"/>
            <w:noProof/>
          </w:rPr>
          <w:t>3.4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Product 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CE0B094" w14:textId="19591B62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12" w:history="1">
        <w:r w:rsidRPr="000773A2">
          <w:rPr>
            <w:rStyle w:val="Hyperlink"/>
            <w:noProof/>
          </w:rPr>
          <w:t>3.5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Cart 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E2E7F2" w14:textId="2D7BC79E" w:rsidR="00F93186" w:rsidRDefault="00F93186">
      <w:pPr>
        <w:pStyle w:val="TOC2"/>
        <w:tabs>
          <w:tab w:val="left" w:pos="880"/>
          <w:tab w:val="right" w:leader="dot" w:pos="9350"/>
        </w:tabs>
        <w:rPr>
          <w:smallCaps w:val="0"/>
          <w:noProof/>
          <w:color w:val="auto"/>
          <w:sz w:val="22"/>
          <w:szCs w:val="22"/>
        </w:rPr>
      </w:pPr>
      <w:hyperlink w:anchor="_Toc77948113" w:history="1">
        <w:r w:rsidRPr="000773A2">
          <w:rPr>
            <w:rStyle w:val="Hyperlink"/>
            <w:noProof/>
          </w:rPr>
          <w:t>3.6.</w:t>
        </w:r>
        <w:r>
          <w:rPr>
            <w:small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Point Redem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5E90202" w14:textId="1E8730D3" w:rsidR="00F93186" w:rsidRDefault="00F93186">
      <w:pPr>
        <w:pStyle w:val="TOC3"/>
        <w:tabs>
          <w:tab w:val="left" w:pos="1320"/>
          <w:tab w:val="right" w:leader="dot" w:pos="9350"/>
        </w:tabs>
        <w:rPr>
          <w:i w:val="0"/>
          <w:iCs w:val="0"/>
          <w:noProof/>
          <w:color w:val="auto"/>
          <w:sz w:val="22"/>
          <w:szCs w:val="22"/>
        </w:rPr>
      </w:pPr>
      <w:hyperlink w:anchor="_Toc77948114" w:history="1">
        <w:r w:rsidRPr="000773A2">
          <w:rPr>
            <w:rStyle w:val="Hyperlink"/>
            <w:noProof/>
          </w:rPr>
          <w:t>3.6.1.</w:t>
        </w:r>
        <w:r>
          <w:rPr>
            <w:i w:val="0"/>
            <w:iC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Coupon Redem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6FEF16E" w14:textId="7DDE7C53" w:rsidR="00F93186" w:rsidRDefault="00F93186">
      <w:pPr>
        <w:pStyle w:val="TOC3"/>
        <w:tabs>
          <w:tab w:val="left" w:pos="1320"/>
          <w:tab w:val="right" w:leader="dot" w:pos="9350"/>
        </w:tabs>
        <w:rPr>
          <w:i w:val="0"/>
          <w:iCs w:val="0"/>
          <w:noProof/>
          <w:color w:val="auto"/>
          <w:sz w:val="22"/>
          <w:szCs w:val="22"/>
        </w:rPr>
      </w:pPr>
      <w:hyperlink w:anchor="_Toc77948115" w:history="1">
        <w:r w:rsidRPr="000773A2">
          <w:rPr>
            <w:rStyle w:val="Hyperlink"/>
            <w:noProof/>
          </w:rPr>
          <w:t>3.6.2.</w:t>
        </w:r>
        <w:r>
          <w:rPr>
            <w:i w:val="0"/>
            <w:iC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noProof/>
          </w:rPr>
          <w:t>Generate Rewards &amp; Upload the Coupon Codes in Annex Clou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D80AF3F" w14:textId="7B49B39D" w:rsidR="00F93186" w:rsidRDefault="00F93186">
      <w:pPr>
        <w:pStyle w:val="TOC1"/>
        <w:tabs>
          <w:tab w:val="left" w:pos="440"/>
          <w:tab w:val="right" w:leader="dot" w:pos="9350"/>
        </w:tabs>
        <w:rPr>
          <w:b w:val="0"/>
          <w:bCs w:val="0"/>
          <w:caps w:val="0"/>
          <w:noProof/>
          <w:color w:val="auto"/>
          <w:sz w:val="22"/>
          <w:szCs w:val="22"/>
        </w:rPr>
      </w:pPr>
      <w:hyperlink w:anchor="_Toc77948116" w:history="1">
        <w:r w:rsidRPr="000773A2">
          <w:rPr>
            <w:rStyle w:val="Hyperlink"/>
            <w:rFonts w:cs="Arial"/>
            <w:noProof/>
          </w:rPr>
          <w:t>4.</w:t>
        </w:r>
        <w:r>
          <w:rPr>
            <w:b w:val="0"/>
            <w:bCs w:val="0"/>
            <w: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rFonts w:cstheme="minorHAnsi"/>
            <w:noProof/>
          </w:rPr>
          <w:t>Checkout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CCFFD1F" w14:textId="4864C526" w:rsidR="00F93186" w:rsidRDefault="00F93186">
      <w:pPr>
        <w:pStyle w:val="TOC1"/>
        <w:tabs>
          <w:tab w:val="left" w:pos="440"/>
          <w:tab w:val="right" w:leader="dot" w:pos="9350"/>
        </w:tabs>
        <w:rPr>
          <w:b w:val="0"/>
          <w:bCs w:val="0"/>
          <w:caps w:val="0"/>
          <w:noProof/>
          <w:color w:val="auto"/>
          <w:sz w:val="22"/>
          <w:szCs w:val="22"/>
        </w:rPr>
      </w:pPr>
      <w:hyperlink w:anchor="_Toc77948117" w:history="1">
        <w:r w:rsidRPr="000773A2">
          <w:rPr>
            <w:rStyle w:val="Hyperlink"/>
            <w:rFonts w:cs="Arial"/>
            <w:noProof/>
          </w:rPr>
          <w:t>5.</w:t>
        </w:r>
        <w:r>
          <w:rPr>
            <w:b w:val="0"/>
            <w:bCs w:val="0"/>
            <w:caps w:val="0"/>
            <w:noProof/>
            <w:color w:val="auto"/>
            <w:sz w:val="22"/>
            <w:szCs w:val="22"/>
          </w:rPr>
          <w:tab/>
        </w:r>
        <w:r w:rsidRPr="000773A2">
          <w:rPr>
            <w:rStyle w:val="Hyperlink"/>
            <w:rFonts w:cstheme="minorHAnsi"/>
            <w:noProof/>
          </w:rPr>
          <w:t>Order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48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9F4C518" w14:textId="622E6434" w:rsidR="0006706A" w:rsidRDefault="00283F4E">
      <w:pPr>
        <w:spacing w:after="0" w:line="480" w:lineRule="auto"/>
        <w:jc w:val="both"/>
      </w:pPr>
      <w:r>
        <w:rPr>
          <w:rFonts w:asciiTheme="minorHAnsi" w:hAnsiTheme="minorHAnsi" w:cstheme="minorHAnsi"/>
          <w:b/>
          <w:bCs/>
          <w:caps/>
          <w:smallCaps/>
          <w:sz w:val="20"/>
          <w:szCs w:val="20"/>
        </w:rPr>
        <w:fldChar w:fldCharType="end"/>
      </w:r>
    </w:p>
    <w:p w14:paraId="5E39F193" w14:textId="77777777" w:rsidR="0006706A" w:rsidRDefault="0006706A">
      <w:pPr>
        <w:tabs>
          <w:tab w:val="left" w:pos="4155"/>
        </w:tabs>
        <w:sectPr w:rsidR="0006706A">
          <w:headerReference w:type="default" r:id="rId11"/>
          <w:footerReference w:type="default" r:id="rId12"/>
          <w:pgSz w:w="12240" w:h="15840"/>
          <w:pgMar w:top="1350" w:right="1440" w:bottom="1440" w:left="1440" w:header="288" w:footer="720" w:gutter="0"/>
          <w:cols w:space="720"/>
          <w:formProt w:val="0"/>
          <w:docGrid w:linePitch="360" w:charSpace="-2049"/>
        </w:sectPr>
      </w:pPr>
    </w:p>
    <w:p w14:paraId="6FF58CA9" w14:textId="4D7D161E" w:rsidR="0006706A" w:rsidRPr="00B964F1" w:rsidRDefault="00462782">
      <w:pPr>
        <w:pStyle w:val="StyleHeading1BottomSinglesolidlineGray-5015ptLin"/>
        <w:numPr>
          <w:ilvl w:val="0"/>
          <w:numId w:val="1"/>
        </w:numPr>
        <w:spacing w:before="0" w:after="0" w:line="276" w:lineRule="auto"/>
        <w:ind w:left="0" w:hanging="450"/>
        <w:jc w:val="both"/>
        <w:rPr>
          <w:rFonts w:asciiTheme="minorHAnsi" w:hAnsiTheme="minorHAnsi" w:cstheme="minorHAnsi"/>
          <w:color w:val="auto"/>
          <w:sz w:val="40"/>
          <w:szCs w:val="40"/>
        </w:rPr>
      </w:pPr>
      <w:bookmarkStart w:id="0" w:name="_Toc77948101"/>
      <w:r w:rsidRPr="00B964F1">
        <w:rPr>
          <w:rFonts w:asciiTheme="minorHAnsi" w:hAnsiTheme="minorHAnsi" w:cstheme="minorHAnsi"/>
          <w:color w:val="auto"/>
          <w:sz w:val="40"/>
          <w:szCs w:val="40"/>
        </w:rPr>
        <w:lastRenderedPageBreak/>
        <w:t>Defaults</w:t>
      </w:r>
      <w:bookmarkEnd w:id="0"/>
    </w:p>
    <w:p w14:paraId="49D9D12A" w14:textId="2D15FA00" w:rsidR="0006706A" w:rsidRPr="003D5099" w:rsidRDefault="00462782" w:rsidP="00011C49">
      <w:pPr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b/>
          <w:sz w:val="24"/>
          <w:szCs w:val="24"/>
        </w:rPr>
        <w:t>Client Name (Site Name):</w:t>
      </w:r>
      <w:r w:rsidRPr="003D5099">
        <w:rPr>
          <w:rFonts w:asciiTheme="minorHAnsi" w:hAnsiTheme="minorHAnsi" w:cs="Arial"/>
          <w:sz w:val="24"/>
          <w:szCs w:val="24"/>
        </w:rPr>
        <w:tab/>
      </w:r>
      <w:r w:rsidR="00017314" w:rsidRPr="003D5099">
        <w:rPr>
          <w:rFonts w:asciiTheme="minorHAnsi" w:hAnsiTheme="minorHAnsi" w:cs="Arial"/>
          <w:sz w:val="24"/>
          <w:szCs w:val="24"/>
        </w:rPr>
        <w:t xml:space="preserve"> 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Contact </w:t>
      </w:r>
      <w:r w:rsidR="00845898" w:rsidRPr="003D5099">
        <w:rPr>
          <w:rFonts w:asciiTheme="minorHAnsi" w:hAnsiTheme="minorHAnsi" w:cs="Arial"/>
          <w:sz w:val="24"/>
          <w:szCs w:val="24"/>
        </w:rPr>
        <w:t>to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 Annex Cloud</w:t>
      </w:r>
    </w:p>
    <w:p w14:paraId="443A0522" w14:textId="6795F101" w:rsidR="0006706A" w:rsidRPr="003D5099" w:rsidRDefault="00462782" w:rsidP="00011C49">
      <w:pPr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b/>
          <w:sz w:val="24"/>
          <w:szCs w:val="24"/>
        </w:rPr>
        <w:t>Site ID:</w:t>
      </w:r>
      <w:r w:rsidRPr="003D5099">
        <w:rPr>
          <w:rFonts w:asciiTheme="minorHAnsi" w:hAnsiTheme="minorHAnsi" w:cs="Arial"/>
          <w:sz w:val="24"/>
          <w:szCs w:val="24"/>
        </w:rPr>
        <w:tab/>
      </w:r>
      <w:r w:rsidRPr="003D5099">
        <w:rPr>
          <w:rFonts w:asciiTheme="minorHAnsi" w:hAnsiTheme="minorHAnsi" w:cs="Arial"/>
          <w:sz w:val="24"/>
          <w:szCs w:val="24"/>
        </w:rPr>
        <w:tab/>
      </w:r>
      <w:r w:rsidRPr="003D5099">
        <w:rPr>
          <w:rFonts w:asciiTheme="minorHAnsi" w:hAnsiTheme="minorHAnsi" w:cs="Arial"/>
          <w:sz w:val="24"/>
          <w:szCs w:val="24"/>
        </w:rPr>
        <w:tab/>
      </w:r>
      <w:r w:rsidR="00017314" w:rsidRPr="003D5099">
        <w:rPr>
          <w:rFonts w:asciiTheme="minorHAnsi" w:hAnsiTheme="minorHAnsi" w:cs="Arial"/>
          <w:sz w:val="24"/>
          <w:szCs w:val="24"/>
        </w:rPr>
        <w:t xml:space="preserve"> </w:t>
      </w:r>
      <w:r w:rsidR="009B2BE2">
        <w:rPr>
          <w:rFonts w:asciiTheme="minorHAnsi" w:hAnsiTheme="minorHAnsi" w:cs="Arial"/>
          <w:sz w:val="24"/>
          <w:szCs w:val="24"/>
        </w:rPr>
        <w:t xml:space="preserve">             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Contact </w:t>
      </w:r>
      <w:r w:rsidR="00845898" w:rsidRPr="003D5099">
        <w:rPr>
          <w:rFonts w:asciiTheme="minorHAnsi" w:hAnsiTheme="minorHAnsi" w:cs="Arial"/>
          <w:sz w:val="24"/>
          <w:szCs w:val="24"/>
        </w:rPr>
        <w:t>to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 Annex Cloud</w:t>
      </w:r>
    </w:p>
    <w:p w14:paraId="3EDAA86B" w14:textId="03ECBB13" w:rsidR="0006706A" w:rsidRPr="003D5099" w:rsidRDefault="00462782" w:rsidP="00011C49">
      <w:pPr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b/>
          <w:sz w:val="24"/>
          <w:szCs w:val="24"/>
        </w:rPr>
        <w:t>Access Token (Site Token):</w:t>
      </w:r>
      <w:r w:rsidRPr="003D5099">
        <w:rPr>
          <w:rFonts w:asciiTheme="minorHAnsi" w:hAnsiTheme="minorHAnsi" w:cs="Arial"/>
          <w:b/>
          <w:sz w:val="24"/>
          <w:szCs w:val="24"/>
        </w:rPr>
        <w:tab/>
      </w:r>
      <w:r w:rsidR="004531F4" w:rsidRPr="003D5099">
        <w:rPr>
          <w:rFonts w:asciiTheme="minorHAnsi" w:hAnsiTheme="minorHAnsi" w:cs="Arial"/>
          <w:b/>
          <w:sz w:val="24"/>
          <w:szCs w:val="24"/>
        </w:rPr>
        <w:t xml:space="preserve"> 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Contact </w:t>
      </w:r>
      <w:r w:rsidR="00845898" w:rsidRPr="003D5099">
        <w:rPr>
          <w:rFonts w:asciiTheme="minorHAnsi" w:hAnsiTheme="minorHAnsi" w:cs="Arial"/>
          <w:sz w:val="24"/>
          <w:szCs w:val="24"/>
        </w:rPr>
        <w:t>to</w:t>
      </w:r>
      <w:r w:rsidR="002716E2" w:rsidRPr="003D5099">
        <w:rPr>
          <w:rFonts w:asciiTheme="minorHAnsi" w:hAnsiTheme="minorHAnsi" w:cs="Arial"/>
          <w:sz w:val="24"/>
          <w:szCs w:val="24"/>
        </w:rPr>
        <w:t xml:space="preserve"> Annex Cloud</w:t>
      </w:r>
    </w:p>
    <w:p w14:paraId="657BEB02" w14:textId="380B8DC5" w:rsidR="0006706A" w:rsidRPr="00B964F1" w:rsidRDefault="00462782">
      <w:pPr>
        <w:pStyle w:val="StyleHeading1BottomSinglesolidlineGray-5015ptLin"/>
        <w:numPr>
          <w:ilvl w:val="0"/>
          <w:numId w:val="1"/>
        </w:numPr>
        <w:spacing w:before="0" w:after="0" w:line="276" w:lineRule="auto"/>
        <w:ind w:left="0" w:hanging="450"/>
        <w:jc w:val="both"/>
        <w:rPr>
          <w:rFonts w:asciiTheme="minorHAnsi" w:hAnsiTheme="minorHAnsi" w:cstheme="minorHAnsi"/>
          <w:color w:val="auto"/>
          <w:sz w:val="40"/>
          <w:szCs w:val="40"/>
        </w:rPr>
      </w:pPr>
      <w:bookmarkStart w:id="1" w:name="_Toc77948102"/>
      <w:r w:rsidRPr="00B964F1">
        <w:rPr>
          <w:rFonts w:asciiTheme="minorHAnsi" w:hAnsiTheme="minorHAnsi" w:cstheme="minorHAnsi"/>
          <w:color w:val="auto"/>
          <w:sz w:val="40"/>
          <w:szCs w:val="40"/>
        </w:rPr>
        <w:t>Connector Base Code Installation Steps</w:t>
      </w:r>
      <w:bookmarkEnd w:id="1"/>
    </w:p>
    <w:p w14:paraId="6703A78C" w14:textId="77777777" w:rsidR="0006706A" w:rsidRPr="003D5099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sz w:val="24"/>
          <w:szCs w:val="24"/>
        </w:rPr>
        <w:t>Get Annex Cloud code base. It will consist of five extensions.</w:t>
      </w:r>
    </w:p>
    <w:p w14:paraId="123F8B3E" w14:textId="77777777" w:rsidR="0006706A" w:rsidRPr="003D5099" w:rsidRDefault="00462782" w:rsidP="00E83C3C">
      <w:pPr>
        <w:pStyle w:val="ListParagraph"/>
        <w:numPr>
          <w:ilvl w:val="0"/>
          <w:numId w:val="20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proofErr w:type="spellStart"/>
      <w:r w:rsidRPr="003D5099">
        <w:rPr>
          <w:rFonts w:asciiTheme="minorHAnsi" w:hAnsiTheme="minorHAnsi" w:cs="Arial"/>
          <w:sz w:val="24"/>
          <w:szCs w:val="24"/>
        </w:rPr>
        <w:t>annexcloudaddon</w:t>
      </w:r>
      <w:proofErr w:type="spellEnd"/>
    </w:p>
    <w:p w14:paraId="2ACD73C9" w14:textId="77777777" w:rsidR="0006706A" w:rsidRPr="003D5099" w:rsidRDefault="00462782" w:rsidP="00E83C3C">
      <w:pPr>
        <w:pStyle w:val="ListParagraph"/>
        <w:numPr>
          <w:ilvl w:val="0"/>
          <w:numId w:val="20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proofErr w:type="spellStart"/>
      <w:r w:rsidRPr="003D5099">
        <w:rPr>
          <w:rFonts w:asciiTheme="minorHAnsi" w:hAnsiTheme="minorHAnsi" w:cs="Arial"/>
          <w:sz w:val="24"/>
          <w:szCs w:val="24"/>
        </w:rPr>
        <w:t>annexcloudbackoffice</w:t>
      </w:r>
      <w:proofErr w:type="spellEnd"/>
    </w:p>
    <w:p w14:paraId="28478669" w14:textId="77777777" w:rsidR="009B2BE2" w:rsidRDefault="00462782" w:rsidP="00E83C3C">
      <w:pPr>
        <w:pStyle w:val="ListParagraph"/>
        <w:numPr>
          <w:ilvl w:val="0"/>
          <w:numId w:val="20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sz w:val="24"/>
          <w:szCs w:val="24"/>
        </w:rPr>
        <w:t>annexcloudv3fullfillmentprocess</w:t>
      </w:r>
    </w:p>
    <w:p w14:paraId="6D9FD152" w14:textId="2F4940CB" w:rsidR="0006706A" w:rsidRPr="009B2BE2" w:rsidRDefault="00462782" w:rsidP="00E83C3C">
      <w:pPr>
        <w:pStyle w:val="ListParagraph"/>
        <w:numPr>
          <w:ilvl w:val="0"/>
          <w:numId w:val="20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9B2BE2">
        <w:rPr>
          <w:rFonts w:asciiTheme="minorHAnsi" w:hAnsiTheme="minorHAnsi" w:cs="Arial"/>
          <w:sz w:val="24"/>
          <w:szCs w:val="24"/>
        </w:rPr>
        <w:t>annexcloudv3facades</w:t>
      </w:r>
    </w:p>
    <w:p w14:paraId="272E23A9" w14:textId="77777777" w:rsidR="0006706A" w:rsidRPr="003D5099" w:rsidRDefault="00462782" w:rsidP="00E83C3C">
      <w:pPr>
        <w:pStyle w:val="ListParagraph"/>
        <w:numPr>
          <w:ilvl w:val="0"/>
          <w:numId w:val="20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3D5099">
        <w:rPr>
          <w:rFonts w:asciiTheme="minorHAnsi" w:hAnsiTheme="minorHAnsi" w:cs="Arial"/>
          <w:sz w:val="24"/>
          <w:szCs w:val="24"/>
        </w:rPr>
        <w:t>annexcloudv3services</w:t>
      </w:r>
    </w:p>
    <w:p w14:paraId="12456863" w14:textId="77777777" w:rsidR="0006706A" w:rsidRPr="00F51519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F51519">
        <w:rPr>
          <w:rFonts w:asciiTheme="minorHAnsi" w:hAnsiTheme="minorHAnsi" w:cs="Arial"/>
          <w:sz w:val="24"/>
          <w:szCs w:val="24"/>
        </w:rPr>
        <w:t>Copy all the five extensions inside {</w:t>
      </w:r>
      <w:proofErr w:type="spellStart"/>
      <w:r w:rsidRPr="00F51519">
        <w:rPr>
          <w:rFonts w:asciiTheme="minorHAnsi" w:hAnsiTheme="minorHAnsi" w:cs="Arial"/>
          <w:sz w:val="24"/>
          <w:szCs w:val="24"/>
        </w:rPr>
        <w:t>base_directory</w:t>
      </w:r>
      <w:proofErr w:type="spellEnd"/>
      <w:r w:rsidRPr="00F51519">
        <w:rPr>
          <w:rFonts w:asciiTheme="minorHAnsi" w:hAnsiTheme="minorHAnsi" w:cs="Arial"/>
          <w:sz w:val="24"/>
          <w:szCs w:val="24"/>
        </w:rPr>
        <w:t>}/hybris/bin/custom.</w:t>
      </w:r>
    </w:p>
    <w:p w14:paraId="0BC25424" w14:textId="77777777" w:rsidR="0006706A" w:rsidRPr="00F51519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F51519">
        <w:rPr>
          <w:rFonts w:asciiTheme="minorHAnsi" w:hAnsiTheme="minorHAnsi" w:cs="Arial"/>
          <w:sz w:val="24"/>
          <w:szCs w:val="24"/>
        </w:rPr>
        <w:t xml:space="preserve">Include all five extensions in the </w:t>
      </w:r>
      <w:r w:rsidRPr="00F51519">
        <w:rPr>
          <w:rFonts w:asciiTheme="minorHAnsi" w:hAnsiTheme="minorHAnsi" w:cs="Arial"/>
          <w:b/>
          <w:sz w:val="24"/>
          <w:szCs w:val="24"/>
        </w:rPr>
        <w:t>localextensions.xml</w:t>
      </w:r>
      <w:r w:rsidRPr="00F51519">
        <w:rPr>
          <w:rFonts w:asciiTheme="minorHAnsi" w:hAnsiTheme="minorHAnsi" w:cs="Arial"/>
          <w:sz w:val="24"/>
          <w:szCs w:val="24"/>
        </w:rPr>
        <w:t xml:space="preserve"> file. Also, add the “</w:t>
      </w:r>
      <w:proofErr w:type="spellStart"/>
      <w:r w:rsidRPr="00F51519">
        <w:rPr>
          <w:rFonts w:asciiTheme="minorHAnsi" w:hAnsiTheme="minorHAnsi" w:cs="Arial"/>
          <w:sz w:val="24"/>
          <w:szCs w:val="24"/>
        </w:rPr>
        <w:t>addonsupport</w:t>
      </w:r>
      <w:proofErr w:type="spellEnd"/>
      <w:r w:rsidRPr="00F51519">
        <w:rPr>
          <w:rFonts w:asciiTheme="minorHAnsi" w:hAnsiTheme="minorHAnsi" w:cs="Arial"/>
          <w:sz w:val="24"/>
          <w:szCs w:val="24"/>
        </w:rPr>
        <w:t>” OOTB extension which is required for Addon installation.</w:t>
      </w:r>
    </w:p>
    <w:p w14:paraId="3922A911" w14:textId="77777777" w:rsidR="0006706A" w:rsidRPr="00F51519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F51519">
        <w:rPr>
          <w:rFonts w:asciiTheme="minorHAnsi" w:hAnsiTheme="minorHAnsi" w:cs="Arial"/>
          <w:sz w:val="24"/>
          <w:szCs w:val="24"/>
        </w:rPr>
        <w:t>Install the following addon:</w:t>
      </w:r>
    </w:p>
    <w:p w14:paraId="01BCCFAA" w14:textId="77777777" w:rsidR="0006706A" w:rsidRPr="00F51519" w:rsidRDefault="00462782" w:rsidP="00E83C3C">
      <w:pPr>
        <w:pStyle w:val="ListParagraph"/>
        <w:numPr>
          <w:ilvl w:val="0"/>
          <w:numId w:val="21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proofErr w:type="spellStart"/>
      <w:r w:rsidRPr="00F51519">
        <w:rPr>
          <w:rFonts w:asciiTheme="minorHAnsi" w:hAnsiTheme="minorHAnsi" w:cs="Arial"/>
          <w:sz w:val="24"/>
          <w:szCs w:val="24"/>
        </w:rPr>
        <w:t>annexcloudaddon</w:t>
      </w:r>
      <w:proofErr w:type="spellEnd"/>
    </w:p>
    <w:p w14:paraId="55FB8C3D" w14:textId="77777777" w:rsidR="0006706A" w:rsidRPr="00F51519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F51519">
        <w:rPr>
          <w:rFonts w:asciiTheme="minorHAnsi" w:hAnsiTheme="minorHAnsi" w:cs="Arial"/>
          <w:sz w:val="24"/>
          <w:szCs w:val="24"/>
        </w:rPr>
        <w:t>Now, go to {</w:t>
      </w:r>
      <w:proofErr w:type="spellStart"/>
      <w:r w:rsidRPr="00F51519">
        <w:rPr>
          <w:rFonts w:asciiTheme="minorHAnsi" w:hAnsiTheme="minorHAnsi" w:cs="Arial"/>
          <w:sz w:val="24"/>
          <w:szCs w:val="24"/>
        </w:rPr>
        <w:t>base_directory</w:t>
      </w:r>
      <w:proofErr w:type="spellEnd"/>
      <w:r w:rsidRPr="00F51519">
        <w:rPr>
          <w:rFonts w:asciiTheme="minorHAnsi" w:hAnsiTheme="minorHAnsi" w:cs="Arial"/>
          <w:sz w:val="24"/>
          <w:szCs w:val="24"/>
        </w:rPr>
        <w:t>}/hybris/bin/platform directory and execute the following addon install command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620B4A23" w14:textId="77777777">
        <w:tc>
          <w:tcPr>
            <w:tcW w:w="9350" w:type="dxa"/>
            <w:shd w:val="clear" w:color="auto" w:fill="BFBFBF" w:themeFill="background1" w:themeFillShade="BF"/>
          </w:tcPr>
          <w:p w14:paraId="2E3FD641" w14:textId="7001E284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 w:val="14"/>
                <w:szCs w:val="14"/>
              </w:rPr>
            </w:pPr>
            <w:r w:rsidRPr="00F5781A">
              <w:rPr>
                <w:rFonts w:ascii="Courier New" w:hAnsi="Courier New" w:cs="Courier New"/>
                <w:sz w:val="14"/>
                <w:szCs w:val="14"/>
              </w:rPr>
              <w:t xml:space="preserve">ant </w:t>
            </w:r>
            <w:proofErr w:type="spellStart"/>
            <w:r w:rsidRPr="00F5781A">
              <w:rPr>
                <w:rFonts w:ascii="Courier New" w:hAnsi="Courier New" w:cs="Courier New"/>
                <w:sz w:val="14"/>
                <w:szCs w:val="14"/>
              </w:rPr>
              <w:t>addoninstall</w:t>
            </w:r>
            <w:proofErr w:type="spellEnd"/>
            <w:r w:rsidRPr="00F5781A">
              <w:rPr>
                <w:rFonts w:ascii="Courier New" w:hAnsi="Courier New" w:cs="Courier New"/>
                <w:sz w:val="14"/>
                <w:szCs w:val="14"/>
              </w:rPr>
              <w:t xml:space="preserve"> -</w:t>
            </w:r>
            <w:proofErr w:type="spellStart"/>
            <w:r w:rsidRPr="00F5781A">
              <w:rPr>
                <w:rFonts w:ascii="Courier New" w:hAnsi="Courier New" w:cs="Courier New"/>
                <w:sz w:val="14"/>
                <w:szCs w:val="14"/>
              </w:rPr>
              <w:t>Daddonnames</w:t>
            </w:r>
            <w:proofErr w:type="spellEnd"/>
            <w:r w:rsidRPr="00F5781A">
              <w:rPr>
                <w:rFonts w:ascii="Courier New" w:hAnsi="Courier New" w:cs="Courier New"/>
                <w:sz w:val="14"/>
                <w:szCs w:val="14"/>
              </w:rPr>
              <w:t>="</w:t>
            </w:r>
            <w:proofErr w:type="spellStart"/>
            <w:r w:rsidRPr="00F5781A">
              <w:rPr>
                <w:rFonts w:ascii="Courier New" w:hAnsi="Courier New" w:cs="Courier New"/>
                <w:sz w:val="14"/>
                <w:szCs w:val="14"/>
              </w:rPr>
              <w:t>annexcloudaddon</w:t>
            </w:r>
            <w:proofErr w:type="spellEnd"/>
            <w:r w:rsidRPr="00F5781A">
              <w:rPr>
                <w:rFonts w:ascii="Courier New" w:hAnsi="Courier New" w:cs="Courier New"/>
                <w:sz w:val="14"/>
                <w:szCs w:val="14"/>
              </w:rPr>
              <w:t xml:space="preserve">" </w:t>
            </w:r>
            <w:r w:rsidR="00F5781A" w:rsidRPr="00F5781A">
              <w:rPr>
                <w:rFonts w:ascii="Courier New" w:hAnsi="Courier New" w:cs="Courier New"/>
                <w:sz w:val="14"/>
                <w:szCs w:val="14"/>
              </w:rPr>
              <w:t>-</w:t>
            </w:r>
            <w:proofErr w:type="spellStart"/>
            <w:r w:rsidRPr="00F5781A">
              <w:rPr>
                <w:rFonts w:ascii="Courier New" w:hAnsi="Courier New" w:cs="Courier New"/>
                <w:sz w:val="14"/>
                <w:szCs w:val="14"/>
              </w:rPr>
              <w:t>DaddonStorefront.yacceleratorstorefront</w:t>
            </w:r>
            <w:proofErr w:type="spellEnd"/>
            <w:r w:rsidRPr="00F5781A">
              <w:rPr>
                <w:rFonts w:ascii="Courier New" w:hAnsi="Courier New" w:cs="Courier New"/>
                <w:sz w:val="14"/>
                <w:szCs w:val="14"/>
              </w:rPr>
              <w:t>="&lt;Name of the storefront extension&gt;"</w:t>
            </w:r>
          </w:p>
        </w:tc>
      </w:tr>
    </w:tbl>
    <w:p w14:paraId="28D4D377" w14:textId="77777777" w:rsidR="0006706A" w:rsidRPr="009B2BE2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 xml:space="preserve">Define dependency by updating the </w:t>
      </w:r>
      <w:r w:rsidRPr="009B2BE2">
        <w:rPr>
          <w:rFonts w:asciiTheme="minorHAnsi" w:hAnsiTheme="minorHAnsi" w:cstheme="minorHAnsi"/>
          <w:b/>
          <w:sz w:val="24"/>
          <w:szCs w:val="24"/>
        </w:rPr>
        <w:t>extensioninfo.xml</w:t>
      </w:r>
      <w:r w:rsidRPr="009B2BE2">
        <w:rPr>
          <w:rFonts w:asciiTheme="minorHAnsi" w:hAnsiTheme="minorHAnsi" w:cstheme="minorHAnsi"/>
          <w:sz w:val="24"/>
          <w:szCs w:val="24"/>
        </w:rPr>
        <w:t xml:space="preserve"> of annexcloudv3facades extension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30634940" w14:textId="77777777">
        <w:tc>
          <w:tcPr>
            <w:tcW w:w="9350" w:type="dxa"/>
            <w:shd w:val="clear" w:color="auto" w:fill="BFBFBF" w:themeFill="background1" w:themeFillShade="BF"/>
          </w:tcPr>
          <w:p w14:paraId="07C13840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&lt;requires-extension name="annexcloudv3services"/&gt;</w:t>
            </w:r>
          </w:p>
          <w:p w14:paraId="1A97B5A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&lt;requires-extension name="Here you need to add name of your core extension"/&gt;</w:t>
            </w:r>
          </w:p>
          <w:p w14:paraId="4921CA86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&lt;requires-extension name="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cceleratorfacades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"/&gt;</w:t>
            </w:r>
          </w:p>
        </w:tc>
      </w:tr>
    </w:tbl>
    <w:p w14:paraId="09CDD6E9" w14:textId="6BF2F00C" w:rsidR="0006706A" w:rsidRPr="009B2BE2" w:rsidRDefault="00845898" w:rsidP="00011C49">
      <w:pPr>
        <w:pStyle w:val="ListParagraph"/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b/>
          <w:sz w:val="24"/>
          <w:szCs w:val="24"/>
        </w:rPr>
        <w:t>For example,</w:t>
      </w:r>
      <w:r w:rsidR="00462782" w:rsidRPr="009B2BE2">
        <w:rPr>
          <w:rFonts w:asciiTheme="minorHAnsi" w:hAnsiTheme="minorHAnsi" w:cstheme="minorHAnsi"/>
          <w:sz w:val="24"/>
          <w:szCs w:val="24"/>
        </w:rPr>
        <w:t xml:space="preserve"> If the name of your accelerator core is </w:t>
      </w:r>
      <w:proofErr w:type="spellStart"/>
      <w:r w:rsidR="00462782" w:rsidRPr="009B2BE2">
        <w:rPr>
          <w:rFonts w:asciiTheme="minorHAnsi" w:hAnsiTheme="minorHAnsi" w:cstheme="minorHAnsi"/>
          <w:sz w:val="24"/>
          <w:szCs w:val="24"/>
        </w:rPr>
        <w:t>annexcloudcore</w:t>
      </w:r>
      <w:proofErr w:type="spellEnd"/>
      <w:r w:rsidR="00462782" w:rsidRPr="009B2BE2">
        <w:rPr>
          <w:rFonts w:asciiTheme="minorHAnsi" w:hAnsiTheme="minorHAnsi" w:cstheme="minorHAnsi"/>
          <w:sz w:val="24"/>
          <w:szCs w:val="24"/>
        </w:rPr>
        <w:t>, then put the same name above.</w:t>
      </w:r>
    </w:p>
    <w:p w14:paraId="5EFCF37C" w14:textId="5C5EE85B" w:rsidR="00476E84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>After the addon installation, your storefront will get updated.</w:t>
      </w:r>
    </w:p>
    <w:p w14:paraId="5F370245" w14:textId="5C22130D" w:rsidR="0006706A" w:rsidRPr="00476E84" w:rsidRDefault="00476E84" w:rsidP="00476E84">
      <w:pPr>
        <w:suppressAutoHyphens w:val="0"/>
        <w:spacing w:after="0" w:line="240" w:lineRule="auto"/>
        <w:rPr>
          <w:rFonts w:asciiTheme="minorHAnsi" w:eastAsiaTheme="minorHAnsi" w:hAnsiTheme="minorHAnsi" w:cstheme="minorHAnsi"/>
          <w:sz w:val="24"/>
          <w:szCs w:val="24"/>
          <w:lang w:val="en-US" w:eastAsia="en-US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452E2640" w14:textId="77777777" w:rsidR="0006706A" w:rsidRDefault="0006706A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b/>
          <w:vanish/>
          <w:sz w:val="24"/>
          <w:szCs w:val="24"/>
        </w:rPr>
      </w:pPr>
    </w:p>
    <w:p w14:paraId="167E4DC7" w14:textId="77777777" w:rsidR="0006706A" w:rsidRDefault="0006706A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b/>
          <w:vanish/>
          <w:sz w:val="24"/>
          <w:szCs w:val="24"/>
        </w:rPr>
      </w:pPr>
    </w:p>
    <w:p w14:paraId="067A8DAF" w14:textId="619E4A40" w:rsidR="0006706A" w:rsidRPr="00B964F1" w:rsidRDefault="0046278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2" w:name="_Toc77948103"/>
      <w:r w:rsidRPr="00B964F1">
        <w:rPr>
          <w:szCs w:val="28"/>
        </w:rPr>
        <w:t>Installation</w:t>
      </w:r>
      <w:bookmarkEnd w:id="2"/>
    </w:p>
    <w:p w14:paraId="4F3EB81E" w14:textId="77777777" w:rsidR="00845898" w:rsidRPr="009B2BE2" w:rsidRDefault="00845898" w:rsidP="00011C49">
      <w:pPr>
        <w:pStyle w:val="ListParagraph"/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bookmarkStart w:id="3" w:name="_Hlk77887782"/>
      <w:r w:rsidRPr="009B2BE2">
        <w:rPr>
          <w:rFonts w:asciiTheme="minorHAnsi" w:hAnsiTheme="minorHAnsi" w:cstheme="minorHAnsi"/>
          <w:sz w:val="24"/>
          <w:szCs w:val="24"/>
        </w:rPr>
        <w:t>To update system from HAC. Select only create essential data as shown below.</w:t>
      </w:r>
    </w:p>
    <w:bookmarkEnd w:id="3"/>
    <w:p w14:paraId="0250D6CC" w14:textId="0642E458" w:rsidR="0006706A" w:rsidRPr="009B2BE2" w:rsidRDefault="00462782" w:rsidP="00F51519">
      <w:pPr>
        <w:pStyle w:val="ListParagraph"/>
        <w:suppressAutoHyphens w:val="0"/>
        <w:spacing w:before="120" w:after="0" w:line="240" w:lineRule="auto"/>
        <w:ind w:left="36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b/>
          <w:sz w:val="24"/>
          <w:szCs w:val="24"/>
        </w:rPr>
        <w:t>Steps:</w:t>
      </w:r>
    </w:p>
    <w:p w14:paraId="753D2E22" w14:textId="77777777" w:rsidR="00845898" w:rsidRPr="009B2BE2" w:rsidRDefault="00845898" w:rsidP="00011C49">
      <w:pPr>
        <w:pStyle w:val="ListParagraph"/>
        <w:numPr>
          <w:ilvl w:val="0"/>
          <w:numId w:val="13"/>
        </w:numPr>
        <w:suppressAutoHyphens w:val="0"/>
        <w:spacing w:before="120" w:after="120" w:line="240" w:lineRule="auto"/>
        <w:ind w:left="714" w:hanging="357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 xml:space="preserve">Go to </w:t>
      </w:r>
      <w:r w:rsidRPr="009B2BE2">
        <w:rPr>
          <w:rFonts w:asciiTheme="minorHAnsi" w:hAnsiTheme="minorHAnsi" w:cstheme="minorHAnsi"/>
          <w:b/>
          <w:bCs/>
          <w:sz w:val="24"/>
          <w:szCs w:val="24"/>
        </w:rPr>
        <w:t>HMAC/console.</w:t>
      </w:r>
    </w:p>
    <w:p w14:paraId="471FCB42" w14:textId="77777777" w:rsidR="00845898" w:rsidRPr="009B2BE2" w:rsidRDefault="00845898" w:rsidP="00011C49">
      <w:pPr>
        <w:pStyle w:val="ListParagraph"/>
        <w:numPr>
          <w:ilvl w:val="0"/>
          <w:numId w:val="13"/>
        </w:numPr>
        <w:suppressAutoHyphens w:val="0"/>
        <w:spacing w:before="120" w:after="120" w:line="240" w:lineRule="auto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 xml:space="preserve">On </w:t>
      </w:r>
      <w:r w:rsidRPr="009B2BE2">
        <w:rPr>
          <w:rFonts w:asciiTheme="minorHAnsi" w:hAnsiTheme="minorHAnsi" w:cstheme="minorHAnsi"/>
          <w:b/>
          <w:bCs/>
          <w:sz w:val="24"/>
          <w:szCs w:val="24"/>
        </w:rPr>
        <w:t>Platform</w:t>
      </w:r>
      <w:r w:rsidRPr="009B2BE2">
        <w:rPr>
          <w:rFonts w:asciiTheme="minorHAnsi" w:hAnsiTheme="minorHAnsi" w:cstheme="minorHAnsi"/>
          <w:sz w:val="24"/>
          <w:szCs w:val="24"/>
        </w:rPr>
        <w:t xml:space="preserve"> tab, click </w:t>
      </w:r>
      <w:r w:rsidRPr="009B2BE2">
        <w:rPr>
          <w:rFonts w:asciiTheme="minorHAnsi" w:hAnsiTheme="minorHAnsi" w:cstheme="minorHAnsi"/>
          <w:b/>
          <w:bCs/>
          <w:sz w:val="24"/>
          <w:szCs w:val="24"/>
        </w:rPr>
        <w:t>Update</w:t>
      </w:r>
      <w:r w:rsidRPr="009B2BE2">
        <w:rPr>
          <w:rFonts w:asciiTheme="minorHAnsi" w:hAnsiTheme="minorHAnsi" w:cstheme="minorHAnsi"/>
          <w:sz w:val="24"/>
          <w:szCs w:val="24"/>
        </w:rPr>
        <w:t>. It will display the following window.</w:t>
      </w:r>
    </w:p>
    <w:p w14:paraId="24823097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5DD89570" wp14:editId="58E9DBE1">
            <wp:extent cx="5943600" cy="2147570"/>
            <wp:effectExtent l="19050" t="19050" r="19050" b="2413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7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ED68A" w14:textId="77777777" w:rsidR="0006706A" w:rsidRPr="009B2BE2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>Execute Electronic catalog sync job so that the components get copied from staged to Online.</w:t>
      </w:r>
    </w:p>
    <w:p w14:paraId="4FC94320" w14:textId="77777777" w:rsidR="0006706A" w:rsidRPr="009B2BE2" w:rsidRDefault="00462782" w:rsidP="00011C49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>After the system update from HAC, your database will get updated.</w:t>
      </w:r>
    </w:p>
    <w:p w14:paraId="1E64C1E8" w14:textId="6D642499" w:rsidR="0006706A" w:rsidRPr="00B964F1" w:rsidRDefault="0046278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4" w:name="_Toc77948104"/>
      <w:r w:rsidRPr="00B964F1">
        <w:rPr>
          <w:szCs w:val="28"/>
        </w:rPr>
        <w:t>Steps to modify the order</w:t>
      </w:r>
      <w:bookmarkEnd w:id="4"/>
    </w:p>
    <w:p w14:paraId="49D37A3A" w14:textId="614FE2E5" w:rsidR="0006706A" w:rsidRPr="00812787" w:rsidRDefault="00462782" w:rsidP="00812787">
      <w:pPr>
        <w:rPr>
          <w:rFonts w:asciiTheme="minorHAnsi" w:hAnsiTheme="minorHAnsi" w:cstheme="minorHAnsi"/>
          <w:sz w:val="26"/>
          <w:szCs w:val="26"/>
        </w:rPr>
      </w:pPr>
      <w:r w:rsidRPr="00812787">
        <w:rPr>
          <w:rFonts w:asciiTheme="minorHAnsi" w:hAnsiTheme="minorHAnsi" w:cstheme="minorHAnsi"/>
          <w:sz w:val="26"/>
          <w:szCs w:val="26"/>
        </w:rPr>
        <w:t xml:space="preserve">If you are using </w:t>
      </w:r>
      <w:proofErr w:type="spellStart"/>
      <w:r w:rsidR="00F5781A" w:rsidRPr="00812787">
        <w:rPr>
          <w:rFonts w:asciiTheme="minorHAnsi" w:hAnsiTheme="minorHAnsi" w:cstheme="minorHAnsi"/>
          <w:sz w:val="26"/>
          <w:szCs w:val="26"/>
        </w:rPr>
        <w:t>yacceleratorordermanagement</w:t>
      </w:r>
      <w:proofErr w:type="spellEnd"/>
      <w:r w:rsidR="00F5781A" w:rsidRPr="00812787">
        <w:rPr>
          <w:rFonts w:asciiTheme="minorHAnsi" w:hAnsiTheme="minorHAnsi" w:cstheme="minorHAnsi"/>
          <w:sz w:val="26"/>
          <w:szCs w:val="26"/>
        </w:rPr>
        <w:t xml:space="preserve"> </w:t>
      </w:r>
      <w:r w:rsidRPr="00812787">
        <w:rPr>
          <w:rFonts w:asciiTheme="minorHAnsi" w:hAnsiTheme="minorHAnsi" w:cstheme="minorHAnsi"/>
          <w:sz w:val="26"/>
          <w:szCs w:val="26"/>
        </w:rPr>
        <w:t>then refer below steps</w:t>
      </w:r>
      <w:r w:rsidR="00812787">
        <w:rPr>
          <w:rFonts w:asciiTheme="minorHAnsi" w:hAnsiTheme="minorHAnsi" w:cstheme="minorHAnsi"/>
          <w:sz w:val="26"/>
          <w:szCs w:val="26"/>
        </w:rPr>
        <w:t>:</w:t>
      </w:r>
    </w:p>
    <w:p w14:paraId="5104E317" w14:textId="77777777" w:rsidR="0006706A" w:rsidRPr="009B2BE2" w:rsidRDefault="00462782" w:rsidP="00B36F37">
      <w:pPr>
        <w:pStyle w:val="ListParagraph"/>
        <w:numPr>
          <w:ilvl w:val="0"/>
          <w:numId w:val="6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t xml:space="preserve">Add the following bean definitions to </w:t>
      </w:r>
      <w:r w:rsidRPr="009B2BE2">
        <w:rPr>
          <w:rFonts w:asciiTheme="minorHAnsi" w:hAnsiTheme="minorHAnsi" w:cstheme="minorHAnsi"/>
          <w:b/>
          <w:bCs/>
          <w:sz w:val="24"/>
          <w:szCs w:val="24"/>
        </w:rPr>
        <w:t>order-process.xml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1219B8D0" w14:textId="77777777">
        <w:tc>
          <w:tcPr>
            <w:tcW w:w="9350" w:type="dxa"/>
            <w:shd w:val="clear" w:color="auto" w:fill="BFBFBF" w:themeFill="background1" w:themeFillShade="BF"/>
          </w:tcPr>
          <w:p w14:paraId="4388CD9C" w14:textId="6DD42F5B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 w:val="18"/>
                <w:szCs w:val="18"/>
              </w:rPr>
            </w:pPr>
            <w:r w:rsidRPr="00F5781A">
              <w:rPr>
                <w:rFonts w:ascii="Courier New" w:hAnsi="Courier New" w:cs="Courier New"/>
                <w:sz w:val="18"/>
                <w:szCs w:val="18"/>
              </w:rPr>
              <w:t>&lt;bean id="</w:t>
            </w:r>
            <w:proofErr w:type="spellStart"/>
            <w:r w:rsidRPr="00F5781A">
              <w:rPr>
                <w:rFonts w:ascii="Courier New" w:hAnsi="Courier New" w:cs="Courier New"/>
                <w:sz w:val="18"/>
                <w:szCs w:val="18"/>
              </w:rPr>
              <w:t>sendOrderDetailToAnnexCloud</w:t>
            </w:r>
            <w:proofErr w:type="spellEnd"/>
            <w:r w:rsidRPr="00F5781A">
              <w:rPr>
                <w:rFonts w:ascii="Courier New" w:hAnsi="Courier New" w:cs="Courier New"/>
                <w:sz w:val="18"/>
                <w:szCs w:val="18"/>
              </w:rPr>
              <w:t>" class=</w:t>
            </w:r>
            <w:r w:rsidR="004C184D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F5781A">
              <w:rPr>
                <w:rFonts w:ascii="Courier New" w:hAnsi="Courier New" w:cs="Courier New"/>
                <w:sz w:val="18"/>
                <w:szCs w:val="18"/>
              </w:rPr>
              <w:t>"</w:t>
            </w:r>
            <w:r w:rsidR="004C184D" w:rsidRPr="00F5781A">
              <w:rPr>
                <w:rFonts w:ascii="Courier New" w:hAnsi="Courier New" w:cs="Courier New"/>
                <w:sz w:val="18"/>
                <w:szCs w:val="18"/>
              </w:rPr>
              <w:t>com.annexcloud</w:t>
            </w:r>
            <w:r w:rsidRPr="00F5781A">
              <w:rPr>
                <w:rFonts w:ascii="Courier New" w:hAnsi="Courier New" w:cs="Courier New"/>
                <w:sz w:val="18"/>
                <w:szCs w:val="18"/>
              </w:rPr>
              <w:t>.actions.order.SendOrderDetailToAnnexCloudAction"</w:t>
            </w:r>
          </w:p>
          <w:p w14:paraId="7244B4DB" w14:textId="77777777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 w:val="18"/>
                <w:szCs w:val="18"/>
              </w:rPr>
            </w:pPr>
            <w:r w:rsidRPr="00F5781A">
              <w:rPr>
                <w:rFonts w:ascii="Courier New" w:hAnsi="Courier New" w:cs="Courier New"/>
                <w:sz w:val="18"/>
                <w:szCs w:val="18"/>
              </w:rPr>
              <w:t>    parent="</w:t>
            </w:r>
            <w:proofErr w:type="spellStart"/>
            <w:r w:rsidRPr="00F5781A">
              <w:rPr>
                <w:rFonts w:ascii="Courier New" w:hAnsi="Courier New" w:cs="Courier New"/>
                <w:sz w:val="18"/>
                <w:szCs w:val="18"/>
              </w:rPr>
              <w:t>abstractAction</w:t>
            </w:r>
            <w:proofErr w:type="spellEnd"/>
            <w:r w:rsidRPr="00F5781A">
              <w:rPr>
                <w:rFonts w:ascii="Courier New" w:hAnsi="Courier New" w:cs="Courier New"/>
                <w:sz w:val="18"/>
                <w:szCs w:val="18"/>
              </w:rPr>
              <w:t>"&gt;</w:t>
            </w:r>
          </w:p>
          <w:p w14:paraId="50DB37EF" w14:textId="77777777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 w:val="18"/>
                <w:szCs w:val="18"/>
              </w:rPr>
            </w:pPr>
            <w:r w:rsidRPr="00F5781A">
              <w:rPr>
                <w:rFonts w:ascii="Courier New" w:hAnsi="Courier New" w:cs="Courier New"/>
                <w:sz w:val="18"/>
                <w:szCs w:val="18"/>
              </w:rPr>
              <w:t>  &lt;property name="</w:t>
            </w:r>
            <w:proofErr w:type="spellStart"/>
            <w:r w:rsidRPr="00F5781A">
              <w:rPr>
                <w:rFonts w:ascii="Courier New" w:hAnsi="Courier New" w:cs="Courier New"/>
                <w:sz w:val="18"/>
                <w:szCs w:val="18"/>
              </w:rPr>
              <w:t>annexCloudLoyaltyService</w:t>
            </w:r>
            <w:proofErr w:type="spellEnd"/>
            <w:r w:rsidRPr="00F5781A">
              <w:rPr>
                <w:rFonts w:ascii="Courier New" w:hAnsi="Courier New" w:cs="Courier New"/>
                <w:sz w:val="18"/>
                <w:szCs w:val="18"/>
              </w:rPr>
              <w:t>" ref="acV3LoyaltyService"/&gt;</w:t>
            </w:r>
          </w:p>
          <w:p w14:paraId="04FDA7C4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 w:val="18"/>
                <w:szCs w:val="18"/>
              </w:rPr>
              <w:t>&lt;/bean&gt;</w:t>
            </w:r>
          </w:p>
        </w:tc>
      </w:tr>
    </w:tbl>
    <w:p w14:paraId="7FD3B649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70927CD7" w14:textId="46648083" w:rsidR="0006706A" w:rsidRPr="00507FA2" w:rsidRDefault="00F5781A" w:rsidP="00507FA2">
      <w:pPr>
        <w:rPr>
          <w:b/>
          <w:bCs/>
          <w:sz w:val="26"/>
          <w:szCs w:val="26"/>
        </w:rPr>
      </w:pPr>
      <w:r w:rsidRPr="00812787">
        <w:rPr>
          <w:rFonts w:asciiTheme="minorHAnsi" w:hAnsiTheme="minorHAnsi" w:cstheme="minorHAnsi"/>
          <w:sz w:val="26"/>
          <w:szCs w:val="26"/>
        </w:rPr>
        <w:t xml:space="preserve">Changes need to be done in </w:t>
      </w:r>
      <w:proofErr w:type="spellStart"/>
      <w:r w:rsidRPr="00812787">
        <w:rPr>
          <w:rFonts w:asciiTheme="minorHAnsi" w:hAnsiTheme="minorHAnsi" w:cstheme="minorHAnsi"/>
          <w:sz w:val="26"/>
          <w:szCs w:val="26"/>
        </w:rPr>
        <w:t>projectdata</w:t>
      </w:r>
      <w:proofErr w:type="spellEnd"/>
      <w:r w:rsidRPr="00812787">
        <w:rPr>
          <w:rFonts w:asciiTheme="minorHAnsi" w:hAnsiTheme="minorHAnsi" w:cstheme="minorHAnsi"/>
          <w:sz w:val="26"/>
          <w:szCs w:val="26"/>
        </w:rPr>
        <w:t>-dynamic-business-process-</w:t>
      </w:r>
      <w:proofErr w:type="spellStart"/>
      <w:r w:rsidRPr="00812787">
        <w:rPr>
          <w:rFonts w:asciiTheme="minorHAnsi" w:hAnsiTheme="minorHAnsi" w:cstheme="minorHAnsi"/>
          <w:sz w:val="26"/>
          <w:szCs w:val="26"/>
        </w:rPr>
        <w:t>order.impex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1B81CE33" w14:textId="77777777">
        <w:tc>
          <w:tcPr>
            <w:tcW w:w="9350" w:type="dxa"/>
            <w:shd w:val="clear" w:color="auto" w:fill="BFBFBF" w:themeFill="background1" w:themeFillShade="BF"/>
          </w:tcPr>
          <w:p w14:paraId="44AC75DC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action id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takePayment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 bean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takePaymentAction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&gt;</w:t>
            </w:r>
          </w:p>
          <w:p w14:paraId="27324C9E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 xml:space="preserve">    &lt;transition name='OK' to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sendOrderDetailToAnnexCloud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/&gt;</w:t>
            </w:r>
          </w:p>
          <w:p w14:paraId="4FB21F1E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 xml:space="preserve">    &lt;transition name='NOK' to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sendPaymentFailedNotification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/&gt;</w:t>
            </w:r>
          </w:p>
          <w:p w14:paraId="7F6093F1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/action&gt;</w:t>
            </w:r>
          </w:p>
          <w:p w14:paraId="371880C8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</w:p>
          <w:p w14:paraId="421158CA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action id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sendOrderDetailToAnnexCloud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 bean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sendOrderDetailToAnnexCloud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&gt;</w:t>
            </w:r>
          </w:p>
          <w:p w14:paraId="2E8818F2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 xml:space="preserve">     &lt;transition name='OK' to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completeOrder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/&gt;</w:t>
            </w:r>
          </w:p>
          <w:p w14:paraId="3631D468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lastRenderedPageBreak/>
              <w:t xml:space="preserve">     &lt;transition name='NOK' to='error'/&gt;</w:t>
            </w:r>
          </w:p>
          <w:p w14:paraId="30AE611D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/action&gt;</w:t>
            </w:r>
          </w:p>
          <w:p w14:paraId="2CD06C61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</w:p>
          <w:p w14:paraId="52DA8CB8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action id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completeOrder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 bean='</w:t>
            </w:r>
            <w:proofErr w:type="spellStart"/>
            <w:r w:rsidRPr="00F5781A">
              <w:rPr>
                <w:rFonts w:ascii="Courier New" w:hAnsi="Courier New" w:cs="Courier New"/>
                <w:szCs w:val="24"/>
              </w:rPr>
              <w:t>completeOrderAction</w:t>
            </w:r>
            <w:proofErr w:type="spellEnd"/>
            <w:r w:rsidRPr="00F5781A">
              <w:rPr>
                <w:rFonts w:ascii="Courier New" w:hAnsi="Courier New" w:cs="Courier New"/>
                <w:szCs w:val="24"/>
              </w:rPr>
              <w:t>'&gt;</w:t>
            </w:r>
          </w:p>
          <w:p w14:paraId="255553A0" w14:textId="77777777" w:rsidR="00F5781A" w:rsidRPr="00F5781A" w:rsidRDefault="00F5781A" w:rsidP="00F5781A">
            <w:pPr>
              <w:pStyle w:val="ListParagraph"/>
              <w:suppressAutoHyphens w:val="0"/>
              <w:spacing w:after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 xml:space="preserve">    &lt;transition name='OK' to='success'/&gt;</w:t>
            </w:r>
          </w:p>
          <w:p w14:paraId="570FFDA0" w14:textId="5575E05D" w:rsidR="0006706A" w:rsidRDefault="00F5781A" w:rsidP="00F5781A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 New" w:hAnsi="Courier New" w:cs="Courier New"/>
                <w:szCs w:val="24"/>
              </w:rPr>
              <w:t>&lt;/action&gt;</w:t>
            </w:r>
          </w:p>
        </w:tc>
      </w:tr>
    </w:tbl>
    <w:p w14:paraId="19C068AA" w14:textId="77777777" w:rsidR="0006706A" w:rsidRPr="009B2BE2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9B2BE2">
        <w:rPr>
          <w:rFonts w:asciiTheme="minorHAnsi" w:hAnsiTheme="minorHAnsi" w:cstheme="minorHAnsi"/>
          <w:sz w:val="24"/>
          <w:szCs w:val="24"/>
        </w:rPr>
        <w:lastRenderedPageBreak/>
        <w:t xml:space="preserve">Add the following dependency into </w:t>
      </w:r>
      <w:r w:rsidRPr="009B2BE2">
        <w:rPr>
          <w:rFonts w:asciiTheme="minorHAnsi" w:hAnsiTheme="minorHAnsi" w:cstheme="minorHAnsi"/>
          <w:b/>
          <w:bCs/>
          <w:sz w:val="24"/>
          <w:szCs w:val="24"/>
        </w:rPr>
        <w:t>extensioninfo.xml</w:t>
      </w:r>
      <w:r w:rsidRPr="009B2BE2">
        <w:rPr>
          <w:rFonts w:asciiTheme="minorHAnsi" w:hAnsiTheme="minorHAnsi" w:cstheme="minorHAnsi"/>
          <w:sz w:val="24"/>
          <w:szCs w:val="24"/>
        </w:rPr>
        <w:t xml:space="preserve"> of </w:t>
      </w:r>
      <w:proofErr w:type="spellStart"/>
      <w:r w:rsidRPr="009B2BE2">
        <w:rPr>
          <w:rFonts w:asciiTheme="minorHAnsi" w:hAnsiTheme="minorHAnsi" w:cstheme="minorHAnsi"/>
          <w:b/>
          <w:bCs/>
          <w:sz w:val="24"/>
          <w:szCs w:val="24"/>
        </w:rPr>
        <w:t>yacceleratorordermanagement</w:t>
      </w:r>
      <w:proofErr w:type="spellEnd"/>
      <w:r w:rsidRPr="009B2B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9B2BE2">
        <w:rPr>
          <w:rFonts w:asciiTheme="minorHAnsi" w:hAnsiTheme="minorHAnsi" w:cstheme="minorHAnsi"/>
          <w:sz w:val="24"/>
          <w:szCs w:val="24"/>
        </w:rPr>
        <w:t>extension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7F287437" w14:textId="77777777">
        <w:tc>
          <w:tcPr>
            <w:tcW w:w="9350" w:type="dxa"/>
            <w:shd w:val="clear" w:color="auto" w:fill="BFBFBF" w:themeFill="background1" w:themeFillShade="BF"/>
          </w:tcPr>
          <w:p w14:paraId="057BF311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" w:hAnsi="Courier"/>
                <w:shd w:val="clear" w:color="auto" w:fill="BFBFBF"/>
              </w:rPr>
              <w:t>&lt;requires-extension name="annexcloudv3services"/&gt;</w:t>
            </w:r>
          </w:p>
        </w:tc>
      </w:tr>
    </w:tbl>
    <w:p w14:paraId="59FECFE4" w14:textId="544D4503" w:rsidR="0006706A" w:rsidRPr="009B2BE2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9B2BE2">
        <w:rPr>
          <w:rFonts w:asciiTheme="minorHAnsi" w:hAnsiTheme="minorHAnsi" w:cstheme="minorHAnsi"/>
          <w:color w:val="auto"/>
          <w:sz w:val="24"/>
          <w:szCs w:val="24"/>
        </w:rPr>
        <w:t xml:space="preserve">Do </w:t>
      </w:r>
      <w:proofErr w:type="spellStart"/>
      <w:r w:rsidRPr="009B2BE2">
        <w:rPr>
          <w:rFonts w:asciiTheme="minorHAnsi" w:hAnsiTheme="minorHAnsi" w:cstheme="minorHAnsi"/>
          <w:color w:val="auto"/>
          <w:sz w:val="24"/>
          <w:szCs w:val="24"/>
        </w:rPr>
        <w:t>ant</w:t>
      </w:r>
      <w:proofErr w:type="spellEnd"/>
      <w:r w:rsidRPr="009B2BE2">
        <w:rPr>
          <w:rFonts w:asciiTheme="minorHAnsi" w:hAnsiTheme="minorHAnsi" w:cstheme="minorHAnsi"/>
          <w:color w:val="auto"/>
          <w:sz w:val="24"/>
          <w:szCs w:val="24"/>
        </w:rPr>
        <w:t xml:space="preserve"> all and run the </w:t>
      </w:r>
      <w:proofErr w:type="spellStart"/>
      <w:r w:rsidRPr="009B2BE2">
        <w:rPr>
          <w:rFonts w:asciiTheme="minorHAnsi" w:hAnsiTheme="minorHAnsi" w:cstheme="minorHAnsi"/>
          <w:b/>
          <w:bCs/>
          <w:color w:val="auto"/>
          <w:sz w:val="24"/>
          <w:szCs w:val="24"/>
        </w:rPr>
        <w:t>projectdata</w:t>
      </w:r>
      <w:proofErr w:type="spellEnd"/>
      <w:r w:rsidRPr="009B2BE2">
        <w:rPr>
          <w:rFonts w:asciiTheme="minorHAnsi" w:hAnsiTheme="minorHAnsi" w:cstheme="minorHAnsi"/>
          <w:b/>
          <w:bCs/>
          <w:color w:val="auto"/>
          <w:sz w:val="24"/>
          <w:szCs w:val="24"/>
        </w:rPr>
        <w:t>-dynamic-business-process-</w:t>
      </w:r>
      <w:proofErr w:type="spellStart"/>
      <w:r w:rsidRPr="009B2BE2">
        <w:rPr>
          <w:rFonts w:asciiTheme="minorHAnsi" w:hAnsiTheme="minorHAnsi" w:cstheme="minorHAnsi"/>
          <w:b/>
          <w:bCs/>
          <w:color w:val="auto"/>
          <w:sz w:val="24"/>
          <w:szCs w:val="24"/>
        </w:rPr>
        <w:t>order.impex</w:t>
      </w:r>
      <w:proofErr w:type="spellEnd"/>
      <w:r w:rsidR="00F5781A" w:rsidRPr="009B2BE2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in HAC</w:t>
      </w:r>
    </w:p>
    <w:p w14:paraId="3300F6A0" w14:textId="30DBF533" w:rsidR="0006706A" w:rsidRPr="00B964F1" w:rsidRDefault="0046278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5" w:name="_Toc77948105"/>
      <w:r w:rsidRPr="00B964F1">
        <w:rPr>
          <w:szCs w:val="28"/>
        </w:rPr>
        <w:t>Steps to modify return flow(</w:t>
      </w:r>
      <w:proofErr w:type="spellStart"/>
      <w:r w:rsidRPr="00B964F1">
        <w:rPr>
          <w:szCs w:val="28"/>
        </w:rPr>
        <w:t>yacceleratorordermanagement</w:t>
      </w:r>
      <w:proofErr w:type="spellEnd"/>
      <w:r w:rsidRPr="00B964F1">
        <w:rPr>
          <w:szCs w:val="28"/>
        </w:rPr>
        <w:t>)</w:t>
      </w:r>
      <w:bookmarkEnd w:id="5"/>
    </w:p>
    <w:p w14:paraId="3B409706" w14:textId="77777777" w:rsidR="0006706A" w:rsidRPr="009B2BE2" w:rsidRDefault="00462782" w:rsidP="00B36F37">
      <w:pPr>
        <w:spacing w:before="120" w:after="120" w:line="240" w:lineRule="auto"/>
        <w:rPr>
          <w:sz w:val="26"/>
          <w:szCs w:val="26"/>
        </w:rPr>
      </w:pPr>
      <w:r w:rsidRPr="009B2BE2">
        <w:rPr>
          <w:sz w:val="26"/>
          <w:szCs w:val="26"/>
        </w:rPr>
        <w:t xml:space="preserve">If you are using </w:t>
      </w:r>
      <w:proofErr w:type="spellStart"/>
      <w:r w:rsidRPr="009B2BE2">
        <w:rPr>
          <w:sz w:val="26"/>
          <w:szCs w:val="26"/>
        </w:rPr>
        <w:t>yacceleratorfulfilmentprocess</w:t>
      </w:r>
      <w:proofErr w:type="spellEnd"/>
      <w:r w:rsidRPr="009B2BE2">
        <w:rPr>
          <w:sz w:val="26"/>
          <w:szCs w:val="26"/>
        </w:rPr>
        <w:t xml:space="preserve"> then refer below steps</w:t>
      </w:r>
    </w:p>
    <w:p w14:paraId="37EE8930" w14:textId="77777777" w:rsidR="0006706A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dd the following bean definitions to </w:t>
      </w:r>
      <w:r>
        <w:rPr>
          <w:rFonts w:ascii="Arial" w:hAnsi="Arial" w:cs="Arial"/>
          <w:b/>
          <w:bCs/>
        </w:rPr>
        <w:t>return-process.xml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326CF0E7" w14:textId="77777777">
        <w:tc>
          <w:tcPr>
            <w:tcW w:w="9350" w:type="dxa"/>
            <w:shd w:val="clear" w:color="auto" w:fill="BFBFBF" w:themeFill="background1" w:themeFillShade="BF"/>
          </w:tcPr>
          <w:p w14:paraId="5511BF44" w14:textId="77777777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" w:hAnsi="Courier"/>
                <w:sz w:val="20"/>
                <w:szCs w:val="20"/>
                <w:shd w:val="clear" w:color="auto" w:fill="BFBFBF"/>
              </w:rPr>
            </w:pPr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&lt;bean id="</w:t>
            </w:r>
            <w:proofErr w:type="spellStart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annexCloudReturnOrderAction</w:t>
            </w:r>
            <w:proofErr w:type="spellEnd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" class="</w:t>
            </w:r>
            <w:proofErr w:type="spellStart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com.annexcloud.returns.order.ACReturnOrderAction</w:t>
            </w:r>
            <w:proofErr w:type="spellEnd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"</w:t>
            </w:r>
          </w:p>
          <w:p w14:paraId="24E382D3" w14:textId="77777777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" w:hAnsi="Courier"/>
                <w:sz w:val="20"/>
                <w:szCs w:val="20"/>
                <w:shd w:val="clear" w:color="auto" w:fill="BFBFBF"/>
              </w:rPr>
            </w:pPr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        parent="</w:t>
            </w:r>
            <w:proofErr w:type="spellStart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abstractAction</w:t>
            </w:r>
            <w:proofErr w:type="spellEnd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"&gt;</w:t>
            </w:r>
          </w:p>
          <w:p w14:paraId="471E9A70" w14:textId="77777777" w:rsidR="0006706A" w:rsidRPr="00F5781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" w:hAnsi="Courier"/>
                <w:sz w:val="20"/>
                <w:szCs w:val="20"/>
                <w:shd w:val="clear" w:color="auto" w:fill="BFBFBF"/>
              </w:rPr>
            </w:pPr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      &lt;property name="</w:t>
            </w:r>
            <w:proofErr w:type="spellStart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annexCloudLoyaltyService</w:t>
            </w:r>
            <w:proofErr w:type="spellEnd"/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" ref="acV3LoyaltyService"/&gt;</w:t>
            </w:r>
          </w:p>
          <w:p w14:paraId="7C17A6F5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 w:rsidRPr="00F5781A">
              <w:rPr>
                <w:rFonts w:ascii="Courier" w:hAnsi="Courier"/>
                <w:sz w:val="20"/>
                <w:szCs w:val="20"/>
                <w:shd w:val="clear" w:color="auto" w:fill="BFBFBF"/>
              </w:rPr>
              <w:t> &lt;/bean&gt;</w:t>
            </w:r>
          </w:p>
        </w:tc>
      </w:tr>
    </w:tbl>
    <w:p w14:paraId="4745D6AF" w14:textId="77777777" w:rsidR="0006706A" w:rsidRPr="00507FA2" w:rsidRDefault="00462782" w:rsidP="00B36F37">
      <w:pPr>
        <w:spacing w:before="120" w:after="120" w:line="240" w:lineRule="auto"/>
        <w:jc w:val="both"/>
        <w:rPr>
          <w:sz w:val="26"/>
          <w:szCs w:val="26"/>
        </w:rPr>
      </w:pPr>
      <w:r w:rsidRPr="00507FA2">
        <w:rPr>
          <w:sz w:val="26"/>
          <w:szCs w:val="26"/>
        </w:rPr>
        <w:t xml:space="preserve">If you are using </w:t>
      </w:r>
      <w:proofErr w:type="spellStart"/>
      <w:r w:rsidRPr="00507FA2">
        <w:rPr>
          <w:sz w:val="26"/>
          <w:szCs w:val="26"/>
        </w:rPr>
        <w:t>yacceleratorordermanagement</w:t>
      </w:r>
      <w:proofErr w:type="spellEnd"/>
      <w:r w:rsidRPr="00507FA2">
        <w:rPr>
          <w:sz w:val="26"/>
          <w:szCs w:val="26"/>
        </w:rPr>
        <w:t xml:space="preserve"> then refer below steps.</w:t>
      </w:r>
    </w:p>
    <w:p w14:paraId="5D49E4F8" w14:textId="77777777" w:rsidR="0006706A" w:rsidRPr="00277656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277656">
        <w:rPr>
          <w:rFonts w:asciiTheme="minorHAnsi" w:hAnsiTheme="minorHAnsi" w:cstheme="minorHAnsi"/>
          <w:sz w:val="24"/>
          <w:szCs w:val="24"/>
        </w:rPr>
        <w:t xml:space="preserve"> Add the following actions to </w:t>
      </w:r>
      <w:proofErr w:type="spellStart"/>
      <w:r w:rsidRPr="00277656">
        <w:rPr>
          <w:rFonts w:asciiTheme="minorHAnsi" w:hAnsiTheme="minorHAnsi" w:cstheme="minorHAnsi"/>
          <w:b/>
          <w:bCs/>
          <w:sz w:val="24"/>
          <w:szCs w:val="24"/>
        </w:rPr>
        <w:t>projectdata</w:t>
      </w:r>
      <w:proofErr w:type="spellEnd"/>
      <w:r w:rsidRPr="00277656">
        <w:rPr>
          <w:rFonts w:asciiTheme="minorHAnsi" w:hAnsiTheme="minorHAnsi" w:cstheme="minorHAnsi"/>
          <w:b/>
          <w:bCs/>
          <w:sz w:val="24"/>
          <w:szCs w:val="24"/>
        </w:rPr>
        <w:t>-dynamic-business-process-</w:t>
      </w:r>
      <w:proofErr w:type="spellStart"/>
      <w:r w:rsidRPr="00277656">
        <w:rPr>
          <w:rFonts w:asciiTheme="minorHAnsi" w:hAnsiTheme="minorHAnsi" w:cstheme="minorHAnsi"/>
          <w:b/>
          <w:bCs/>
          <w:sz w:val="24"/>
          <w:szCs w:val="24"/>
        </w:rPr>
        <w:t>return.impex</w:t>
      </w:r>
      <w:proofErr w:type="spellEnd"/>
      <w:r w:rsidRPr="00277656">
        <w:rPr>
          <w:rFonts w:asciiTheme="minorHAnsi" w:hAnsiTheme="minorHAnsi" w:cstheme="minorHAnsi"/>
          <w:sz w:val="24"/>
          <w:szCs w:val="24"/>
        </w:rPr>
        <w:t xml:space="preserve"> file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25023ED3" w14:textId="77777777">
        <w:tc>
          <w:tcPr>
            <w:tcW w:w="9350" w:type="dxa"/>
            <w:shd w:val="clear" w:color="auto" w:fill="BFBFBF" w:themeFill="background1" w:themeFillShade="BF"/>
          </w:tcPr>
          <w:p w14:paraId="7BB0A5DA" w14:textId="3F273679" w:rsidR="00F5781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action id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inventoryUpdate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 bean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inventoryUpdate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&gt;</w:t>
            </w:r>
          </w:p>
          <w:p w14:paraId="42D7968E" w14:textId="5E61A183" w:rsidR="00F5781A" w:rsidRPr="00F5781A" w:rsidRDefault="00F5781A" w:rsidP="00F5781A">
            <w:pPr>
              <w:suppressAutoHyphens w:val="0"/>
              <w:spacing w:after="0"/>
              <w:ind w:left="36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ab/>
              <w:t>&lt;transition name='OK' to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annexCloudReturnOrder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/&gt;</w:t>
            </w:r>
          </w:p>
          <w:p w14:paraId="63B790E3" w14:textId="627E0B75" w:rsidR="00F5781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/action&gt;</w:t>
            </w:r>
          </w:p>
          <w:p w14:paraId="143E435D" w14:textId="77777777" w:rsidR="00F5781A" w:rsidRPr="00F5781A" w:rsidRDefault="00F5781A" w:rsidP="00F5781A">
            <w:pPr>
              <w:suppressAutoHyphens w:val="0"/>
              <w:spacing w:after="0"/>
              <w:ind w:left="36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</w:p>
          <w:p w14:paraId="33AAF3AB" w14:textId="188A84C9" w:rsidR="00F5781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action id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annexCloudReturnOrder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 bean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annexCloudReturnOrder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&gt;</w:t>
            </w:r>
          </w:p>
          <w:p w14:paraId="4052B965" w14:textId="5D1A9940" w:rsidR="00F5781A" w:rsidRPr="00F5781A" w:rsidRDefault="00F5781A" w:rsidP="00F5781A">
            <w:pPr>
              <w:suppressAutoHyphens w:val="0"/>
              <w:spacing w:after="0"/>
              <w:ind w:left="36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ab/>
              <w:t>&lt;transition name='OK' to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completeReturn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/&gt;</w:t>
            </w:r>
          </w:p>
          <w:p w14:paraId="409F1C1A" w14:textId="2CA61D14" w:rsidR="00F5781A" w:rsidRPr="00F5781A" w:rsidRDefault="00F5781A" w:rsidP="00F5781A">
            <w:pPr>
              <w:suppressAutoHyphens w:val="0"/>
              <w:spacing w:after="0"/>
              <w:ind w:left="36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ab/>
              <w:t>&lt;transition name='NOK' to='failed'/&gt;</w:t>
            </w:r>
          </w:p>
          <w:p w14:paraId="3305E511" w14:textId="1C7D12E6" w:rsidR="00F5781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/action&gt;</w:t>
            </w:r>
          </w:p>
          <w:p w14:paraId="7BD1D943" w14:textId="107DE0D0" w:rsidR="00F5781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action id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completeReturn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 bean='</w:t>
            </w:r>
            <w:proofErr w:type="spellStart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completeReturnAction</w:t>
            </w:r>
            <w:proofErr w:type="spellEnd"/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'&gt;</w:t>
            </w:r>
          </w:p>
          <w:p w14:paraId="3C88DB32" w14:textId="48265272" w:rsidR="00F5781A" w:rsidRPr="00F5781A" w:rsidRDefault="00F5781A" w:rsidP="00F5781A">
            <w:pPr>
              <w:suppressAutoHyphens w:val="0"/>
              <w:spacing w:after="0"/>
              <w:ind w:left="360"/>
              <w:rPr>
                <w:rFonts w:ascii="Courier" w:hAnsi="Courier"/>
                <w:sz w:val="18"/>
                <w:szCs w:val="18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ab/>
              <w:t>&lt;transition name='OK' to='success'/&gt;</w:t>
            </w:r>
          </w:p>
          <w:p w14:paraId="2E5F9C77" w14:textId="0135B2D0" w:rsidR="0006706A" w:rsidRPr="00F5781A" w:rsidRDefault="00F5781A" w:rsidP="00F5781A">
            <w:pPr>
              <w:suppressAutoHyphens w:val="0"/>
              <w:spacing w:after="0"/>
              <w:rPr>
                <w:rFonts w:ascii="Courier" w:hAnsi="Courier"/>
                <w:shd w:val="clear" w:color="auto" w:fill="BFBFBF"/>
              </w:rPr>
            </w:pPr>
            <w:r w:rsidRPr="00F5781A">
              <w:rPr>
                <w:rFonts w:ascii="Courier" w:hAnsi="Courier"/>
                <w:sz w:val="18"/>
                <w:szCs w:val="18"/>
                <w:shd w:val="clear" w:color="auto" w:fill="BFBFBF"/>
              </w:rPr>
              <w:t>&lt;/action&gt;</w:t>
            </w:r>
          </w:p>
        </w:tc>
      </w:tr>
    </w:tbl>
    <w:p w14:paraId="72D2F682" w14:textId="77777777" w:rsidR="0006706A" w:rsidRPr="00277656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277656">
        <w:rPr>
          <w:rFonts w:asciiTheme="minorHAnsi" w:hAnsiTheme="minorHAnsi" w:cstheme="minorHAnsi"/>
          <w:sz w:val="24"/>
          <w:szCs w:val="24"/>
        </w:rPr>
        <w:t xml:space="preserve">Do </w:t>
      </w:r>
      <w:proofErr w:type="spellStart"/>
      <w:r w:rsidRPr="00277656">
        <w:rPr>
          <w:rFonts w:asciiTheme="minorHAnsi" w:hAnsiTheme="minorHAnsi" w:cstheme="minorHAnsi"/>
          <w:sz w:val="24"/>
          <w:szCs w:val="24"/>
        </w:rPr>
        <w:t>ant</w:t>
      </w:r>
      <w:proofErr w:type="spellEnd"/>
      <w:r w:rsidRPr="00277656">
        <w:rPr>
          <w:rFonts w:asciiTheme="minorHAnsi" w:hAnsiTheme="minorHAnsi" w:cstheme="minorHAnsi"/>
          <w:sz w:val="24"/>
          <w:szCs w:val="24"/>
        </w:rPr>
        <w:t xml:space="preserve"> all and run the </w:t>
      </w:r>
      <w:proofErr w:type="spellStart"/>
      <w:r w:rsidRPr="00277656">
        <w:rPr>
          <w:rFonts w:asciiTheme="minorHAnsi" w:hAnsiTheme="minorHAnsi" w:cstheme="minorHAnsi"/>
          <w:b/>
          <w:bCs/>
          <w:sz w:val="24"/>
          <w:szCs w:val="24"/>
        </w:rPr>
        <w:t>projectdata</w:t>
      </w:r>
      <w:proofErr w:type="spellEnd"/>
      <w:r w:rsidRPr="00277656">
        <w:rPr>
          <w:rFonts w:asciiTheme="minorHAnsi" w:hAnsiTheme="minorHAnsi" w:cstheme="minorHAnsi"/>
          <w:b/>
          <w:bCs/>
          <w:sz w:val="24"/>
          <w:szCs w:val="24"/>
        </w:rPr>
        <w:t>-dynamic-business-process-</w:t>
      </w:r>
      <w:proofErr w:type="spellStart"/>
      <w:r w:rsidRPr="00277656">
        <w:rPr>
          <w:rFonts w:asciiTheme="minorHAnsi" w:hAnsiTheme="minorHAnsi" w:cstheme="minorHAnsi"/>
          <w:b/>
          <w:bCs/>
          <w:sz w:val="24"/>
          <w:szCs w:val="24"/>
        </w:rPr>
        <w:t>order.impex</w:t>
      </w:r>
      <w:proofErr w:type="spellEnd"/>
      <w:r w:rsidRPr="00277656">
        <w:rPr>
          <w:rFonts w:asciiTheme="minorHAnsi" w:hAnsiTheme="minorHAnsi" w:cstheme="minorHAnsi"/>
          <w:b/>
          <w:bCs/>
          <w:sz w:val="24"/>
          <w:szCs w:val="24"/>
        </w:rPr>
        <w:t>. </w:t>
      </w:r>
    </w:p>
    <w:p w14:paraId="2247BC49" w14:textId="77777777" w:rsidR="0006706A" w:rsidRPr="00277656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277656">
        <w:rPr>
          <w:rFonts w:asciiTheme="minorHAnsi" w:hAnsiTheme="minorHAnsi" w:cstheme="minorHAnsi"/>
          <w:sz w:val="24"/>
          <w:szCs w:val="24"/>
        </w:rPr>
        <w:t xml:space="preserve">After that, at the same directory, perform command </w:t>
      </w:r>
      <w:r w:rsidRPr="00277656">
        <w:rPr>
          <w:rFonts w:asciiTheme="minorHAnsi" w:hAnsiTheme="minorHAnsi" w:cstheme="minorHAnsi"/>
          <w:b/>
          <w:bCs/>
          <w:sz w:val="24"/>
          <w:szCs w:val="24"/>
        </w:rPr>
        <w:t>ant clean all.</w:t>
      </w:r>
      <w:r w:rsidRPr="00277656">
        <w:rPr>
          <w:rFonts w:asciiTheme="minorHAnsi" w:hAnsiTheme="minorHAnsi" w:cstheme="minorHAnsi"/>
          <w:sz w:val="24"/>
          <w:szCs w:val="24"/>
        </w:rPr>
        <w:t> </w:t>
      </w:r>
    </w:p>
    <w:p w14:paraId="350EF517" w14:textId="77777777" w:rsidR="0006706A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</w:rPr>
      </w:pPr>
      <w:r w:rsidRPr="00277656">
        <w:rPr>
          <w:rFonts w:asciiTheme="minorHAnsi" w:hAnsiTheme="minorHAnsi" w:cstheme="minorHAnsi"/>
          <w:sz w:val="24"/>
          <w:szCs w:val="24"/>
        </w:rPr>
        <w:t>Then, start hybris server</w:t>
      </w:r>
      <w:r>
        <w:rPr>
          <w:rFonts w:ascii="Arial" w:hAnsi="Arial" w:cs="Arial"/>
        </w:rPr>
        <w:t>.</w:t>
      </w:r>
    </w:p>
    <w:p w14:paraId="19DD5284" w14:textId="6203E150" w:rsidR="00B36F37" w:rsidRDefault="00B36F37">
      <w:pPr>
        <w:suppressAutoHyphens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9E79972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</w:rPr>
      </w:pPr>
    </w:p>
    <w:p w14:paraId="5AB35FA7" w14:textId="18F6976E" w:rsidR="0006706A" w:rsidRPr="00B964F1" w:rsidRDefault="0046278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6" w:name="_Toc77948106"/>
      <w:r w:rsidRPr="00B964F1">
        <w:rPr>
          <w:szCs w:val="28"/>
        </w:rPr>
        <w:t>New Installation</w:t>
      </w:r>
      <w:bookmarkEnd w:id="6"/>
    </w:p>
    <w:p w14:paraId="2E69715F" w14:textId="77777777" w:rsidR="0006706A" w:rsidRPr="00277656" w:rsidRDefault="00462782" w:rsidP="00B36F37">
      <w:pPr>
        <w:pStyle w:val="ListParagraph"/>
        <w:numPr>
          <w:ilvl w:val="0"/>
          <w:numId w:val="7"/>
        </w:numPr>
        <w:suppressAutoHyphens w:val="0"/>
        <w:spacing w:before="120" w:after="120" w:line="240" w:lineRule="auto"/>
        <w:ind w:left="714" w:hanging="357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277656">
        <w:rPr>
          <w:rFonts w:asciiTheme="minorHAnsi" w:hAnsiTheme="minorHAnsi" w:cstheme="minorHAnsi"/>
          <w:sz w:val="24"/>
          <w:szCs w:val="24"/>
        </w:rPr>
        <w:t>After the system starts, go to hac (</w:t>
      </w:r>
      <w:hyperlink r:id="rId14" w:history="1">
        <w:r w:rsidRPr="00277656">
          <w:rPr>
            <w:rStyle w:val="Hyperlink"/>
            <w:rFonts w:asciiTheme="minorHAnsi" w:hAnsiTheme="minorHAnsi" w:cstheme="minorHAnsi"/>
            <w:sz w:val="24"/>
            <w:szCs w:val="24"/>
          </w:rPr>
          <w:t>https://ClientURL/hac</w:t>
        </w:r>
      </w:hyperlink>
      <w:r w:rsidRPr="00277656">
        <w:rPr>
          <w:rFonts w:asciiTheme="minorHAnsi" w:hAnsiTheme="minorHAnsi" w:cstheme="minorHAnsi"/>
          <w:sz w:val="24"/>
          <w:szCs w:val="24"/>
        </w:rPr>
        <w:t>)</w:t>
      </w:r>
    </w:p>
    <w:p w14:paraId="7BB43AD9" w14:textId="77777777" w:rsidR="00E83C3C" w:rsidRPr="00E83C3C" w:rsidRDefault="00462782" w:rsidP="00B36F37">
      <w:pPr>
        <w:pStyle w:val="ListParagraph"/>
        <w:numPr>
          <w:ilvl w:val="0"/>
          <w:numId w:val="7"/>
        </w:numPr>
        <w:suppressAutoHyphens w:val="0"/>
        <w:spacing w:before="120" w:after="120" w:line="240" w:lineRule="auto"/>
        <w:ind w:left="714" w:hanging="357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If you haven’t initialized the system, then perform step 3 else jump to step 5. 3. </w:t>
      </w:r>
    </w:p>
    <w:p w14:paraId="1E2F0BFA" w14:textId="4C42A173" w:rsidR="0006706A" w:rsidRPr="00E83C3C" w:rsidRDefault="00462782" w:rsidP="00E83C3C">
      <w:pPr>
        <w:pStyle w:val="ListParagraph"/>
        <w:suppressAutoHyphens w:val="0"/>
        <w:spacing w:before="120" w:after="120" w:line="240" w:lineRule="auto"/>
        <w:ind w:left="714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E83C3C">
        <w:rPr>
          <w:rFonts w:asciiTheme="minorHAnsi" w:hAnsiTheme="minorHAnsi" w:cstheme="minorHAnsi"/>
          <w:sz w:val="24"/>
          <w:szCs w:val="24"/>
        </w:rPr>
        <w:t xml:space="preserve">Go to </w:t>
      </w:r>
      <w:r w:rsidRPr="00E83C3C">
        <w:rPr>
          <w:rFonts w:asciiTheme="minorHAnsi" w:hAnsiTheme="minorHAnsi" w:cstheme="minorHAnsi"/>
          <w:b/>
          <w:bCs/>
          <w:sz w:val="24"/>
          <w:szCs w:val="24"/>
        </w:rPr>
        <w:t xml:space="preserve">HAC </w:t>
      </w:r>
      <w:r w:rsidRPr="00E92D69">
        <w:rPr>
          <w:b/>
        </w:rPr>
        <w:sym w:font="Wingdings" w:char="F0E8"/>
      </w:r>
      <w:r w:rsidRPr="00E83C3C">
        <w:rPr>
          <w:rFonts w:asciiTheme="minorHAnsi" w:hAnsiTheme="minorHAnsi" w:cstheme="minorHAnsi"/>
          <w:b/>
          <w:bCs/>
          <w:sz w:val="24"/>
          <w:szCs w:val="24"/>
        </w:rPr>
        <w:t xml:space="preserve"> Platform </w:t>
      </w:r>
      <w:r w:rsidRPr="00E92D69">
        <w:rPr>
          <w:b/>
        </w:rPr>
        <w:sym w:font="Wingdings" w:char="F0E8"/>
      </w:r>
      <w:r w:rsidRPr="00E83C3C">
        <w:rPr>
          <w:rFonts w:asciiTheme="minorHAnsi" w:hAnsiTheme="minorHAnsi" w:cstheme="minorHAnsi"/>
          <w:b/>
          <w:bCs/>
          <w:sz w:val="24"/>
          <w:szCs w:val="24"/>
        </w:rPr>
        <w:t xml:space="preserve"> Initialization</w:t>
      </w:r>
      <w:r w:rsidRPr="00E83C3C">
        <w:rPr>
          <w:rFonts w:asciiTheme="minorHAnsi" w:hAnsiTheme="minorHAnsi" w:cstheme="minorHAnsi"/>
          <w:sz w:val="24"/>
          <w:szCs w:val="24"/>
        </w:rPr>
        <w:t xml:space="preserve"> and keep all the options selected and click on the Initialize button to do system initialization as shown below.</w:t>
      </w:r>
    </w:p>
    <w:p w14:paraId="0DEB2DB8" w14:textId="77777777" w:rsidR="0006706A" w:rsidRDefault="00462782" w:rsidP="00F51519">
      <w:pPr>
        <w:pStyle w:val="ListParagraph"/>
        <w:suppressAutoHyphens w:val="0"/>
        <w:spacing w:after="120" w:line="240" w:lineRule="auto"/>
        <w:contextualSpacing w:val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noProof/>
        </w:rPr>
        <w:drawing>
          <wp:inline distT="0" distB="0" distL="0" distR="0" wp14:anchorId="1EA519B0" wp14:editId="3ED72B56">
            <wp:extent cx="3352800" cy="192405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37D19" w14:textId="3C08171D" w:rsidR="0006706A" w:rsidRPr="00E92D69" w:rsidRDefault="00462782" w:rsidP="00B36F37">
      <w:pPr>
        <w:pStyle w:val="ListParagraph"/>
        <w:numPr>
          <w:ilvl w:val="0"/>
          <w:numId w:val="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Execute full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solr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 xml:space="preserve"> indexing. To execute, go to </w:t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System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Search and Navigate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="004C184D"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Facet search</w:t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configurations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Select </w:t>
      </w:r>
      <w:proofErr w:type="spellStart"/>
      <w:r w:rsidRPr="00E92D69">
        <w:rPr>
          <w:rFonts w:asciiTheme="minorHAnsi" w:hAnsiTheme="minorHAnsi" w:cstheme="minorHAnsi"/>
          <w:b/>
          <w:bCs/>
          <w:sz w:val="24"/>
          <w:szCs w:val="24"/>
        </w:rPr>
        <w:t>solr</w:t>
      </w:r>
      <w:proofErr w:type="spellEnd"/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profile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Click on index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Select full </w:t>
      </w:r>
      <w:r w:rsidR="004C184D" w:rsidRPr="00E92D69">
        <w:rPr>
          <w:rFonts w:asciiTheme="minorHAnsi" w:hAnsiTheme="minorHAnsi" w:cstheme="minorHAnsi"/>
          <w:b/>
          <w:bCs/>
          <w:sz w:val="24"/>
          <w:szCs w:val="24"/>
        </w:rPr>
        <w:t>indexing option</w:t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E92D69">
        <w:rPr>
          <w:rFonts w:asciiTheme="minorHAnsi" w:hAnsiTheme="minorHAnsi" w:cstheme="minorHAnsi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theme="minorHAnsi"/>
          <w:b/>
          <w:bCs/>
          <w:sz w:val="24"/>
          <w:szCs w:val="24"/>
        </w:rPr>
        <w:t>Click start.</w:t>
      </w:r>
    </w:p>
    <w:p w14:paraId="11803C85" w14:textId="77777777" w:rsidR="0006706A" w:rsidRPr="00E92D69" w:rsidRDefault="00462782" w:rsidP="00B36F37">
      <w:pPr>
        <w:pStyle w:val="ListParagraph"/>
        <w:numPr>
          <w:ilvl w:val="0"/>
          <w:numId w:val="8"/>
        </w:numPr>
        <w:suppressAutoHyphens w:val="0"/>
        <w:spacing w:before="120" w:after="120" w:line="240" w:lineRule="auto"/>
        <w:ind w:left="709" w:hanging="425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bCs/>
          <w:sz w:val="24"/>
          <w:szCs w:val="24"/>
        </w:rPr>
        <w:t>Note:</w:t>
      </w:r>
      <w:r w:rsidRPr="00E92D69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solr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 xml:space="preserve"> profile,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annexcloud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 xml:space="preserve"> is having its own value provider for average rating. </w:t>
      </w:r>
    </w:p>
    <w:p w14:paraId="7B9C19C7" w14:textId="51A3DC9F" w:rsidR="0006706A" w:rsidRPr="00E92D69" w:rsidRDefault="00845898" w:rsidP="00B36F37">
      <w:pPr>
        <w:pStyle w:val="ListParagraph"/>
        <w:numPr>
          <w:ilvl w:val="0"/>
          <w:numId w:val="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To update system from HAC. Select only create essential data as shown </w:t>
      </w:r>
      <w:r w:rsidR="00E92D69" w:rsidRPr="00E92D69">
        <w:rPr>
          <w:rFonts w:asciiTheme="minorHAnsi" w:hAnsiTheme="minorHAnsi" w:cstheme="minorHAnsi"/>
          <w:sz w:val="24"/>
          <w:szCs w:val="24"/>
        </w:rPr>
        <w:t>below.</w:t>
      </w:r>
    </w:p>
    <w:p w14:paraId="2E95DF1B" w14:textId="77777777" w:rsidR="0006706A" w:rsidRDefault="00462782">
      <w:pPr>
        <w:suppressAutoHyphens w:val="0"/>
        <w:spacing w:after="0" w:line="36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 w:eastAsia="en-US"/>
        </w:rPr>
        <w:drawing>
          <wp:inline distT="0" distB="0" distL="0" distR="0" wp14:anchorId="5FA65722" wp14:editId="0B69ABD7">
            <wp:extent cx="5943600" cy="190500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59EB5" w14:textId="0E1B7880" w:rsidR="00F51519" w:rsidRPr="00E92D69" w:rsidRDefault="00462782" w:rsidP="00B36F37">
      <w:pPr>
        <w:pStyle w:val="ListParagraph"/>
        <w:numPr>
          <w:ilvl w:val="0"/>
          <w:numId w:val="7"/>
        </w:numPr>
        <w:suppressAutoHyphens w:val="0"/>
        <w:spacing w:before="120" w:after="120" w:line="240" w:lineRule="auto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Execute Electronic catalog sync job so that the components get copied from staged to Online.</w:t>
      </w:r>
    </w:p>
    <w:p w14:paraId="4EEA8357" w14:textId="77777777" w:rsidR="00F51519" w:rsidRDefault="00F51519">
      <w:pPr>
        <w:suppressAutoHyphens w:val="0"/>
        <w:spacing w:after="0" w:line="240" w:lineRule="auto"/>
        <w:rPr>
          <w:rFonts w:ascii="Arial" w:eastAsiaTheme="minorHAnsi" w:hAnsi="Arial" w:cs="Arial"/>
          <w:lang w:val="en-US" w:eastAsia="en-US"/>
        </w:rPr>
      </w:pPr>
      <w:r>
        <w:rPr>
          <w:rFonts w:ascii="Arial" w:hAnsi="Arial" w:cs="Arial"/>
        </w:rPr>
        <w:br w:type="page"/>
      </w:r>
    </w:p>
    <w:p w14:paraId="49F31939" w14:textId="77777777" w:rsidR="0006706A" w:rsidRPr="00F51519" w:rsidRDefault="0006706A" w:rsidP="00F51519">
      <w:pPr>
        <w:suppressAutoHyphens w:val="0"/>
        <w:spacing w:after="0" w:line="360" w:lineRule="auto"/>
        <w:jc w:val="both"/>
        <w:rPr>
          <w:rFonts w:ascii="Arial" w:hAnsi="Arial" w:cs="Arial"/>
        </w:rPr>
      </w:pPr>
    </w:p>
    <w:p w14:paraId="2D287D42" w14:textId="39E3A4F3" w:rsidR="0006706A" w:rsidRPr="00B964F1" w:rsidRDefault="00462782">
      <w:pPr>
        <w:pStyle w:val="StyleHeading1BottomSinglesolidlineGray-5015ptLin"/>
        <w:numPr>
          <w:ilvl w:val="0"/>
          <w:numId w:val="1"/>
        </w:numPr>
        <w:spacing w:before="0" w:after="0" w:line="276" w:lineRule="auto"/>
        <w:ind w:left="0" w:hanging="450"/>
        <w:jc w:val="both"/>
        <w:rPr>
          <w:rFonts w:asciiTheme="minorHAnsi" w:hAnsiTheme="minorHAnsi" w:cstheme="minorHAnsi"/>
          <w:color w:val="auto"/>
          <w:sz w:val="40"/>
          <w:szCs w:val="40"/>
        </w:rPr>
      </w:pPr>
      <w:bookmarkStart w:id="7" w:name="_Toc77948107"/>
      <w:r w:rsidRPr="00B964F1">
        <w:rPr>
          <w:rFonts w:asciiTheme="minorHAnsi" w:hAnsiTheme="minorHAnsi" w:cstheme="minorHAnsi"/>
          <w:color w:val="auto"/>
          <w:sz w:val="40"/>
          <w:szCs w:val="40"/>
        </w:rPr>
        <w:t>Customer Loyalty</w:t>
      </w:r>
      <w:bookmarkEnd w:id="7"/>
    </w:p>
    <w:p w14:paraId="6CDB0541" w14:textId="77777777" w:rsidR="0006706A" w:rsidRDefault="0006706A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b/>
          <w:vanish/>
          <w:sz w:val="24"/>
          <w:szCs w:val="24"/>
        </w:rPr>
      </w:pPr>
    </w:p>
    <w:p w14:paraId="29657498" w14:textId="79487970" w:rsidR="0006706A" w:rsidRPr="00B964F1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8" w:name="_Toc77948108"/>
      <w:r w:rsidRPr="00507FA2">
        <w:rPr>
          <w:szCs w:val="28"/>
        </w:rPr>
        <w:t>L</w:t>
      </w:r>
      <w:r w:rsidRPr="00B964F1">
        <w:rPr>
          <w:szCs w:val="28"/>
        </w:rPr>
        <w:t>oyalty Dashboard</w:t>
      </w:r>
      <w:bookmarkEnd w:id="8"/>
    </w:p>
    <w:p w14:paraId="3436A6F0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Add following in “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local.properties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>” file:</w:t>
      </w:r>
      <w:r w:rsidRPr="00E92D69">
        <w:rPr>
          <w:rFonts w:asciiTheme="minorHAnsi" w:hAnsiTheme="minorHAnsi" w:cstheme="minorHAnsi"/>
          <w:b/>
          <w:color w:val="202124"/>
          <w:sz w:val="24"/>
          <w:szCs w:val="24"/>
          <w:shd w:val="clear" w:color="auto" w:fill="FFFFFF"/>
        </w:rPr>
        <w:t>&lt;</w:t>
      </w:r>
      <w:proofErr w:type="spellStart"/>
      <w:r w:rsidRPr="00E92D69">
        <w:rPr>
          <w:rFonts w:asciiTheme="minorHAnsi" w:hAnsiTheme="minorHAnsi" w:cstheme="minorHAnsi"/>
          <w:b/>
          <w:color w:val="202124"/>
          <w:sz w:val="24"/>
          <w:szCs w:val="24"/>
          <w:shd w:val="clear" w:color="auto" w:fill="FFFFFF"/>
        </w:rPr>
        <w:t>site_code</w:t>
      </w:r>
      <w:proofErr w:type="spellEnd"/>
      <w:r w:rsidRPr="00E92D69">
        <w:rPr>
          <w:rFonts w:asciiTheme="minorHAnsi" w:hAnsiTheme="minorHAnsi" w:cstheme="minorHAnsi"/>
          <w:b/>
          <w:color w:val="202124"/>
          <w:sz w:val="24"/>
          <w:szCs w:val="24"/>
          <w:shd w:val="clear" w:color="auto" w:fill="FFFFFF"/>
        </w:rPr>
        <w:t>&gt;.</w:t>
      </w:r>
      <w:proofErr w:type="spellStart"/>
      <w:r w:rsidRPr="00E92D69">
        <w:rPr>
          <w:rFonts w:asciiTheme="minorHAnsi" w:hAnsiTheme="minorHAnsi" w:cstheme="minorHAnsi"/>
          <w:b/>
          <w:color w:val="202124"/>
          <w:sz w:val="24"/>
          <w:szCs w:val="24"/>
          <w:shd w:val="clear" w:color="auto" w:fill="FFFFFF"/>
        </w:rPr>
        <w:t>site.api.token</w:t>
      </w:r>
      <w:proofErr w:type="spellEnd"/>
      <w:r w:rsidRPr="00E92D69">
        <w:rPr>
          <w:rFonts w:asciiTheme="minorHAnsi" w:hAnsiTheme="minorHAnsi" w:cstheme="minorHAnsi"/>
          <w:b/>
          <w:color w:val="202124"/>
          <w:sz w:val="24"/>
          <w:szCs w:val="24"/>
          <w:shd w:val="clear" w:color="auto" w:fill="FFFFFF"/>
        </w:rPr>
        <w:t>=&lt;Site token&gt;</w:t>
      </w:r>
    </w:p>
    <w:p w14:paraId="2FAF161D" w14:textId="1B2F6EC7" w:rsidR="0006706A" w:rsidRPr="00E92D69" w:rsidRDefault="00845898" w:rsidP="00B36F37">
      <w:pPr>
        <w:pStyle w:val="ListParagraph"/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i.e.,</w:t>
      </w:r>
      <w:r w:rsidR="00462782" w:rsidRPr="00E92D69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nnexsapv3.site.api.token=QWEQWE121QWE</w:t>
      </w:r>
    </w:p>
    <w:p w14:paraId="6AF0109A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Import the </w:t>
      </w:r>
      <w:proofErr w:type="spellStart"/>
      <w:r w:rsidRPr="00E92D69">
        <w:rPr>
          <w:rFonts w:asciiTheme="minorHAnsi" w:hAnsiTheme="minorHAnsi" w:cstheme="minorHAnsi"/>
          <w:b/>
          <w:sz w:val="24"/>
          <w:szCs w:val="24"/>
        </w:rPr>
        <w:t>annexclod-cms-content.impex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 xml:space="preserve"> file to SAP commerce.</w:t>
      </w:r>
    </w:p>
    <w:p w14:paraId="16B9DB62" w14:textId="77777777" w:rsidR="0006706A" w:rsidRDefault="0006706A" w:rsidP="00F51519">
      <w:pPr>
        <w:pStyle w:val="ListParagraph"/>
        <w:suppressAutoHyphens w:val="0"/>
        <w:spacing w:before="120" w:after="0" w:line="240" w:lineRule="auto"/>
        <w:ind w:left="357"/>
        <w:contextualSpacing w:val="0"/>
        <w:jc w:val="both"/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762515D7" w14:textId="77777777">
        <w:tc>
          <w:tcPr>
            <w:tcW w:w="9350" w:type="dxa"/>
            <w:shd w:val="clear" w:color="auto" w:fill="BFBFBF" w:themeFill="background1" w:themeFillShade="BF"/>
          </w:tcPr>
          <w:p w14:paraId="732206C1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SiteId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</w:t>
            </w:r>
            <w:r>
              <w:rPr>
                <w:rFonts w:ascii="Courier New" w:hAnsi="Courier New" w:cs="Courier New"/>
                <w:b/>
                <w:szCs w:val="24"/>
              </w:rPr>
              <w:t>ENTER_SITE_ID</w:t>
            </w:r>
          </w:p>
          <w:p w14:paraId="1FBECDC6" w14:textId="624303FC" w:rsidR="0006706A" w:rsidRPr="00F5781A" w:rsidRDefault="00462782" w:rsidP="00F5781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  <w:lang w:val="en-IN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SiteCod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</w:t>
            </w:r>
            <w:r>
              <w:rPr>
                <w:rFonts w:ascii="Courier New" w:hAnsi="Courier New" w:cs="Courier New"/>
                <w:b/>
                <w:szCs w:val="24"/>
              </w:rPr>
              <w:t>ENTER_SITE_CODE</w:t>
            </w:r>
            <w:r>
              <w:rPr>
                <w:rFonts w:ascii="Courier New" w:hAnsi="Courier New" w:cs="Courier New"/>
                <w:b/>
                <w:szCs w:val="24"/>
                <w:lang w:val="en-IN"/>
              </w:rPr>
              <w:t>(SITE_NAME)</w:t>
            </w:r>
          </w:p>
          <w:p w14:paraId="75E8E285" w14:textId="1A14AFFD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orderProcessCod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order-process</w:t>
            </w:r>
          </w:p>
          <w:p w14:paraId="0246EE00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CheckoutFlowGroup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CloudCheckoutGroup</w:t>
            </w:r>
            <w:proofErr w:type="spellEnd"/>
          </w:p>
        </w:tc>
      </w:tr>
    </w:tbl>
    <w:p w14:paraId="0096E764" w14:textId="61961FD7" w:rsidR="0006706A" w:rsidRPr="00E92D69" w:rsidRDefault="00462782" w:rsidP="00B36F37">
      <w:pPr>
        <w:suppressAutoHyphens w:val="0"/>
        <w:spacing w:before="120" w:after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Note:</w:t>
      </w:r>
      <w:r w:rsidRPr="00E92D69">
        <w:rPr>
          <w:rFonts w:asciiTheme="minorHAnsi" w:hAnsiTheme="minorHAnsi" w:cstheme="minorHAnsi"/>
          <w:sz w:val="24"/>
          <w:szCs w:val="24"/>
        </w:rPr>
        <w:t xml:space="preserve"> In the above code, replace the </w:t>
      </w:r>
      <w:r w:rsidRPr="00E92D69">
        <w:rPr>
          <w:rFonts w:asciiTheme="minorHAnsi" w:hAnsiTheme="minorHAnsi" w:cstheme="minorHAnsi"/>
          <w:b/>
          <w:sz w:val="24"/>
          <w:szCs w:val="24"/>
        </w:rPr>
        <w:t>site id, site</w:t>
      </w:r>
      <w:r w:rsidR="00845898" w:rsidRPr="00E92D6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E92D69">
        <w:rPr>
          <w:rFonts w:asciiTheme="minorHAnsi" w:hAnsiTheme="minorHAnsi" w:cstheme="minorHAnsi"/>
          <w:b/>
          <w:sz w:val="24"/>
          <w:szCs w:val="24"/>
        </w:rPr>
        <w:t xml:space="preserve">code, access token </w:t>
      </w:r>
      <w:r w:rsidRPr="00E92D69">
        <w:rPr>
          <w:rFonts w:asciiTheme="minorHAnsi" w:hAnsiTheme="minorHAnsi" w:cstheme="minorHAnsi"/>
          <w:sz w:val="24"/>
          <w:szCs w:val="24"/>
        </w:rPr>
        <w:t>provided by annex cloud.</w:t>
      </w:r>
    </w:p>
    <w:p w14:paraId="38379E07" w14:textId="77777777" w:rsidR="0006706A" w:rsidRPr="00E92D69" w:rsidRDefault="00462782" w:rsidP="00B36F37">
      <w:pPr>
        <w:pStyle w:val="ListParagraph"/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Attributes are explain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06706A" w14:paraId="2F87768F" w14:textId="77777777">
        <w:tc>
          <w:tcPr>
            <w:tcW w:w="2605" w:type="dxa"/>
            <w:shd w:val="clear" w:color="auto" w:fill="D9D9D9" w:themeFill="background1" w:themeFillShade="D9"/>
          </w:tcPr>
          <w:p w14:paraId="48B63CF3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b/>
                <w:sz w:val="24"/>
                <w:szCs w:val="24"/>
              </w:rPr>
            </w:pPr>
            <w:r w:rsidRPr="00E92D69">
              <w:rPr>
                <w:b/>
                <w:sz w:val="24"/>
                <w:szCs w:val="24"/>
              </w:rPr>
              <w:t>Attribute</w:t>
            </w:r>
          </w:p>
        </w:tc>
        <w:tc>
          <w:tcPr>
            <w:tcW w:w="6745" w:type="dxa"/>
            <w:shd w:val="clear" w:color="auto" w:fill="D9D9D9" w:themeFill="background1" w:themeFillShade="D9"/>
          </w:tcPr>
          <w:p w14:paraId="124D0362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b/>
                <w:sz w:val="24"/>
                <w:szCs w:val="24"/>
              </w:rPr>
            </w:pPr>
            <w:r w:rsidRPr="00E92D69">
              <w:rPr>
                <w:b/>
                <w:sz w:val="24"/>
                <w:szCs w:val="24"/>
              </w:rPr>
              <w:t>Description</w:t>
            </w:r>
          </w:p>
        </w:tc>
      </w:tr>
      <w:tr w:rsidR="0006706A" w14:paraId="0EAB849D" w14:textId="77777777">
        <w:tc>
          <w:tcPr>
            <w:tcW w:w="2605" w:type="dxa"/>
          </w:tcPr>
          <w:p w14:paraId="7ADC0903" w14:textId="265ADB47" w:rsidR="0006706A" w:rsidRPr="00E92D69" w:rsidRDefault="00845898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  <w:lang w:val="en-IN"/>
              </w:rPr>
            </w:pPr>
            <w:r w:rsidRPr="00E92D69">
              <w:rPr>
                <w:sz w:val="24"/>
                <w:szCs w:val="24"/>
              </w:rPr>
              <w:t>Code</w:t>
            </w:r>
            <w:r w:rsidRPr="00E92D69">
              <w:rPr>
                <w:sz w:val="24"/>
                <w:szCs w:val="24"/>
                <w:lang w:val="en-IN"/>
              </w:rPr>
              <w:t xml:space="preserve"> (</w:t>
            </w:r>
            <w:r w:rsidR="00462782" w:rsidRPr="00E92D69">
              <w:rPr>
                <w:sz w:val="24"/>
                <w:szCs w:val="24"/>
                <w:lang w:val="en-IN"/>
              </w:rPr>
              <w:t>Site Name)</w:t>
            </w:r>
          </w:p>
        </w:tc>
        <w:tc>
          <w:tcPr>
            <w:tcW w:w="6745" w:type="dxa"/>
          </w:tcPr>
          <w:p w14:paraId="6652B9B7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It should be unique.</w:t>
            </w:r>
          </w:p>
        </w:tc>
      </w:tr>
      <w:tr w:rsidR="0006706A" w14:paraId="2D6B8D59" w14:textId="77777777">
        <w:tc>
          <w:tcPr>
            <w:tcW w:w="2605" w:type="dxa"/>
          </w:tcPr>
          <w:p w14:paraId="650B3A6C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Site ID</w:t>
            </w:r>
          </w:p>
        </w:tc>
        <w:tc>
          <w:tcPr>
            <w:tcW w:w="6745" w:type="dxa"/>
          </w:tcPr>
          <w:p w14:paraId="7ACD34B2" w14:textId="7E55E16A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 xml:space="preserve">Shared by Annex team to </w:t>
            </w:r>
            <w:r w:rsidR="00845898" w:rsidRPr="00E92D69">
              <w:rPr>
                <w:sz w:val="24"/>
                <w:szCs w:val="24"/>
              </w:rPr>
              <w:t>the</w:t>
            </w:r>
            <w:r w:rsidRPr="00E92D69">
              <w:rPr>
                <w:sz w:val="24"/>
                <w:szCs w:val="24"/>
              </w:rPr>
              <w:t xml:space="preserve"> client.</w:t>
            </w:r>
          </w:p>
        </w:tc>
      </w:tr>
      <w:tr w:rsidR="0006706A" w14:paraId="224578C0" w14:textId="77777777">
        <w:tc>
          <w:tcPr>
            <w:tcW w:w="2605" w:type="dxa"/>
          </w:tcPr>
          <w:p w14:paraId="0711BF4A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Base Store</w:t>
            </w:r>
          </w:p>
        </w:tc>
        <w:tc>
          <w:tcPr>
            <w:tcW w:w="6745" w:type="dxa"/>
          </w:tcPr>
          <w:p w14:paraId="4EE42AA9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Site ID associated with the base store.</w:t>
            </w:r>
          </w:p>
        </w:tc>
      </w:tr>
      <w:tr w:rsidR="0006706A" w14:paraId="7A101A8B" w14:textId="77777777">
        <w:trPr>
          <w:trHeight w:val="503"/>
        </w:trPr>
        <w:tc>
          <w:tcPr>
            <w:tcW w:w="2605" w:type="dxa"/>
          </w:tcPr>
          <w:p w14:paraId="5E36320B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Loyalty Program Type</w:t>
            </w:r>
          </w:p>
          <w:p w14:paraId="602AB719" w14:textId="77777777" w:rsidR="0006706A" w:rsidRPr="00E92D69" w:rsidRDefault="0006706A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6745" w:type="dxa"/>
          </w:tcPr>
          <w:p w14:paraId="61BF1186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Site ID can be implicit or explicit. If the site ID is explicit, the business user needs to select explicit, otherwise, by default, it is selected implicit</w:t>
            </w:r>
          </w:p>
        </w:tc>
      </w:tr>
      <w:tr w:rsidR="0006706A" w14:paraId="0DBF7A70" w14:textId="77777777">
        <w:tc>
          <w:tcPr>
            <w:tcW w:w="2605" w:type="dxa"/>
          </w:tcPr>
          <w:p w14:paraId="56D730AB" w14:textId="77777777" w:rsidR="0006706A" w:rsidRPr="00E92D69" w:rsidRDefault="00462782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Point Redemption Type</w:t>
            </w:r>
          </w:p>
        </w:tc>
        <w:tc>
          <w:tcPr>
            <w:tcW w:w="6745" w:type="dxa"/>
          </w:tcPr>
          <w:p w14:paraId="1872F8CC" w14:textId="3BA8DC3A" w:rsidR="0006706A" w:rsidRPr="00E92D69" w:rsidRDefault="00762799">
            <w:pPr>
              <w:pStyle w:val="ListParagraph"/>
              <w:spacing w:after="0" w:line="360" w:lineRule="auto"/>
              <w:ind w:left="0"/>
              <w:rPr>
                <w:sz w:val="24"/>
                <w:szCs w:val="24"/>
              </w:rPr>
            </w:pPr>
            <w:r w:rsidRPr="00E92D69">
              <w:rPr>
                <w:sz w:val="24"/>
                <w:szCs w:val="24"/>
              </w:rPr>
              <w:t>coupon</w:t>
            </w:r>
          </w:p>
        </w:tc>
      </w:tr>
    </w:tbl>
    <w:p w14:paraId="01FC058F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The loyalty dashboard link will start displaying on my account bar once the user gets registered on the Hybris e-commerce site.</w:t>
      </w:r>
    </w:p>
    <w:p w14:paraId="3C6DDD98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After the loyalty dashboard setup, the user will get to see the loyalty dashboard link as shown below.</w:t>
      </w:r>
    </w:p>
    <w:p w14:paraId="5DDAF539" w14:textId="77777777" w:rsidR="0006706A" w:rsidRDefault="00462782" w:rsidP="00F51519">
      <w:pPr>
        <w:suppressAutoHyphens w:val="0"/>
        <w:spacing w:before="180" w:after="180" w:line="24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6FF20D93" wp14:editId="33FFC2A1">
            <wp:extent cx="5943600" cy="250507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7"/>
                    <a:srcRect b="16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4227FA8" w14:textId="40F26D66" w:rsidR="0006706A" w:rsidRPr="00507FA2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9" w:name="_Toc77948109"/>
      <w:r w:rsidRPr="00507FA2">
        <w:rPr>
          <w:szCs w:val="28"/>
        </w:rPr>
        <w:t>Custom Action</w:t>
      </w:r>
      <w:bookmarkEnd w:id="9"/>
    </w:p>
    <w:p w14:paraId="7A883089" w14:textId="09928B51" w:rsidR="0006706A" w:rsidRPr="00E92D69" w:rsidRDefault="00462782">
      <w:pPr>
        <w:spacing w:after="0" w:line="360" w:lineRule="auto"/>
        <w:jc w:val="both"/>
        <w:rPr>
          <w:rFonts w:asciiTheme="minorHAnsi" w:eastAsia="Arial" w:hAnsiTheme="minorHAnsi" w:cstheme="minorHAnsi"/>
          <w:b/>
          <w:sz w:val="24"/>
          <w:szCs w:val="24"/>
        </w:rPr>
      </w:pPr>
      <w:r w:rsidRPr="00E92D69">
        <w:rPr>
          <w:rFonts w:asciiTheme="minorHAnsi" w:eastAsia="Arial" w:hAnsiTheme="minorHAnsi" w:cstheme="minorHAnsi"/>
          <w:b/>
          <w:sz w:val="24"/>
          <w:szCs w:val="24"/>
        </w:rPr>
        <w:t>To award/deduct custom poi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820"/>
        <w:gridCol w:w="2125"/>
      </w:tblGrid>
      <w:tr w:rsidR="004C184D" w:rsidRPr="00404CE6" w14:paraId="0D4B9D9F" w14:textId="77777777" w:rsidTr="002F26EB">
        <w:tc>
          <w:tcPr>
            <w:tcW w:w="2405" w:type="dxa"/>
            <w:shd w:val="clear" w:color="auto" w:fill="D0CECE" w:themeFill="background2" w:themeFillShade="E6"/>
          </w:tcPr>
          <w:p w14:paraId="0ADE4528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Parameter</w:t>
            </w:r>
          </w:p>
        </w:tc>
        <w:tc>
          <w:tcPr>
            <w:tcW w:w="4820" w:type="dxa"/>
            <w:shd w:val="clear" w:color="auto" w:fill="D0CECE" w:themeFill="background2" w:themeFillShade="E6"/>
          </w:tcPr>
          <w:p w14:paraId="0C0FC5A2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Parameter Description</w:t>
            </w:r>
          </w:p>
        </w:tc>
        <w:tc>
          <w:tcPr>
            <w:tcW w:w="2125" w:type="dxa"/>
            <w:shd w:val="clear" w:color="auto" w:fill="D0CECE" w:themeFill="background2" w:themeFillShade="E6"/>
          </w:tcPr>
          <w:p w14:paraId="541D90DF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Parameter Type</w:t>
            </w:r>
          </w:p>
        </w:tc>
      </w:tr>
      <w:tr w:rsidR="004C184D" w:rsidRPr="00404CE6" w14:paraId="63AEF8D8" w14:textId="77777777" w:rsidTr="002F26EB">
        <w:tc>
          <w:tcPr>
            <w:tcW w:w="2405" w:type="dxa"/>
          </w:tcPr>
          <w:p w14:paraId="28EA91BD" w14:textId="77777777" w:rsidR="004C184D" w:rsidRPr="00404CE6" w:rsidRDefault="004C184D" w:rsidP="002F26EB">
            <w:pPr>
              <w:widowControl w:val="0"/>
              <w:ind w:right="-1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id (Mandatory)</w:t>
            </w:r>
          </w:p>
        </w:tc>
        <w:tc>
          <w:tcPr>
            <w:tcW w:w="4820" w:type="dxa"/>
          </w:tcPr>
          <w:p w14:paraId="49E5C33F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Enter the user’s unique id.</w:t>
            </w:r>
          </w:p>
        </w:tc>
        <w:tc>
          <w:tcPr>
            <w:tcW w:w="2125" w:type="dxa"/>
          </w:tcPr>
          <w:p w14:paraId="0E801B96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  <w:tr w:rsidR="004C184D" w:rsidRPr="00404CE6" w14:paraId="586A57DF" w14:textId="77777777" w:rsidTr="002F26EB">
        <w:tc>
          <w:tcPr>
            <w:tcW w:w="2405" w:type="dxa"/>
          </w:tcPr>
          <w:p w14:paraId="4A8D6EE1" w14:textId="77777777" w:rsidR="004C184D" w:rsidRPr="00404CE6" w:rsidRDefault="004C184D" w:rsidP="002F26EB">
            <w:pPr>
              <w:widowControl w:val="0"/>
              <w:spacing w:after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spellStart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actionId</w:t>
            </w:r>
            <w:proofErr w:type="spellEnd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(Mandatory)</w:t>
            </w:r>
          </w:p>
        </w:tc>
        <w:tc>
          <w:tcPr>
            <w:tcW w:w="4820" w:type="dxa"/>
          </w:tcPr>
          <w:p w14:paraId="2EE3839C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Enter the action id. (It is mandatory if the action id is set at the site admin)</w:t>
            </w:r>
          </w:p>
        </w:tc>
        <w:tc>
          <w:tcPr>
            <w:tcW w:w="2125" w:type="dxa"/>
          </w:tcPr>
          <w:p w14:paraId="693CB14A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  <w:tr w:rsidR="004C184D" w:rsidRPr="00404CE6" w14:paraId="02CBD485" w14:textId="77777777" w:rsidTr="002F26EB">
        <w:tc>
          <w:tcPr>
            <w:tcW w:w="2405" w:type="dxa"/>
          </w:tcPr>
          <w:p w14:paraId="02B9E6C0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activity (Mandatory)</w:t>
            </w:r>
          </w:p>
        </w:tc>
        <w:tc>
          <w:tcPr>
            <w:tcW w:w="4820" w:type="dxa"/>
          </w:tcPr>
          <w:p w14:paraId="30D5F3F8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Enter the activity as CREDIT or DEBIT</w:t>
            </w:r>
          </w:p>
        </w:tc>
        <w:tc>
          <w:tcPr>
            <w:tcW w:w="2125" w:type="dxa"/>
          </w:tcPr>
          <w:p w14:paraId="1AFD4EFC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  <w:tr w:rsidR="004C184D" w:rsidRPr="00404CE6" w14:paraId="363AB3CB" w14:textId="77777777" w:rsidTr="002F26EB">
        <w:tc>
          <w:tcPr>
            <w:tcW w:w="2405" w:type="dxa"/>
          </w:tcPr>
          <w:p w14:paraId="60A4A3EB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spellStart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orderId</w:t>
            </w:r>
            <w:proofErr w:type="spellEnd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(optional)</w:t>
            </w:r>
          </w:p>
        </w:tc>
        <w:tc>
          <w:tcPr>
            <w:tcW w:w="4820" w:type="dxa"/>
          </w:tcPr>
          <w:p w14:paraId="273151A8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If the activity is DEBIT, pass the order id</w:t>
            </w:r>
          </w:p>
        </w:tc>
        <w:tc>
          <w:tcPr>
            <w:tcW w:w="2125" w:type="dxa"/>
          </w:tcPr>
          <w:p w14:paraId="2A165800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  <w:tr w:rsidR="004C184D" w:rsidRPr="00404CE6" w14:paraId="7D35C541" w14:textId="77777777" w:rsidTr="002F26EB">
        <w:tc>
          <w:tcPr>
            <w:tcW w:w="2405" w:type="dxa"/>
          </w:tcPr>
          <w:p w14:paraId="05104AA4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credit/debit</w:t>
            </w:r>
          </w:p>
        </w:tc>
        <w:tc>
          <w:tcPr>
            <w:tcW w:w="4820" w:type="dxa"/>
          </w:tcPr>
          <w:p w14:paraId="5D0C2B86" w14:textId="77777777" w:rsidR="004C184D" w:rsidRPr="00404CE6" w:rsidRDefault="004C184D" w:rsidP="002F26EB">
            <w:pPr>
              <w:widowControl w:val="0"/>
              <w:ind w:right="80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Enter the number of credited/debited points </w:t>
            </w:r>
          </w:p>
        </w:tc>
        <w:tc>
          <w:tcPr>
            <w:tcW w:w="2125" w:type="dxa"/>
          </w:tcPr>
          <w:p w14:paraId="36EEAB7E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  <w:tr w:rsidR="004C184D" w:rsidRPr="00404CE6" w14:paraId="6B979999" w14:textId="77777777" w:rsidTr="002F26EB">
        <w:tc>
          <w:tcPr>
            <w:tcW w:w="2405" w:type="dxa"/>
          </w:tcPr>
          <w:p w14:paraId="12DD4F91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reason</w:t>
            </w:r>
          </w:p>
        </w:tc>
        <w:tc>
          <w:tcPr>
            <w:tcW w:w="4820" w:type="dxa"/>
          </w:tcPr>
          <w:p w14:paraId="4F423861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Enter the reason for adding or removing the points (If the </w:t>
            </w:r>
            <w:proofErr w:type="spellStart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actionId</w:t>
            </w:r>
            <w:proofErr w:type="spellEnd"/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is not passed then the reason is mandatory)</w:t>
            </w:r>
          </w:p>
        </w:tc>
        <w:tc>
          <w:tcPr>
            <w:tcW w:w="2125" w:type="dxa"/>
          </w:tcPr>
          <w:p w14:paraId="3A79BEC0" w14:textId="77777777" w:rsidR="004C184D" w:rsidRPr="00404CE6" w:rsidRDefault="004C184D" w:rsidP="002F26EB">
            <w:pPr>
              <w:spacing w:after="0"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404CE6">
              <w:rPr>
                <w:rFonts w:asciiTheme="minorHAnsi" w:eastAsia="Arial" w:hAnsiTheme="minorHAnsi" w:cstheme="minorHAnsi"/>
                <w:sz w:val="24"/>
                <w:szCs w:val="24"/>
              </w:rPr>
              <w:t>string</w:t>
            </w:r>
          </w:p>
        </w:tc>
      </w:tr>
    </w:tbl>
    <w:p w14:paraId="4726F130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Call the following method from the class</w:t>
      </w:r>
    </w:p>
    <w:p w14:paraId="3BFF8E89" w14:textId="77777777" w:rsidR="0006706A" w:rsidRPr="00E92D69" w:rsidRDefault="00462782" w:rsidP="00B36F37">
      <w:pPr>
        <w:pStyle w:val="ListParagraph"/>
        <w:suppressAutoHyphens w:val="0"/>
        <w:spacing w:before="120" w:after="120" w:line="240" w:lineRule="auto"/>
        <w:ind w:left="357"/>
        <w:contextualSpacing w:val="0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i/>
          <w:sz w:val="24"/>
          <w:szCs w:val="24"/>
          <w:u w:val="single"/>
        </w:rPr>
        <w:t>com.annexcloud.service.impl.DefaultAnnexCloudLoyaltyV3Service</w:t>
      </w:r>
      <w:r w:rsidRPr="00E92D69">
        <w:rPr>
          <w:rFonts w:asciiTheme="minorHAnsi" w:hAnsiTheme="minorHAnsi" w:cstheme="minorHAnsi"/>
          <w:sz w:val="24"/>
          <w:szCs w:val="24"/>
        </w:rPr>
        <w:t>.</w:t>
      </w:r>
    </w:p>
    <w:p w14:paraId="560BFE47" w14:textId="77777777" w:rsidR="0006706A" w:rsidRPr="00E92D69" w:rsidRDefault="00462782">
      <w:pPr>
        <w:pStyle w:val="ListParagraph"/>
        <w:suppressAutoHyphens w:val="0"/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Method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06706A" w14:paraId="68F6D3B1" w14:textId="77777777">
        <w:tc>
          <w:tcPr>
            <w:tcW w:w="8995" w:type="dxa"/>
            <w:shd w:val="clear" w:color="auto" w:fill="BFBFBF" w:themeFill="background1" w:themeFillShade="BF"/>
          </w:tcPr>
          <w:p w14:paraId="2526C1D6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 xml:space="preserve">public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CRespons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wardDeductCustomPointsAPI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(final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CCreditDebitPointsJwtRequest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requestParameter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,</w:t>
            </w:r>
          </w:p>
          <w:p w14:paraId="5AE6F2A0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0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ab/>
            </w:r>
            <w:r>
              <w:rPr>
                <w:rFonts w:ascii="Courier New" w:hAnsi="Courier New" w:cs="Courier New"/>
                <w:szCs w:val="24"/>
              </w:rPr>
              <w:tab/>
            </w:r>
            <w:r>
              <w:rPr>
                <w:rFonts w:ascii="Courier New" w:hAnsi="Courier New" w:cs="Courier New"/>
                <w:szCs w:val="24"/>
              </w:rPr>
              <w:tab/>
              <w:t xml:space="preserve">final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CloudModel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SiteDetails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)</w:t>
            </w:r>
          </w:p>
        </w:tc>
      </w:tr>
    </w:tbl>
    <w:p w14:paraId="602418E5" w14:textId="77777777" w:rsidR="0006706A" w:rsidRDefault="0006706A">
      <w:pPr>
        <w:suppressAutoHyphens w:val="0"/>
        <w:spacing w:line="360" w:lineRule="auto"/>
        <w:jc w:val="both"/>
        <w:rPr>
          <w:rFonts w:ascii="Arial" w:hAnsi="Arial" w:cs="Arial"/>
          <w:szCs w:val="24"/>
        </w:rPr>
      </w:pPr>
    </w:p>
    <w:p w14:paraId="63DC0319" w14:textId="520F9F91" w:rsidR="0006706A" w:rsidRPr="00507FA2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10" w:name="_Toc77948110"/>
      <w:r w:rsidRPr="00507FA2">
        <w:rPr>
          <w:szCs w:val="28"/>
        </w:rPr>
        <w:lastRenderedPageBreak/>
        <w:t>Loyalty Enrollment Program</w:t>
      </w:r>
      <w:bookmarkEnd w:id="10"/>
    </w:p>
    <w:p w14:paraId="0A6FC43B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Import the following </w:t>
      </w:r>
      <w:proofErr w:type="spellStart"/>
      <w:r w:rsidRPr="00E92D69">
        <w:rPr>
          <w:rFonts w:asciiTheme="minorHAnsi" w:hAnsiTheme="minorHAnsi" w:cstheme="minorHAnsi"/>
          <w:b/>
          <w:sz w:val="24"/>
          <w:szCs w:val="24"/>
        </w:rPr>
        <w:t>annexcloud-cms-content.impex</w:t>
      </w:r>
      <w:proofErr w:type="spellEnd"/>
      <w:r w:rsidRPr="00E92D69">
        <w:rPr>
          <w:rFonts w:asciiTheme="minorHAnsi" w:hAnsiTheme="minorHAnsi" w:cstheme="minorHAnsi"/>
          <w:sz w:val="24"/>
          <w:szCs w:val="24"/>
        </w:rPr>
        <w:t xml:space="preserve"> to SAP commerce.</w:t>
      </w:r>
    </w:p>
    <w:p w14:paraId="7CC7BF5B" w14:textId="77777777" w:rsidR="0006706A" w:rsidRPr="00E92D69" w:rsidRDefault="00462782" w:rsidP="00B36F37">
      <w:pPr>
        <w:suppressAutoHyphens w:val="0"/>
        <w:spacing w:before="120" w:after="120" w:line="240" w:lineRule="auto"/>
        <w:ind w:left="357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Qualified Path:</w:t>
      </w:r>
      <w:r w:rsidRPr="00E92D69">
        <w:rPr>
          <w:rFonts w:asciiTheme="minorHAnsi" w:hAnsiTheme="minorHAnsi" w:cstheme="minorHAnsi"/>
          <w:sz w:val="24"/>
          <w:szCs w:val="24"/>
        </w:rPr>
        <w:t xml:space="preserve"> D:\SAPHybris\hybris\bin\custom\annexcloudaddon\resources\annexcloudaddon\import\common\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annexclod-cms-content.impex</w:t>
      </w:r>
      <w:proofErr w:type="spellEnd"/>
    </w:p>
    <w:p w14:paraId="1605018B" w14:textId="77777777" w:rsidR="0006706A" w:rsidRPr="00E92D69" w:rsidRDefault="00462782" w:rsidP="00B36F37">
      <w:pPr>
        <w:suppressAutoHyphens w:val="0"/>
        <w:spacing w:before="120" w:after="120" w:line="240" w:lineRule="auto"/>
        <w:ind w:left="357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Controller Class:</w:t>
      </w:r>
      <w:r w:rsidRPr="00E92D6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com.annexcloud.controllers.pages.</w:t>
      </w:r>
      <w:r w:rsidRPr="00E92D69">
        <w:rPr>
          <w:rFonts w:asciiTheme="minorHAnsi" w:hAnsiTheme="minorHAnsi" w:cstheme="minorHAnsi"/>
          <w:b/>
          <w:sz w:val="24"/>
          <w:szCs w:val="24"/>
        </w:rPr>
        <w:t>ACLoyaltyPageController</w:t>
      </w:r>
      <w:proofErr w:type="spellEnd"/>
    </w:p>
    <w:p w14:paraId="5918F228" w14:textId="77777777" w:rsidR="0006706A" w:rsidRPr="00E92D69" w:rsidRDefault="00462782" w:rsidP="00B36F37">
      <w:pPr>
        <w:suppressAutoHyphens w:val="0"/>
        <w:spacing w:before="120" w:after="120" w:line="240" w:lineRule="auto"/>
        <w:ind w:left="357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URL:</w:t>
      </w:r>
      <w:r w:rsidRPr="00E92D69">
        <w:rPr>
          <w:rFonts w:asciiTheme="minorHAnsi" w:hAnsiTheme="minorHAnsi" w:cstheme="minorHAnsi"/>
          <w:sz w:val="24"/>
          <w:szCs w:val="24"/>
        </w:rPr>
        <w:t xml:space="preserve">  /my-account/loyalty-point</w:t>
      </w:r>
    </w:p>
    <w:p w14:paraId="2D0EDF5E" w14:textId="77777777" w:rsidR="0006706A" w:rsidRPr="00E92D69" w:rsidRDefault="00462782" w:rsidP="00B36F37">
      <w:pPr>
        <w:suppressAutoHyphens w:val="0"/>
        <w:spacing w:before="120" w:after="120" w:line="240" w:lineRule="auto"/>
        <w:ind w:left="357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E92D69">
        <w:rPr>
          <w:rFonts w:asciiTheme="minorHAnsi" w:hAnsiTheme="minorHAnsi" w:cstheme="minorHAnsi"/>
          <w:b/>
          <w:sz w:val="24"/>
          <w:szCs w:val="24"/>
        </w:rPr>
        <w:t>Jsp</w:t>
      </w:r>
      <w:proofErr w:type="spellEnd"/>
      <w:r w:rsidRPr="00E92D69">
        <w:rPr>
          <w:rFonts w:asciiTheme="minorHAnsi" w:hAnsiTheme="minorHAnsi" w:cstheme="minorHAnsi"/>
          <w:b/>
          <w:sz w:val="24"/>
          <w:szCs w:val="24"/>
        </w:rPr>
        <w:t xml:space="preserve"> Page:</w:t>
      </w:r>
      <w:r w:rsidRPr="00E92D69">
        <w:rPr>
          <w:rFonts w:asciiTheme="minorHAnsi" w:hAnsiTheme="minorHAnsi" w:cstheme="minorHAnsi"/>
          <w:sz w:val="24"/>
          <w:szCs w:val="24"/>
        </w:rPr>
        <w:t xml:space="preserve"> annexcloudaddon/responsive/pages/account/annexLoyaltyPointDashboard.jsp</w:t>
      </w:r>
    </w:p>
    <w:p w14:paraId="2E9BF623" w14:textId="77777777" w:rsidR="0006706A" w:rsidRPr="00E92D69" w:rsidRDefault="00462782" w:rsidP="00B36F37">
      <w:pPr>
        <w:suppressAutoHyphens w:val="0"/>
        <w:spacing w:before="120" w:after="120" w:line="240" w:lineRule="auto"/>
        <w:ind w:left="357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Impex File:</w:t>
      </w:r>
      <w:r w:rsidRPr="00E92D6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theme="minorHAnsi"/>
          <w:sz w:val="24"/>
          <w:szCs w:val="24"/>
        </w:rPr>
        <w:t>annexcloud-cms-content.impex</w:t>
      </w:r>
      <w:proofErr w:type="spellEnd"/>
    </w:p>
    <w:p w14:paraId="303E6027" w14:textId="77777777" w:rsidR="0006706A" w:rsidRDefault="00462782">
      <w:pPr>
        <w:suppressAutoHyphens w:val="0"/>
        <w:spacing w:after="0" w:line="360" w:lineRule="auto"/>
        <w:jc w:val="center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75DA68A3" wp14:editId="56ED205C">
            <wp:extent cx="4714875" cy="4551680"/>
            <wp:effectExtent l="19050" t="19050" r="9525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1" t="1151" r="1762" b="2260"/>
                    <a:stretch>
                      <a:fillRect/>
                    </a:stretch>
                  </pic:blipFill>
                  <pic:spPr>
                    <a:xfrm>
                      <a:off x="0" y="0"/>
                      <a:ext cx="4726408" cy="45631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3FB7DED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After the loyalty enrollment program is setup, if the program is implicit then the user will get enrolled in the loyalty program directly after creating an account.</w:t>
      </w:r>
    </w:p>
    <w:p w14:paraId="421ACB0F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If the program is explicit, the user will have to join the loyalty program separately after creating an account as shown in the following image.</w:t>
      </w:r>
    </w:p>
    <w:p w14:paraId="18ECCFC0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61FF6008" wp14:editId="1D14015A">
            <wp:extent cx="5943600" cy="2385060"/>
            <wp:effectExtent l="19050" t="19050" r="1905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AAF4C" w14:textId="77777777" w:rsidR="0006706A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>After joining the loyalty program, the user will get to see the loyalty dashboard as shown in the following image</w:t>
      </w:r>
      <w:r>
        <w:rPr>
          <w:rFonts w:ascii="Arial" w:hAnsi="Arial" w:cs="Arial"/>
          <w:szCs w:val="24"/>
        </w:rPr>
        <w:t>.</w:t>
      </w:r>
    </w:p>
    <w:p w14:paraId="7953D970" w14:textId="0833701B" w:rsidR="00476E84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2384A97F" wp14:editId="336731C6">
            <wp:extent cx="5943600" cy="2729865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0804B" w14:textId="77777777" w:rsidR="00476E84" w:rsidRDefault="00476E84">
      <w:pPr>
        <w:suppressAutoHyphens w:val="0"/>
        <w:spacing w:after="0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694DEC8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6F56C132" w14:textId="3C695C9C" w:rsidR="0006706A" w:rsidRPr="00507FA2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11" w:name="_Toc77948111"/>
      <w:r w:rsidRPr="00507FA2">
        <w:rPr>
          <w:szCs w:val="28"/>
        </w:rPr>
        <w:t>Product Point</w:t>
      </w:r>
      <w:bookmarkEnd w:id="11"/>
    </w:p>
    <w:p w14:paraId="6E3E7DEB" w14:textId="77777777" w:rsidR="0006706A" w:rsidRPr="00E92D69" w:rsidRDefault="00462782" w:rsidP="00B36F37">
      <w:pPr>
        <w:suppressAutoHyphens w:val="0"/>
        <w:spacing w:before="120" w:after="12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Precondition: Product point should be setup on Annex Cloud:</w:t>
      </w:r>
    </w:p>
    <w:p w14:paraId="6E7189CB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sz w:val="24"/>
          <w:szCs w:val="24"/>
        </w:rPr>
        <w:t xml:space="preserve">In the Annex Cloud V3 setup, we have added </w:t>
      </w:r>
      <w:r w:rsidRPr="00E92D69">
        <w:rPr>
          <w:rFonts w:asciiTheme="minorHAnsi" w:hAnsiTheme="minorHAnsi" w:cstheme="minorHAnsi"/>
          <w:b/>
          <w:sz w:val="24"/>
          <w:szCs w:val="24"/>
        </w:rPr>
        <w:t>annexProductLayout1Page.jsp</w:t>
      </w:r>
      <w:r w:rsidRPr="00E92D69">
        <w:rPr>
          <w:rFonts w:asciiTheme="minorHAnsi" w:hAnsiTheme="minorHAnsi" w:cstheme="minorHAnsi"/>
          <w:sz w:val="24"/>
          <w:szCs w:val="24"/>
        </w:rPr>
        <w:t xml:space="preserve"> page for the product details page template.</w:t>
      </w:r>
    </w:p>
    <w:p w14:paraId="14C02078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rPr>
          <w:rFonts w:asciiTheme="minorHAnsi" w:hAnsiTheme="minorHAnsi" w:cstheme="minorHAnsi"/>
          <w:sz w:val="24"/>
          <w:szCs w:val="24"/>
        </w:rPr>
      </w:pPr>
      <w:r w:rsidRPr="00E92D69">
        <w:rPr>
          <w:rFonts w:asciiTheme="minorHAnsi" w:hAnsiTheme="minorHAnsi" w:cstheme="minorHAnsi"/>
          <w:b/>
          <w:sz w:val="24"/>
          <w:szCs w:val="24"/>
        </w:rPr>
        <w:t>Qualified Path:</w:t>
      </w:r>
      <w:r w:rsidRPr="00E92D69">
        <w:rPr>
          <w:rFonts w:asciiTheme="minorHAnsi" w:hAnsiTheme="minorHAnsi" w:cstheme="minorHAnsi"/>
          <w:sz w:val="24"/>
          <w:szCs w:val="24"/>
        </w:rPr>
        <w:t xml:space="preserve"> /annexcloudaddon/acceleratoraddon/web/webroot/WEB-INF/views/responsive/pages/product/annexProductLayout1Page.js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3415"/>
        <w:gridCol w:w="3420"/>
      </w:tblGrid>
      <w:tr w:rsidR="0006706A" w14:paraId="15E1451C" w14:textId="77777777">
        <w:trPr>
          <w:trHeight w:val="440"/>
        </w:trPr>
        <w:tc>
          <w:tcPr>
            <w:tcW w:w="2515" w:type="dxa"/>
            <w:shd w:val="clear" w:color="auto" w:fill="8EAADB" w:themeFill="accent5" w:themeFillTint="99"/>
          </w:tcPr>
          <w:p w14:paraId="29AA487A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ge</w:t>
            </w:r>
          </w:p>
        </w:tc>
        <w:tc>
          <w:tcPr>
            <w:tcW w:w="3415" w:type="dxa"/>
            <w:shd w:val="clear" w:color="auto" w:fill="8EAADB" w:themeFill="accent5" w:themeFillTint="99"/>
          </w:tcPr>
          <w:p w14:paraId="04AB4298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Out of the box file (earlier)</w:t>
            </w:r>
          </w:p>
        </w:tc>
        <w:tc>
          <w:tcPr>
            <w:tcW w:w="3420" w:type="dxa"/>
            <w:shd w:val="clear" w:color="auto" w:fill="8EAADB" w:themeFill="accent5" w:themeFillTint="99"/>
          </w:tcPr>
          <w:p w14:paraId="392685A1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Annex files (updated)</w:t>
            </w:r>
          </w:p>
        </w:tc>
      </w:tr>
      <w:tr w:rsidR="0006706A" w14:paraId="70F18677" w14:textId="77777777">
        <w:tc>
          <w:tcPr>
            <w:tcW w:w="2515" w:type="dxa"/>
          </w:tcPr>
          <w:p w14:paraId="7E2511EB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duct Detail Page</w:t>
            </w:r>
          </w:p>
        </w:tc>
        <w:tc>
          <w:tcPr>
            <w:tcW w:w="3415" w:type="dxa"/>
          </w:tcPr>
          <w:p w14:paraId="6F2D60E6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ductLayout1Page.jsp</w:t>
            </w:r>
          </w:p>
        </w:tc>
        <w:tc>
          <w:tcPr>
            <w:tcW w:w="3420" w:type="dxa"/>
          </w:tcPr>
          <w:p w14:paraId="3AEB5390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nnexProductLayout1Page.jsp</w:t>
            </w:r>
          </w:p>
        </w:tc>
      </w:tr>
      <w:tr w:rsidR="0006706A" w14:paraId="325C93F1" w14:textId="77777777">
        <w:tc>
          <w:tcPr>
            <w:tcW w:w="2515" w:type="dxa"/>
          </w:tcPr>
          <w:p w14:paraId="7CC0642F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ntroller</w:t>
            </w:r>
          </w:p>
        </w:tc>
        <w:tc>
          <w:tcPr>
            <w:tcW w:w="3415" w:type="dxa"/>
          </w:tcPr>
          <w:p w14:paraId="7BD06112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ductPageController.java</w:t>
            </w:r>
          </w:p>
        </w:tc>
        <w:tc>
          <w:tcPr>
            <w:tcW w:w="3420" w:type="dxa"/>
          </w:tcPr>
          <w:p w14:paraId="0428F571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CProductPageController.java</w:t>
            </w:r>
          </w:p>
        </w:tc>
      </w:tr>
    </w:tbl>
    <w:p w14:paraId="24A45E9E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50CE939C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JSP File:</w:t>
      </w:r>
      <w:r w:rsidRPr="00E92D69"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productPricePanel.tag</w:t>
      </w:r>
      <w:proofErr w:type="spellEnd"/>
    </w:p>
    <w:p w14:paraId="2001BB10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Qualified Path:</w:t>
      </w:r>
      <w:r w:rsidRPr="00E92D69">
        <w:rPr>
          <w:rFonts w:asciiTheme="minorHAnsi" w:hAnsiTheme="minorHAnsi" w:cs="Arial"/>
          <w:sz w:val="24"/>
          <w:szCs w:val="24"/>
        </w:rPr>
        <w:t xml:space="preserve"> annexcloudaddon\acceleratoraddon\web\webroot\WEB-INF\tags\responsive\product</w:t>
      </w:r>
    </w:p>
    <w:p w14:paraId="7D722428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Controller Class:</w:t>
      </w:r>
      <w:r w:rsidRPr="00E92D69"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ACProductPageController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 </w:t>
      </w:r>
    </w:p>
    <w:p w14:paraId="1EE22073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Model Attributes:</w:t>
      </w:r>
      <w:r w:rsidRPr="00E92D69"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productPoints</w:t>
      </w:r>
      <w:proofErr w:type="spellEnd"/>
    </w:p>
    <w:p w14:paraId="64039073" w14:textId="77777777" w:rsidR="0006706A" w:rsidRDefault="00462782">
      <w:pPr>
        <w:suppressAutoHyphens w:val="0"/>
        <w:spacing w:after="0" w:line="360" w:lineRule="auto"/>
        <w:jc w:val="center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18ED3B18" wp14:editId="6000CA1B">
            <wp:extent cx="3876675" cy="4820920"/>
            <wp:effectExtent l="19050" t="19050" r="9525" b="177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4" t="1086" r="1942" b="3081"/>
                    <a:stretch>
                      <a:fillRect/>
                    </a:stretch>
                  </pic:blipFill>
                  <pic:spPr>
                    <a:xfrm>
                      <a:off x="0" y="0"/>
                      <a:ext cx="3885701" cy="48327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7C98036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The user will get to see the earn points (the number of points he/she will earn after purchasing that particular product) on PDP as shown in the following image.</w:t>
      </w:r>
    </w:p>
    <w:p w14:paraId="0848A22A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1956451A" wp14:editId="1DA5C160">
            <wp:extent cx="5943600" cy="2695575"/>
            <wp:effectExtent l="19050" t="19050" r="1905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81D330" w14:textId="77777777" w:rsidR="0006706A" w:rsidRDefault="0006706A">
      <w:pPr>
        <w:suppressAutoHyphens w:val="0"/>
        <w:spacing w:line="360" w:lineRule="auto"/>
        <w:jc w:val="both"/>
        <w:rPr>
          <w:rFonts w:ascii="Arial" w:hAnsi="Arial" w:cs="Arial"/>
          <w:szCs w:val="24"/>
        </w:rPr>
      </w:pPr>
    </w:p>
    <w:p w14:paraId="408FBF8A" w14:textId="77777777" w:rsidR="0006706A" w:rsidRPr="00507FA2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12" w:name="_Toc77948112"/>
      <w:r w:rsidRPr="00507FA2">
        <w:rPr>
          <w:szCs w:val="28"/>
        </w:rPr>
        <w:t>Cart Point</w:t>
      </w:r>
      <w:bookmarkEnd w:id="12"/>
    </w:p>
    <w:p w14:paraId="65B3E892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In Annex Cloud V3 setup, we have added </w:t>
      </w:r>
      <w:proofErr w:type="spellStart"/>
      <w:r w:rsidRPr="00E92D69">
        <w:rPr>
          <w:rFonts w:asciiTheme="minorHAnsi" w:hAnsiTheme="minorHAnsi" w:cs="Arial"/>
          <w:b/>
          <w:sz w:val="24"/>
          <w:szCs w:val="24"/>
        </w:rPr>
        <w:t>annexCloudcartTotalsDisplay.jsp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page to display loyalty points on the cart page.</w:t>
      </w:r>
    </w:p>
    <w:p w14:paraId="41EE2844" w14:textId="77777777" w:rsidR="0006706A" w:rsidRPr="00E92D69" w:rsidRDefault="00462782" w:rsidP="00B36F37">
      <w:pPr>
        <w:pStyle w:val="ListParagraph"/>
        <w:suppressAutoHyphens w:val="0"/>
        <w:spacing w:before="120" w:after="120" w:line="240" w:lineRule="auto"/>
        <w:ind w:left="357"/>
        <w:contextualSpacing w:val="0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Qualified Path:</w:t>
      </w:r>
      <w:r w:rsidRPr="00E92D69">
        <w:rPr>
          <w:rFonts w:asciiTheme="minorHAnsi" w:hAnsiTheme="minorHAnsi" w:cs="Arial"/>
          <w:sz w:val="24"/>
          <w:szCs w:val="24"/>
        </w:rPr>
        <w:t xml:space="preserve"> /annexcloudaddon/acceleratoraddon/web/webroot/WEB-INF/views/responsive/pages/cart/annexCloudcartTotalsDisplay.js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3415"/>
        <w:gridCol w:w="3420"/>
      </w:tblGrid>
      <w:tr w:rsidR="0006706A" w14:paraId="06F0FC86" w14:textId="77777777">
        <w:trPr>
          <w:trHeight w:val="440"/>
        </w:trPr>
        <w:tc>
          <w:tcPr>
            <w:tcW w:w="2515" w:type="dxa"/>
            <w:shd w:val="clear" w:color="auto" w:fill="8EAADB" w:themeFill="accent5" w:themeFillTint="99"/>
          </w:tcPr>
          <w:p w14:paraId="688BA2E0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ge</w:t>
            </w:r>
          </w:p>
        </w:tc>
        <w:tc>
          <w:tcPr>
            <w:tcW w:w="3415" w:type="dxa"/>
            <w:shd w:val="clear" w:color="auto" w:fill="8EAADB" w:themeFill="accent5" w:themeFillTint="99"/>
          </w:tcPr>
          <w:p w14:paraId="4FF453F9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Out of the box file (earlier)</w:t>
            </w:r>
          </w:p>
        </w:tc>
        <w:tc>
          <w:tcPr>
            <w:tcW w:w="3420" w:type="dxa"/>
            <w:shd w:val="clear" w:color="auto" w:fill="8EAADB" w:themeFill="accent5" w:themeFillTint="99"/>
          </w:tcPr>
          <w:p w14:paraId="6B46672C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Annex files (updated)</w:t>
            </w:r>
          </w:p>
        </w:tc>
      </w:tr>
      <w:tr w:rsidR="0006706A" w14:paraId="7A0DF972" w14:textId="77777777">
        <w:tc>
          <w:tcPr>
            <w:tcW w:w="2515" w:type="dxa"/>
          </w:tcPr>
          <w:p w14:paraId="661445C4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art Page</w:t>
            </w:r>
          </w:p>
        </w:tc>
        <w:tc>
          <w:tcPr>
            <w:tcW w:w="3415" w:type="dxa"/>
          </w:tcPr>
          <w:p w14:paraId="32C56D09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cartTotalsDisplay.jsp</w:t>
            </w:r>
            <w:proofErr w:type="spellEnd"/>
          </w:p>
        </w:tc>
        <w:tc>
          <w:tcPr>
            <w:tcW w:w="3420" w:type="dxa"/>
          </w:tcPr>
          <w:p w14:paraId="5AF4BD45" w14:textId="77777777" w:rsidR="0006706A" w:rsidRDefault="00462782">
            <w:pPr>
              <w:suppressAutoHyphens w:val="0"/>
              <w:spacing w:after="0" w:line="360" w:lineRule="auto"/>
              <w:jc w:val="both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annexCloudcartTotalsDisplay.jsp</w:t>
            </w:r>
            <w:proofErr w:type="spellEnd"/>
          </w:p>
        </w:tc>
      </w:tr>
    </w:tbl>
    <w:p w14:paraId="05279483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5A791013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Similarly, it can be applied on the cart page also as shown in the following image.</w:t>
      </w:r>
    </w:p>
    <w:p w14:paraId="716A825D" w14:textId="27FC9970" w:rsidR="00476E84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7AF84BED" wp14:editId="2285AAF3">
            <wp:extent cx="5943600" cy="257175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972AF1" w14:textId="77777777" w:rsidR="00476E84" w:rsidRDefault="00476E84">
      <w:pPr>
        <w:suppressAutoHyphens w:val="0"/>
        <w:spacing w:after="0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FA7EB59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1F5D68AD" w14:textId="6087D1C6" w:rsidR="0006706A" w:rsidRPr="00507FA2" w:rsidRDefault="00462782" w:rsidP="00507FA2">
      <w:pPr>
        <w:pStyle w:val="Head2"/>
        <w:numPr>
          <w:ilvl w:val="1"/>
          <w:numId w:val="4"/>
        </w:numPr>
        <w:ind w:left="360"/>
        <w:rPr>
          <w:szCs w:val="28"/>
        </w:rPr>
      </w:pPr>
      <w:bookmarkStart w:id="13" w:name="_Toc77948113"/>
      <w:r w:rsidRPr="00507FA2">
        <w:rPr>
          <w:szCs w:val="28"/>
        </w:rPr>
        <w:t>Point Redemption</w:t>
      </w:r>
      <w:bookmarkEnd w:id="13"/>
    </w:p>
    <w:p w14:paraId="5D85882B" w14:textId="5CCC776D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The user can redeem the loyalty points as coupon. Refer the following screenshot for this.</w:t>
      </w:r>
    </w:p>
    <w:p w14:paraId="66C5B2DC" w14:textId="2555A238" w:rsidR="0006706A" w:rsidRDefault="00CA2B95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</w:rPr>
        <w:drawing>
          <wp:inline distT="0" distB="0" distL="0" distR="0" wp14:anchorId="613CFF4E" wp14:editId="04BB8770">
            <wp:extent cx="5943600" cy="28378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9DC90" w14:textId="1D600666" w:rsidR="0006706A" w:rsidRPr="00B964F1" w:rsidRDefault="00462782" w:rsidP="00CA2B95">
      <w:pPr>
        <w:pStyle w:val="Head3"/>
        <w:numPr>
          <w:ilvl w:val="2"/>
          <w:numId w:val="4"/>
        </w:numPr>
        <w:tabs>
          <w:tab w:val="clear" w:pos="360"/>
        </w:tabs>
        <w:spacing w:before="120" w:after="240" w:line="240" w:lineRule="auto"/>
        <w:ind w:left="448"/>
        <w:rPr>
          <w:rFonts w:asciiTheme="minorHAnsi" w:hAnsiTheme="minorHAnsi"/>
        </w:rPr>
      </w:pPr>
      <w:bookmarkStart w:id="14" w:name="_Toc77948114"/>
      <w:r w:rsidRPr="00B964F1">
        <w:rPr>
          <w:rFonts w:asciiTheme="minorHAnsi" w:hAnsiTheme="minorHAnsi"/>
        </w:rPr>
        <w:t>Coupon Redemption</w:t>
      </w:r>
      <w:bookmarkEnd w:id="14"/>
    </w:p>
    <w:p w14:paraId="529F6F95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To redeem the available points, we have added one checkout step.</w:t>
      </w:r>
    </w:p>
    <w:p w14:paraId="498876DA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JSP File:</w:t>
      </w:r>
      <w:r w:rsidRPr="00E92D69">
        <w:rPr>
          <w:rFonts w:asciiTheme="minorHAnsi" w:hAnsiTheme="minorHAnsi" w:cs="Arial"/>
          <w:sz w:val="24"/>
          <w:szCs w:val="24"/>
        </w:rPr>
        <w:t xml:space="preserve"> ac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acPointRedemptionPage.jsp</w:t>
      </w:r>
      <w:proofErr w:type="spellEnd"/>
    </w:p>
    <w:p w14:paraId="13446D3A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Qualified Path:</w:t>
      </w:r>
      <w:r w:rsidRPr="00E92D69">
        <w:rPr>
          <w:rFonts w:asciiTheme="minorHAnsi" w:hAnsiTheme="minorHAnsi" w:cs="Arial"/>
          <w:sz w:val="24"/>
          <w:szCs w:val="24"/>
        </w:rPr>
        <w:t xml:space="preserve"> /annexcloudaddon/acceleratoraddon/web/webroot/WEB-INF/views/responsive/pages/checkout/multi/acPointRedemptionPage.jsp</w:t>
      </w:r>
    </w:p>
    <w:p w14:paraId="431F105A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Controller Class:</w:t>
      </w:r>
      <w:r w:rsidRPr="00E92D69"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ACPointRedemptionCheckoutStepController</w:t>
      </w:r>
      <w:proofErr w:type="spellEnd"/>
    </w:p>
    <w:p w14:paraId="19C33513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Checkout Group:</w:t>
      </w:r>
      <w:r w:rsidRPr="00E92D69"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annexCloudCheckoutGroup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</w:t>
      </w:r>
    </w:p>
    <w:p w14:paraId="70D7CE59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sz w:val="24"/>
          <w:szCs w:val="24"/>
        </w:rPr>
        <w:t>Checkout group file at line 155:</w:t>
      </w:r>
      <w:r w:rsidRPr="00E92D69">
        <w:rPr>
          <w:rFonts w:asciiTheme="minorHAnsi" w:hAnsiTheme="minorHAnsi" w:cs="Arial"/>
          <w:sz w:val="24"/>
          <w:szCs w:val="24"/>
        </w:rPr>
        <w:t xml:space="preserve"> annexcloudaddon-web-spring.xml</w:t>
      </w:r>
    </w:p>
    <w:p w14:paraId="2214323B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20ADF901" w14:textId="044AE988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4D365BBA" w14:textId="77777777" w:rsidR="0006706A" w:rsidRDefault="00462782">
      <w:pPr>
        <w:suppressAutoHyphens w:val="0"/>
        <w:spacing w:after="0" w:line="360" w:lineRule="auto"/>
        <w:jc w:val="center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194C1EAC" wp14:editId="1841704C">
            <wp:extent cx="3838575" cy="5078730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40463" cy="5081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9C989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2A6553E1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Redeem points using coupon on checkout page.</w:t>
      </w:r>
    </w:p>
    <w:p w14:paraId="0C4FA0AE" w14:textId="77777777" w:rsidR="0006706A" w:rsidRDefault="00462782">
      <w:pPr>
        <w:suppressAutoHyphens w:val="0"/>
        <w:spacing w:after="0" w:line="360" w:lineRule="auto"/>
        <w:jc w:val="center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17DD5D9" wp14:editId="7381AF2F">
            <wp:extent cx="5076190" cy="6342380"/>
            <wp:effectExtent l="19050" t="19050" r="10160" b="203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6342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3E0B1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0C5FC9F5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fter the coupon redemption setup, the user can redeem the coupon using the loyalty points on the checkout page using a drop-down menu as shown in the following image.</w:t>
      </w:r>
    </w:p>
    <w:p w14:paraId="51D385CF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12A979B" wp14:editId="6A07071F">
            <wp:extent cx="5934075" cy="2858135"/>
            <wp:effectExtent l="19050" t="19050" r="9525" b="18415"/>
            <wp:docPr id="21" name="Picture 21" descr="COUPON_NOT_APPLI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OUPON_NOT_APPLI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217" cy="28606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12CD1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2AA92D18" wp14:editId="3733BCB9">
            <wp:extent cx="5929630" cy="2752725"/>
            <wp:effectExtent l="19050" t="19050" r="13970" b="9525"/>
            <wp:docPr id="27" name="Picture 27" descr="AFTER_APPLIED_COU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FTER_APPLIED_COUPON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1296" cy="27534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E126DE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fter applying the coupon, applied coupon will be visible on the checkout as well as cart page. To remove the coupon, click on the cross button.</w:t>
      </w:r>
    </w:p>
    <w:p w14:paraId="1B9CDD6E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6DBD83A" wp14:editId="4B030CCD">
            <wp:extent cx="5946140" cy="3114675"/>
            <wp:effectExtent l="19050" t="19050" r="16510" b="9525"/>
            <wp:docPr id="29" name="Picture 29" descr="checkout_coupon_appli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eckout_coupon_appli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0165" cy="31167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E78313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4F0EE53F" wp14:editId="097D7463">
            <wp:extent cx="5937250" cy="3057525"/>
            <wp:effectExtent l="19050" t="19050" r="25400" b="9525"/>
            <wp:docPr id="28" name="Picture 28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ap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0911" cy="30592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1B894A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Get the impex and then visit the following url:</w:t>
      </w:r>
    </w:p>
    <w:p w14:paraId="206E9295" w14:textId="77777777" w:rsidR="0006706A" w:rsidRPr="00E92D69" w:rsidRDefault="00462782" w:rsidP="00B36F37">
      <w:pPr>
        <w:pStyle w:val="ListParagraph"/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i/>
          <w:color w:val="2E74B5" w:themeColor="accent1" w:themeShade="BF"/>
          <w:sz w:val="24"/>
          <w:szCs w:val="24"/>
          <w:u w:val="single"/>
        </w:rPr>
      </w:pPr>
      <w:r w:rsidRPr="00E92D69">
        <w:rPr>
          <w:rFonts w:asciiTheme="minorHAnsi" w:hAnsiTheme="minorHAnsi" w:cs="Arial"/>
          <w:i/>
          <w:color w:val="2E74B5" w:themeColor="accent1" w:themeShade="BF"/>
          <w:sz w:val="24"/>
          <w:szCs w:val="24"/>
          <w:u w:val="single"/>
        </w:rPr>
        <w:t>https://localhost:9002/</w:t>
      </w:r>
    </w:p>
    <w:p w14:paraId="4CFA2888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It will display the hybris administration console.</w:t>
      </w:r>
    </w:p>
    <w:p w14:paraId="33F1D168" w14:textId="77777777" w:rsidR="0006706A" w:rsidRPr="00E92D69" w:rsidRDefault="00462782" w:rsidP="00476E84">
      <w:pPr>
        <w:pStyle w:val="ListParagraph"/>
        <w:numPr>
          <w:ilvl w:val="0"/>
          <w:numId w:val="14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Go to console</w:t>
      </w:r>
    </w:p>
    <w:p w14:paraId="5EFB611D" w14:textId="08B500D6" w:rsidR="0006706A" w:rsidRDefault="00462782" w:rsidP="00476E84">
      <w:pPr>
        <w:pStyle w:val="ListParagraph"/>
        <w:numPr>
          <w:ilvl w:val="0"/>
          <w:numId w:val="14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Import the impex</w:t>
      </w:r>
    </w:p>
    <w:p w14:paraId="22EDCB40" w14:textId="468A6C18" w:rsidR="00476E84" w:rsidRDefault="00476E84" w:rsidP="00476E84">
      <w:pPr>
        <w:suppressAutoHyphens w:val="0"/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</w:p>
    <w:p w14:paraId="4761AB69" w14:textId="77777777" w:rsidR="00476E84" w:rsidRPr="00476E84" w:rsidRDefault="00476E84" w:rsidP="00476E84">
      <w:pPr>
        <w:suppressAutoHyphens w:val="0"/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</w:p>
    <w:p w14:paraId="6CC989AC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lastRenderedPageBreak/>
        <w:t>The impex is given below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6706A" w14:paraId="044ADF36" w14:textId="77777777">
        <w:tc>
          <w:tcPr>
            <w:tcW w:w="9350" w:type="dxa"/>
            <w:shd w:val="clear" w:color="auto" w:fill="BFBFBF" w:themeFill="background1" w:themeFillShade="BF"/>
          </w:tcPr>
          <w:p w14:paraId="0AB37A28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-----------------------------------------------------------------------</w:t>
            </w:r>
          </w:p>
          <w:p w14:paraId="22620EF3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[y] hybris Platform</w:t>
            </w:r>
          </w:p>
          <w:p w14:paraId="26E43F85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</w:t>
            </w:r>
          </w:p>
          <w:p w14:paraId="1D65907C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Copyright (c) 2018 SAP SE or an SAP affiliate company.  All rights reserved.</w:t>
            </w:r>
          </w:p>
          <w:p w14:paraId="5C649D3E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This software is the confidential and proprietary information of SAP</w:t>
            </w:r>
          </w:p>
          <w:p w14:paraId="1AF13635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("Confidential Information"). You shall not disclose such Confidential</w:t>
            </w:r>
          </w:p>
          <w:p w14:paraId="32B94B33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Information and shall use it only in accordance with the terms of the</w:t>
            </w:r>
          </w:p>
          <w:p w14:paraId="0986A2F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license agreement you entered into with SAP.</w:t>
            </w:r>
          </w:p>
          <w:p w14:paraId="0D27BE59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-----------------------------------------------------------------------</w:t>
            </w:r>
          </w:p>
          <w:p w14:paraId="48BE082A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ImpEx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for Promotions for Electronics Store</w:t>
            </w:r>
          </w:p>
          <w:p w14:paraId="3D4C1710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 xml:space="preserve">#%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impex.setLocal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(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Locale.GERMAN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);</w:t>
            </w:r>
          </w:p>
          <w:p w14:paraId="2B1D988E" w14:textId="77777777" w:rsidR="0006706A" w:rsidRDefault="0006706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</w:p>
          <w:p w14:paraId="29724DF6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defaultPromoGrp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pparelUKPromoGrp</w:t>
            </w:r>
            <w:proofErr w:type="spellEnd"/>
          </w:p>
          <w:p w14:paraId="2125B00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promotionsModul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"promotions-module"</w:t>
            </w:r>
          </w:p>
          <w:p w14:paraId="3DDFF32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previewModul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="promotions-preview-module"</w:t>
            </w:r>
          </w:p>
          <w:p w14:paraId="538133B4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ruleImportProcessor=processor=de.hybris.platform.ruleengineservices.impex.impl.ConditionalImportProcessor,condition=de.hybris.platform.ruleengineservices.impex.impl.RuleImportCondition</w:t>
            </w:r>
          </w:p>
          <w:p w14:paraId="1EA9743B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############################ PROMOTION RULES ##########################</w:t>
            </w:r>
          </w:p>
          <w:p w14:paraId="65DCCE3A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INSERT_UPDATE PromotionSourceRule[$ruleImportProcessor];code[unique=true];priority;maxAllowedRuns;ruleGroup(code);conditions;actions;website(Identifier)[default=$defaultPromoGrp];excludeFromStorefrontDisplay[default=false];status(code)[unique=true,default=UNPUBLISHED]</w:t>
            </w:r>
          </w:p>
          <w:p w14:paraId="62E07C42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;annex_cloud_multi_code_coupon_fixed_discount;30;1;couponPromotionRuleGroup;"[{""definitionId"":""y_qualifying_coupons"",""parameters"":{""coupons"":{""uuid"":""c4988a76-c0fc-4de3-a801-6f3f735e93ae"",""type"":""List(ItemType(AbstractCoupon))"",""value"":[""ACCOUPON5""]}},""children"":[]}]";"[{""definitionId"":""y_order_fixed_discount"",""parameters"":{""value"":{""uuid"":""4c21e41f-6933-471a-8cba-3f87cf83c97d"",""type"":""Map(ItemType(Currency),java.math.BigDecimal)"",""value"":{""GBP"":5}}}}]";;</w:t>
            </w:r>
          </w:p>
          <w:p w14:paraId="590BCD1C" w14:textId="77777777" w:rsidR="0006706A" w:rsidRDefault="0006706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</w:p>
          <w:p w14:paraId="34C8A2E9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############################ COUPON SAMPLE DATA ##########################</w:t>
            </w:r>
          </w:p>
          <w:p w14:paraId="101E822A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 xml:space="preserve">INSERT_UPDATE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deGenerationConfiguration;name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[unique=true];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deSeparator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;</w:t>
            </w:r>
          </w:p>
          <w:p w14:paraId="7D743D9A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;default-configuration;-;</w:t>
            </w:r>
          </w:p>
          <w:p w14:paraId="6F6C2D8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lastRenderedPageBreak/>
              <w:t>INSERT_UPDATE MultiCodeCoupon;couponId(id)[unique=true];codeGenerationConfiguration(name)</w:t>
            </w:r>
          </w:p>
          <w:p w14:paraId="241CC774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;ACCOUPON5;default-configuration</w:t>
            </w:r>
          </w:p>
          <w:p w14:paraId="7F1C7465" w14:textId="77777777" w:rsidR="0006706A" w:rsidRDefault="0006706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</w:p>
          <w:p w14:paraId="01AA3CEF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 Language</w:t>
            </w:r>
          </w:p>
          <w:p w14:paraId="7AF04236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lang=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en</w:t>
            </w:r>
            <w:proofErr w:type="spellEnd"/>
          </w:p>
          <w:p w14:paraId="6E2903F5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$ruleImportProcessor=processor=de.hybris.platform.ruleengineservices.impex.impl.ConditionalImportProcessor,condition=de.hybris.platform.ruleengineservices.impex.impl.RuleImportCondition</w:t>
            </w:r>
          </w:p>
          <w:p w14:paraId="3689BA6D" w14:textId="77777777" w:rsidR="0006706A" w:rsidRDefault="0006706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</w:p>
          <w:p w14:paraId="5CC1BB24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############################# PROMOTION RULES ##########################</w:t>
            </w:r>
          </w:p>
          <w:p w14:paraId="0F35423A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INSERT_UPDATE PromotionSourceRule[$ruleImportProcessor];code[unique=true];name[lang=$lang];description[lang=$lang];messageFired[lang=$lang];status(code)[unique=true,default=UNPUBLISHED]</w:t>
            </w:r>
          </w:p>
          <w:p w14:paraId="093A5F00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;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annex_cloud_multi_code_coupon_fixed_discount;Get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£5 discount on the cart using a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upon;A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fixed discount is added to the cart when a valid multi code coupon code is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entered;You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have received Annex Cloud {4c21e41f-6933-471a-8cba-3f87cf83c97d} discount on cart using the coupon code {c4988a76-c0fc-4de3-a801-6f3f735e93ae}</w:t>
            </w:r>
          </w:p>
          <w:p w14:paraId="1F5B31C2" w14:textId="77777777" w:rsidR="0006706A" w:rsidRDefault="0006706A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</w:p>
          <w:p w14:paraId="0890A025" w14:textId="77777777" w:rsidR="0006706A" w:rsidRDefault="00462782">
            <w:pPr>
              <w:pStyle w:val="ListParagraph"/>
              <w:suppressAutoHyphens w:val="0"/>
              <w:spacing w:after="0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 xml:space="preserve">INSERT_UPDATE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MultiCodeCoupon;couponId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(id)[unique=true];name[lang=$lang]</w:t>
            </w:r>
          </w:p>
          <w:p w14:paraId="2F5C558D" w14:textId="77777777" w:rsidR="0006706A" w:rsidRDefault="00462782">
            <w:pPr>
              <w:pStyle w:val="ListParagraph"/>
              <w:suppressAutoHyphens w:val="0"/>
              <w:spacing w:after="0" w:line="276" w:lineRule="auto"/>
              <w:ind w:left="-23"/>
              <w:rPr>
                <w:rFonts w:ascii="Courier New" w:hAnsi="Courier New" w:cs="Courier New"/>
                <w:szCs w:val="24"/>
              </w:rPr>
            </w:pPr>
            <w:r>
              <w:rPr>
                <w:rFonts w:ascii="Courier New" w:hAnsi="Courier New" w:cs="Courier New"/>
                <w:szCs w:val="24"/>
              </w:rPr>
              <w:t>;ACCOUPON5;Get £5 discount on the cart using the coupon</w:t>
            </w:r>
          </w:p>
        </w:tc>
      </w:tr>
    </w:tbl>
    <w:p w14:paraId="4761DE0D" w14:textId="77777777" w:rsidR="0006706A" w:rsidRDefault="0006706A">
      <w:pPr>
        <w:pStyle w:val="ListParagraph"/>
        <w:suppressAutoHyphens w:val="0"/>
        <w:spacing w:after="0" w:line="360" w:lineRule="auto"/>
        <w:ind w:left="360"/>
        <w:jc w:val="both"/>
        <w:rPr>
          <w:rFonts w:ascii="Arial" w:hAnsi="Arial" w:cs="Arial"/>
          <w:szCs w:val="24"/>
        </w:rPr>
      </w:pPr>
    </w:p>
    <w:p w14:paraId="109084D9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2CE6ACEB" wp14:editId="28847AA1">
            <wp:extent cx="5930265" cy="2743200"/>
            <wp:effectExtent l="19050" t="19050" r="13335" b="19050"/>
            <wp:docPr id="30" name="Picture 30" descr="impexx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impexxx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097" cy="27448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5FBD42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fter importing the impex, go to the back office and follow the below steps.</w:t>
      </w:r>
    </w:p>
    <w:p w14:paraId="53EC69E3" w14:textId="77777777" w:rsidR="0006706A" w:rsidRPr="00E92D69" w:rsidRDefault="00462782" w:rsidP="00476E84">
      <w:pPr>
        <w:pStyle w:val="ListParagraph"/>
        <w:numPr>
          <w:ilvl w:val="0"/>
          <w:numId w:val="15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Select the impex and click on publish selected promotion rule for module as shown in the following image.</w:t>
      </w:r>
    </w:p>
    <w:p w14:paraId="2FA70C4C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lastRenderedPageBreak/>
        <w:drawing>
          <wp:inline distT="0" distB="0" distL="0" distR="0" wp14:anchorId="7D61425C" wp14:editId="173BB564">
            <wp:extent cx="5920105" cy="3019425"/>
            <wp:effectExtent l="19050" t="19050" r="23495" b="9525"/>
            <wp:docPr id="31" name="Picture 31" descr="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marketi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21725" cy="3020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8F897D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68AA7B71" wp14:editId="6F4E8E24">
            <wp:extent cx="5920105" cy="3151505"/>
            <wp:effectExtent l="19050" t="19050" r="23495" b="10795"/>
            <wp:docPr id="64" name="Picture 64" descr="marketin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marketing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29069" cy="31569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9A5DFF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2C14D475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fter this, in marketing, go to coupon management and follow the below steps:</w:t>
      </w:r>
    </w:p>
    <w:p w14:paraId="362757A8" w14:textId="77777777" w:rsidR="0006706A" w:rsidRPr="00E92D69" w:rsidRDefault="00462782" w:rsidP="00476E84">
      <w:pPr>
        <w:pStyle w:val="ListParagraph"/>
        <w:numPr>
          <w:ilvl w:val="0"/>
          <w:numId w:val="16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Select the coupon and then go to General Coupon Codes</w:t>
      </w:r>
    </w:p>
    <w:p w14:paraId="1E5AA8FE" w14:textId="77777777" w:rsidR="0006706A" w:rsidRPr="00E92D69" w:rsidRDefault="00462782" w:rsidP="00476E84">
      <w:pPr>
        <w:pStyle w:val="ListParagraph"/>
        <w:numPr>
          <w:ilvl w:val="0"/>
          <w:numId w:val="16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Enter total number of coupons required.</w:t>
      </w:r>
    </w:p>
    <w:p w14:paraId="1711CD67" w14:textId="77777777" w:rsidR="0006706A" w:rsidRPr="00E92D69" w:rsidRDefault="00462782" w:rsidP="00476E84">
      <w:pPr>
        <w:pStyle w:val="ListParagraph"/>
        <w:numPr>
          <w:ilvl w:val="0"/>
          <w:numId w:val="16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Click on Generate button.</w:t>
      </w:r>
    </w:p>
    <w:p w14:paraId="21019394" w14:textId="77777777" w:rsidR="0006706A" w:rsidRPr="00E92D69" w:rsidRDefault="00462782" w:rsidP="00476E84">
      <w:pPr>
        <w:pStyle w:val="ListParagraph"/>
        <w:numPr>
          <w:ilvl w:val="0"/>
          <w:numId w:val="16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 CSV file will generate consisting the coupons.</w:t>
      </w:r>
    </w:p>
    <w:p w14:paraId="54876038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lastRenderedPageBreak/>
        <w:drawing>
          <wp:inline distT="0" distB="0" distL="0" distR="0" wp14:anchorId="33AFF117" wp14:editId="7FC0DC7D">
            <wp:extent cx="5760720" cy="3017520"/>
            <wp:effectExtent l="19050" t="19050" r="11430" b="11430"/>
            <wp:docPr id="65" name="Picture 65" descr="coupon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couponmanagement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831ACF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24D79F26" wp14:editId="7F013278">
            <wp:extent cx="5760720" cy="2743200"/>
            <wp:effectExtent l="19050" t="19050" r="11430" b="19050"/>
            <wp:docPr id="66" name="Picture 66" descr="generatecou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eneratecoupon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3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055B2" w14:textId="49EE2514" w:rsidR="0006706A" w:rsidRPr="00B964F1" w:rsidRDefault="00462782">
      <w:pPr>
        <w:pStyle w:val="Head3"/>
        <w:numPr>
          <w:ilvl w:val="2"/>
          <w:numId w:val="4"/>
        </w:numPr>
        <w:tabs>
          <w:tab w:val="clear" w:pos="360"/>
        </w:tabs>
        <w:spacing w:after="240"/>
        <w:ind w:left="450"/>
        <w:rPr>
          <w:rFonts w:asciiTheme="minorHAnsi" w:hAnsiTheme="minorHAnsi"/>
        </w:rPr>
      </w:pPr>
      <w:bookmarkStart w:id="15" w:name="_Toc77948115"/>
      <w:r w:rsidRPr="00B964F1">
        <w:rPr>
          <w:rFonts w:asciiTheme="minorHAnsi" w:hAnsiTheme="minorHAnsi"/>
        </w:rPr>
        <w:t>Generate Rewards &amp; Upload the Coupon Codes in Annex Cloud</w:t>
      </w:r>
      <w:bookmarkEnd w:id="15"/>
    </w:p>
    <w:p w14:paraId="50A47165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To create rewards, go to </w:t>
      </w:r>
      <w:hyperlink r:id="rId36" w:history="1">
        <w:r w:rsidRPr="00E92D69">
          <w:rPr>
            <w:rStyle w:val="Hyperlink"/>
            <w:rFonts w:asciiTheme="minorHAnsi" w:hAnsiTheme="minorHAnsi" w:cs="Arial"/>
            <w:sz w:val="24"/>
            <w:szCs w:val="24"/>
          </w:rPr>
          <w:t>annexcloud.com</w:t>
        </w:r>
      </w:hyperlink>
      <w:r w:rsidRPr="00E92D69">
        <w:rPr>
          <w:rFonts w:asciiTheme="minorHAnsi" w:hAnsiTheme="minorHAnsi" w:cs="Arial"/>
          <w:sz w:val="24"/>
          <w:szCs w:val="24"/>
        </w:rPr>
        <w:t xml:space="preserve"> and login.</w:t>
      </w:r>
    </w:p>
    <w:p w14:paraId="4F9F0077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Navigate to </w:t>
      </w:r>
      <w:r w:rsidRPr="00E92D69">
        <w:rPr>
          <w:rFonts w:asciiTheme="minorHAnsi" w:hAnsiTheme="minorHAnsi" w:cs="Arial"/>
          <w:b/>
          <w:sz w:val="24"/>
          <w:szCs w:val="24"/>
        </w:rPr>
        <w:t xml:space="preserve">Products </w:t>
      </w:r>
      <w:r w:rsidRPr="00E92D69">
        <w:rPr>
          <w:rFonts w:asciiTheme="minorHAnsi" w:hAnsiTheme="minorHAnsi" w:cs="Arial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="Arial"/>
          <w:b/>
          <w:sz w:val="24"/>
          <w:szCs w:val="24"/>
        </w:rPr>
        <w:t xml:space="preserve"> Customer Loyalty </w:t>
      </w:r>
      <w:r w:rsidRPr="00E92D69">
        <w:rPr>
          <w:rFonts w:asciiTheme="minorHAnsi" w:hAnsiTheme="minorHAnsi" w:cs="Arial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="Arial"/>
          <w:b/>
          <w:sz w:val="24"/>
          <w:szCs w:val="24"/>
        </w:rPr>
        <w:t xml:space="preserve"> Rewards </w:t>
      </w:r>
      <w:r w:rsidRPr="00E92D69">
        <w:rPr>
          <w:rFonts w:asciiTheme="minorHAnsi" w:hAnsiTheme="minorHAnsi" w:cs="Arial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="Arial"/>
          <w:b/>
          <w:sz w:val="24"/>
          <w:szCs w:val="24"/>
        </w:rPr>
        <w:t xml:space="preserve"> Add New</w:t>
      </w:r>
      <w:r w:rsidRPr="00E92D69">
        <w:rPr>
          <w:rFonts w:asciiTheme="minorHAnsi" w:hAnsiTheme="minorHAnsi" w:cs="Arial"/>
          <w:sz w:val="24"/>
          <w:szCs w:val="24"/>
        </w:rPr>
        <w:t>. It will open the following window.</w:t>
      </w:r>
    </w:p>
    <w:p w14:paraId="21E1A7BB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lastRenderedPageBreak/>
        <w:drawing>
          <wp:inline distT="0" distB="0" distL="0" distR="0" wp14:anchorId="6BFA123D" wp14:editId="739A96AF">
            <wp:extent cx="5929630" cy="2752725"/>
            <wp:effectExtent l="19050" t="19050" r="13970" b="9525"/>
            <wp:docPr id="67" name="Picture 67" descr="rewar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reward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580" cy="27549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EC63E2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Enter the required details and click on the Save button. It will create the reward.</w:t>
      </w:r>
    </w:p>
    <w:p w14:paraId="4FC0C2B9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57" w:hanging="357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Now, to upload the csv file (coupons), navigate to </w:t>
      </w:r>
      <w:r w:rsidRPr="00E92D69">
        <w:rPr>
          <w:rFonts w:asciiTheme="minorHAnsi" w:hAnsiTheme="minorHAnsi" w:cs="Arial"/>
          <w:b/>
          <w:sz w:val="24"/>
          <w:szCs w:val="24"/>
        </w:rPr>
        <w:t xml:space="preserve">Options </w:t>
      </w:r>
      <w:r w:rsidRPr="00E92D69">
        <w:rPr>
          <w:rFonts w:asciiTheme="minorHAnsi" w:hAnsiTheme="minorHAnsi" w:cs="Arial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="Arial"/>
          <w:b/>
          <w:sz w:val="24"/>
          <w:szCs w:val="24"/>
        </w:rPr>
        <w:t xml:space="preserve"> Coupon Groups </w:t>
      </w:r>
      <w:r w:rsidRPr="00E92D69">
        <w:rPr>
          <w:rFonts w:asciiTheme="minorHAnsi" w:hAnsiTheme="minorHAnsi" w:cs="Arial"/>
          <w:b/>
          <w:sz w:val="24"/>
          <w:szCs w:val="24"/>
        </w:rPr>
        <w:sym w:font="Wingdings" w:char="F0E8"/>
      </w:r>
      <w:r w:rsidRPr="00E92D69">
        <w:rPr>
          <w:rFonts w:asciiTheme="minorHAnsi" w:hAnsiTheme="minorHAnsi" w:cs="Arial"/>
          <w:b/>
          <w:sz w:val="24"/>
          <w:szCs w:val="24"/>
        </w:rPr>
        <w:t xml:space="preserve"> Add New</w:t>
      </w:r>
      <w:r w:rsidRPr="00E92D69">
        <w:rPr>
          <w:rFonts w:asciiTheme="minorHAnsi" w:hAnsiTheme="minorHAnsi" w:cs="Arial"/>
          <w:sz w:val="24"/>
          <w:szCs w:val="24"/>
        </w:rPr>
        <w:t>. It will open the following window.</w:t>
      </w:r>
    </w:p>
    <w:p w14:paraId="30FB0315" w14:textId="77777777" w:rsidR="0006706A" w:rsidRDefault="00462782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0C93A067" wp14:editId="167D4764">
            <wp:extent cx="5915025" cy="2628900"/>
            <wp:effectExtent l="19050" t="19050" r="28575" b="19050"/>
            <wp:docPr id="68" name="Picture 68" descr="sdfsdfsdfsdfsdfsdfsdfsdfs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sdfsdfsdfsdfsdfsdfsdfsdfsdf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16152" cy="26294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2083C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Enter the required details and upload the csv file (generated in the above section) and click on the Save button.</w:t>
      </w:r>
    </w:p>
    <w:p w14:paraId="50F2A3D6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It will upload the csv file.</w:t>
      </w:r>
    </w:p>
    <w:p w14:paraId="078431DF" w14:textId="77777777" w:rsidR="0006706A" w:rsidRDefault="0006706A" w:rsidP="00B36F37">
      <w:pPr>
        <w:suppressAutoHyphens w:val="0"/>
        <w:spacing w:before="120" w:after="120" w:line="240" w:lineRule="auto"/>
        <w:jc w:val="both"/>
        <w:rPr>
          <w:rFonts w:ascii="Arial" w:hAnsi="Arial" w:cs="Arial"/>
          <w:szCs w:val="24"/>
        </w:rPr>
      </w:pPr>
    </w:p>
    <w:p w14:paraId="7579E56A" w14:textId="77777777" w:rsidR="0006706A" w:rsidRDefault="0006706A">
      <w:pPr>
        <w:suppressAutoHyphens w:val="0"/>
        <w:spacing w:before="240" w:line="360" w:lineRule="auto"/>
        <w:jc w:val="both"/>
        <w:rPr>
          <w:rFonts w:ascii="Arial" w:hAnsi="Arial" w:cs="Arial"/>
          <w:szCs w:val="24"/>
        </w:rPr>
      </w:pPr>
    </w:p>
    <w:p w14:paraId="6063168E" w14:textId="76296D02" w:rsidR="0006706A" w:rsidRPr="00B964F1" w:rsidRDefault="00462782">
      <w:pPr>
        <w:pStyle w:val="StyleHeading1BottomSinglesolidlineGray-5015ptLin"/>
        <w:numPr>
          <w:ilvl w:val="0"/>
          <w:numId w:val="1"/>
        </w:numPr>
        <w:spacing w:before="0" w:after="0" w:line="276" w:lineRule="auto"/>
        <w:ind w:left="0" w:hanging="450"/>
        <w:jc w:val="both"/>
        <w:rPr>
          <w:rFonts w:asciiTheme="minorHAnsi" w:hAnsiTheme="minorHAnsi" w:cstheme="minorHAnsi"/>
          <w:color w:val="auto"/>
          <w:sz w:val="40"/>
          <w:szCs w:val="40"/>
        </w:rPr>
      </w:pPr>
      <w:bookmarkStart w:id="16" w:name="_Toc77948116"/>
      <w:r w:rsidRPr="00B964F1">
        <w:rPr>
          <w:rFonts w:asciiTheme="minorHAnsi" w:hAnsiTheme="minorHAnsi" w:cstheme="minorHAnsi"/>
          <w:color w:val="auto"/>
          <w:sz w:val="40"/>
          <w:szCs w:val="40"/>
        </w:rPr>
        <w:lastRenderedPageBreak/>
        <w:t>Checkout Flow</w:t>
      </w:r>
      <w:bookmarkEnd w:id="16"/>
    </w:p>
    <w:p w14:paraId="546539F3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4A6CFC7D" w14:textId="77777777" w:rsidR="0006706A" w:rsidRPr="00E92D69" w:rsidRDefault="00462782" w:rsidP="00B36F37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>Annex Cloud Checkout Group:  </w:t>
      </w:r>
    </w:p>
    <w:p w14:paraId="521F1FC0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We have created </w:t>
      </w:r>
      <w:proofErr w:type="spellStart"/>
      <w:r w:rsidRPr="00E92D69">
        <w:rPr>
          <w:rFonts w:asciiTheme="minorHAnsi" w:hAnsiTheme="minorHAnsi" w:cs="Arial"/>
          <w:b/>
          <w:bCs/>
          <w:sz w:val="24"/>
          <w:szCs w:val="24"/>
        </w:rPr>
        <w:t>annexCloudCheckoutGroup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into </w:t>
      </w:r>
      <w:proofErr w:type="spellStart"/>
      <w:r w:rsidRPr="00E92D69">
        <w:rPr>
          <w:rFonts w:asciiTheme="minorHAnsi" w:hAnsiTheme="minorHAnsi" w:cs="Arial"/>
          <w:b/>
          <w:bCs/>
          <w:sz w:val="24"/>
          <w:szCs w:val="24"/>
        </w:rPr>
        <w:t>annexcloud</w:t>
      </w:r>
      <w:proofErr w:type="spellEnd"/>
      <w:r w:rsidRPr="00E92D69">
        <w:rPr>
          <w:rFonts w:asciiTheme="minorHAnsi" w:hAnsiTheme="minorHAnsi" w:cs="Arial"/>
          <w:b/>
          <w:bCs/>
          <w:sz w:val="24"/>
          <w:szCs w:val="24"/>
        </w:rPr>
        <w:t>-multi-step checkoutconfig.xml</w:t>
      </w:r>
      <w:r w:rsidRPr="00E92D69">
        <w:rPr>
          <w:rFonts w:asciiTheme="minorHAnsi" w:hAnsiTheme="minorHAnsi" w:cs="Arial"/>
          <w:sz w:val="24"/>
          <w:szCs w:val="24"/>
        </w:rPr>
        <w:t xml:space="preserve"> file.  </w:t>
      </w:r>
    </w:p>
    <w:p w14:paraId="0F11E883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Add the </w:t>
      </w:r>
      <w:r w:rsidRPr="00E92D69">
        <w:rPr>
          <w:rFonts w:asciiTheme="minorHAnsi" w:hAnsiTheme="minorHAnsi" w:cs="Arial"/>
          <w:b/>
          <w:bCs/>
          <w:sz w:val="24"/>
          <w:szCs w:val="24"/>
        </w:rPr>
        <w:t>Transition Bean</w:t>
      </w:r>
      <w:r w:rsidRPr="00E92D69">
        <w:rPr>
          <w:rFonts w:asciiTheme="minorHAnsi" w:hAnsiTheme="minorHAnsi" w:cs="Arial"/>
          <w:sz w:val="24"/>
          <w:szCs w:val="24"/>
        </w:rPr>
        <w:t xml:space="preserve"> for any checkout step to link with previous, next and current step.  </w:t>
      </w:r>
    </w:p>
    <w:p w14:paraId="3D11A250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Need to add the </w:t>
      </w:r>
      <w:r w:rsidRPr="00E92D69">
        <w:rPr>
          <w:rFonts w:asciiTheme="minorHAnsi" w:hAnsiTheme="minorHAnsi" w:cs="Arial"/>
          <w:b/>
          <w:bCs/>
          <w:sz w:val="24"/>
          <w:szCs w:val="24"/>
        </w:rPr>
        <w:t>Redirects bean</w:t>
      </w:r>
      <w:r w:rsidRPr="00E92D69">
        <w:rPr>
          <w:rFonts w:asciiTheme="minorHAnsi" w:hAnsiTheme="minorHAnsi" w:cs="Arial"/>
          <w:sz w:val="24"/>
          <w:szCs w:val="24"/>
        </w:rPr>
        <w:t xml:space="preserve"> for the checkout step.  </w:t>
      </w:r>
    </w:p>
    <w:p w14:paraId="688C9DCB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Then, add the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key_value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pair in this Property </w:t>
      </w:r>
    </w:p>
    <w:p w14:paraId="758E6091" w14:textId="77777777" w:rsidR="0006706A" w:rsidRPr="00E92D69" w:rsidRDefault="00462782" w:rsidP="00476E84">
      <w:pPr>
        <w:pStyle w:val="ListParagraph"/>
        <w:numPr>
          <w:ilvl w:val="2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E92D69">
        <w:rPr>
          <w:rFonts w:asciiTheme="minorHAnsi" w:hAnsiTheme="minorHAnsi" w:cs="Arial"/>
          <w:b/>
          <w:bCs/>
          <w:sz w:val="24"/>
          <w:szCs w:val="24"/>
        </w:rPr>
        <w:t>&lt;property name =”</w:t>
      </w:r>
      <w:proofErr w:type="spellStart"/>
      <w:r w:rsidRPr="00E92D69">
        <w:rPr>
          <w:rFonts w:asciiTheme="minorHAnsi" w:hAnsiTheme="minorHAnsi" w:cs="Arial"/>
          <w:b/>
          <w:bCs/>
          <w:sz w:val="24"/>
          <w:szCs w:val="24"/>
        </w:rPr>
        <w:t>checkoutStepMap</w:t>
      </w:r>
      <w:proofErr w:type="spellEnd"/>
      <w:r w:rsidRPr="00E92D69">
        <w:rPr>
          <w:rFonts w:asciiTheme="minorHAnsi" w:hAnsiTheme="minorHAnsi" w:cs="Arial"/>
          <w:b/>
          <w:bCs/>
          <w:sz w:val="24"/>
          <w:szCs w:val="24"/>
        </w:rPr>
        <w:t>”&gt;.  </w:t>
      </w:r>
    </w:p>
    <w:p w14:paraId="721B8320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Add the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key_value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pair in this Property </w:t>
      </w:r>
    </w:p>
    <w:p w14:paraId="2482448F" w14:textId="77777777" w:rsidR="0006706A" w:rsidRPr="00E92D69" w:rsidRDefault="00462782" w:rsidP="00476E84">
      <w:pPr>
        <w:pStyle w:val="ListParagraph"/>
        <w:numPr>
          <w:ilvl w:val="2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bCs/>
          <w:sz w:val="24"/>
          <w:szCs w:val="24"/>
        </w:rPr>
        <w:t>&lt;property name =”</w:t>
      </w:r>
      <w:proofErr w:type="spellStart"/>
      <w:r w:rsidRPr="00E92D69">
        <w:rPr>
          <w:rFonts w:asciiTheme="minorHAnsi" w:hAnsiTheme="minorHAnsi" w:cs="Arial"/>
          <w:b/>
          <w:bCs/>
          <w:sz w:val="24"/>
          <w:szCs w:val="24"/>
        </w:rPr>
        <w:t>validationResultsMap</w:t>
      </w:r>
      <w:proofErr w:type="spellEnd"/>
      <w:r w:rsidRPr="00E92D69">
        <w:rPr>
          <w:rFonts w:asciiTheme="minorHAnsi" w:hAnsiTheme="minorHAnsi" w:cs="Arial"/>
          <w:b/>
          <w:bCs/>
          <w:sz w:val="24"/>
          <w:szCs w:val="24"/>
        </w:rPr>
        <w:t>”&gt;.</w:t>
      </w:r>
      <w:r w:rsidRPr="00E92D69">
        <w:rPr>
          <w:rFonts w:asciiTheme="minorHAnsi" w:hAnsiTheme="minorHAnsi" w:cs="Arial"/>
          <w:sz w:val="24"/>
          <w:szCs w:val="24"/>
        </w:rPr>
        <w:t> </w:t>
      </w:r>
    </w:p>
    <w:p w14:paraId="348CE503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Add the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key_value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pair in this Property </w:t>
      </w:r>
    </w:p>
    <w:p w14:paraId="1C3A6D5F" w14:textId="77777777" w:rsidR="0006706A" w:rsidRPr="00E92D69" w:rsidRDefault="00462782" w:rsidP="00476E84">
      <w:pPr>
        <w:pStyle w:val="ListParagraph"/>
        <w:numPr>
          <w:ilvl w:val="2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b/>
          <w:bCs/>
          <w:sz w:val="24"/>
          <w:szCs w:val="24"/>
        </w:rPr>
        <w:t>&lt;property name =”</w:t>
      </w:r>
      <w:proofErr w:type="spellStart"/>
      <w:r w:rsidRPr="00E92D69">
        <w:rPr>
          <w:rFonts w:asciiTheme="minorHAnsi" w:hAnsiTheme="minorHAnsi" w:cs="Arial"/>
          <w:b/>
          <w:bCs/>
          <w:sz w:val="24"/>
          <w:szCs w:val="24"/>
        </w:rPr>
        <w:t>checkoutProgressBar</w:t>
      </w:r>
      <w:proofErr w:type="spellEnd"/>
      <w:r w:rsidRPr="00E92D69">
        <w:rPr>
          <w:rFonts w:asciiTheme="minorHAnsi" w:hAnsiTheme="minorHAnsi" w:cs="Arial"/>
          <w:b/>
          <w:bCs/>
          <w:sz w:val="24"/>
          <w:szCs w:val="24"/>
        </w:rPr>
        <w:t>”&gt;. </w:t>
      </w:r>
      <w:r w:rsidRPr="00E92D69">
        <w:rPr>
          <w:rFonts w:asciiTheme="minorHAnsi" w:hAnsiTheme="minorHAnsi" w:cs="Arial"/>
          <w:sz w:val="24"/>
          <w:szCs w:val="24"/>
        </w:rPr>
        <w:t> </w:t>
      </w:r>
    </w:p>
    <w:p w14:paraId="0882A1B8" w14:textId="77777777" w:rsidR="0006706A" w:rsidRPr="00E92D69" w:rsidRDefault="00462782" w:rsidP="00476E84">
      <w:pPr>
        <w:pStyle w:val="ListParagraph"/>
        <w:numPr>
          <w:ilvl w:val="0"/>
          <w:numId w:val="17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hAnsiTheme="minorHAnsi" w:cs="Arial"/>
          <w:sz w:val="24"/>
          <w:szCs w:val="24"/>
        </w:rPr>
        <w:t xml:space="preserve">All these properties come under a Checkout Group i.e. </w:t>
      </w:r>
      <w:proofErr w:type="spellStart"/>
      <w:r w:rsidRPr="00E92D69">
        <w:rPr>
          <w:rFonts w:asciiTheme="minorHAnsi" w:hAnsiTheme="minorHAnsi" w:cs="Arial"/>
          <w:sz w:val="24"/>
          <w:szCs w:val="24"/>
        </w:rPr>
        <w:t>annexCloudCheckoutGroup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>.  </w:t>
      </w:r>
    </w:p>
    <w:p w14:paraId="1682B8E8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2FFC6470" w14:textId="150A3FE9" w:rsidR="0006706A" w:rsidRPr="00B964F1" w:rsidRDefault="00462782">
      <w:pPr>
        <w:pStyle w:val="StyleHeading1BottomSinglesolidlineGray-5015ptLin"/>
        <w:numPr>
          <w:ilvl w:val="0"/>
          <w:numId w:val="1"/>
        </w:numPr>
        <w:spacing w:before="0" w:after="0" w:line="276" w:lineRule="auto"/>
        <w:ind w:left="0" w:hanging="450"/>
        <w:jc w:val="both"/>
        <w:rPr>
          <w:rFonts w:asciiTheme="minorHAnsi" w:hAnsiTheme="minorHAnsi" w:cstheme="minorHAnsi"/>
          <w:color w:val="auto"/>
          <w:sz w:val="40"/>
          <w:szCs w:val="40"/>
        </w:rPr>
      </w:pPr>
      <w:bookmarkStart w:id="17" w:name="_Toc77948117"/>
      <w:r w:rsidRPr="00B964F1">
        <w:rPr>
          <w:rFonts w:asciiTheme="minorHAnsi" w:hAnsiTheme="minorHAnsi" w:cstheme="minorHAnsi"/>
          <w:color w:val="auto"/>
          <w:sz w:val="40"/>
          <w:szCs w:val="40"/>
        </w:rPr>
        <w:t>Order Flow</w:t>
      </w:r>
      <w:bookmarkEnd w:id="17"/>
    </w:p>
    <w:p w14:paraId="00A5F375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79799004" w14:textId="77777777" w:rsidR="0006706A" w:rsidRDefault="0006706A">
      <w:pPr>
        <w:suppressAutoHyphens w:val="0"/>
        <w:spacing w:after="0" w:line="360" w:lineRule="auto"/>
        <w:jc w:val="both"/>
        <w:rPr>
          <w:rFonts w:ascii="Arial" w:hAnsi="Arial" w:cs="Arial"/>
          <w:szCs w:val="24"/>
        </w:rPr>
      </w:pPr>
    </w:p>
    <w:p w14:paraId="4796D25B" w14:textId="77777777" w:rsidR="0006706A" w:rsidRPr="00E92D69" w:rsidRDefault="00462782" w:rsidP="000A4C48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E92D69">
        <w:rPr>
          <w:rFonts w:asciiTheme="minorHAnsi" w:hAnsiTheme="minorHAnsi" w:cs="Arial"/>
          <w:b/>
          <w:bCs/>
          <w:sz w:val="24"/>
          <w:szCs w:val="24"/>
        </w:rPr>
        <w:t>Annex Cloud Send Order Steps: </w:t>
      </w:r>
    </w:p>
    <w:p w14:paraId="0010B777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proofErr w:type="spellStart"/>
      <w:r w:rsidRPr="00E92D69">
        <w:rPr>
          <w:rFonts w:asciiTheme="minorHAnsi" w:hAnsiTheme="minorHAnsi" w:cs="Arial"/>
          <w:sz w:val="24"/>
          <w:szCs w:val="24"/>
        </w:rPr>
        <w:t>Createdan</w:t>
      </w:r>
      <w:proofErr w:type="spellEnd"/>
      <w:r w:rsidRPr="00E92D69">
        <w:rPr>
          <w:rFonts w:asciiTheme="minorHAnsi" w:hAnsiTheme="minorHAnsi" w:cs="Arial"/>
          <w:sz w:val="24"/>
          <w:szCs w:val="24"/>
        </w:rPr>
        <w:t xml:space="preserve"> action class “SendOrderDetailToAnnexCloudAction.java” in  annexcloudv3fulfilmentprocess extension</w:t>
      </w:r>
    </w:p>
    <w:p w14:paraId="1C5B11DF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Qualified Path: </w:t>
      </w:r>
    </w:p>
    <w:p w14:paraId="6CC94FFB" w14:textId="77777777" w:rsidR="0006706A" w:rsidRPr="00476E84" w:rsidRDefault="00462782" w:rsidP="00476E84">
      <w:pPr>
        <w:pStyle w:val="ListParagraph"/>
        <w:numPr>
          <w:ilvl w:val="2"/>
          <w:numId w:val="18"/>
        </w:numPr>
        <w:suppressAutoHyphens w:val="0"/>
        <w:spacing w:before="120" w:after="120" w:line="240" w:lineRule="auto"/>
        <w:rPr>
          <w:rFonts w:asciiTheme="minorHAnsi" w:eastAsia="Times New Roman" w:hAnsiTheme="minorHAnsi" w:cs="Times New Roman"/>
          <w:color w:val="auto"/>
          <w:sz w:val="24"/>
          <w:szCs w:val="24"/>
        </w:rPr>
      </w:pPr>
      <w:r w:rsidRPr="00476E84">
        <w:rPr>
          <w:rFonts w:asciiTheme="minorHAnsi" w:eastAsia="Times New Roman" w:hAnsiTheme="minorHAnsi" w:cs="Arial"/>
          <w:sz w:val="24"/>
          <w:szCs w:val="24"/>
        </w:rPr>
        <w:t>/annexcloudv3fulfilmentprocess/src/com/annexcloud/actions/order/SendOrderCompletedNotificationAction.java  </w:t>
      </w:r>
    </w:p>
    <w:p w14:paraId="020E51F7" w14:textId="77777777" w:rsidR="0006706A" w:rsidRPr="00E92D69" w:rsidRDefault="0006706A" w:rsidP="000A4C48">
      <w:pPr>
        <w:suppressAutoHyphens w:val="0"/>
        <w:spacing w:before="120" w:after="120" w:line="240" w:lineRule="auto"/>
        <w:rPr>
          <w:rFonts w:asciiTheme="minorHAnsi" w:eastAsia="Times New Roman" w:hAnsiTheme="minorHAnsi" w:cs="Times New Roman"/>
          <w:color w:val="auto"/>
          <w:sz w:val="24"/>
          <w:szCs w:val="24"/>
        </w:rPr>
      </w:pPr>
    </w:p>
    <w:p w14:paraId="7A6B14EB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Need to add the bean for Class in the order-process-spring.xml file: </w:t>
      </w:r>
    </w:p>
    <w:p w14:paraId="790E714F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Qualified Path: </w:t>
      </w:r>
    </w:p>
    <w:p w14:paraId="3A1DD0DF" w14:textId="77777777" w:rsidR="0006706A" w:rsidRPr="00476E84" w:rsidRDefault="00462782" w:rsidP="00476E84">
      <w:pPr>
        <w:pStyle w:val="ListParagraph"/>
        <w:numPr>
          <w:ilvl w:val="2"/>
          <w:numId w:val="18"/>
        </w:numPr>
        <w:suppressAutoHyphens w:val="0"/>
        <w:spacing w:before="120" w:after="120" w:line="240" w:lineRule="auto"/>
        <w:rPr>
          <w:rFonts w:asciiTheme="minorHAnsi" w:eastAsia="Times New Roman" w:hAnsiTheme="minorHAnsi" w:cs="Times New Roman"/>
          <w:color w:val="auto"/>
          <w:sz w:val="24"/>
          <w:szCs w:val="24"/>
        </w:rPr>
      </w:pPr>
      <w:r w:rsidRPr="00476E84">
        <w:rPr>
          <w:rFonts w:asciiTheme="minorHAnsi" w:eastAsia="Times New Roman" w:hAnsiTheme="minorHAnsi" w:cs="Arial"/>
          <w:sz w:val="24"/>
          <w:szCs w:val="24"/>
        </w:rPr>
        <w:t>/annexcloudv3fulfilmentprocess/resources/annexcloudv3fulfilmentprocess/process/orderprocessspring.xml  </w:t>
      </w:r>
    </w:p>
    <w:p w14:paraId="24E2C784" w14:textId="77777777" w:rsidR="0006706A" w:rsidRPr="00E92D69" w:rsidRDefault="0006706A" w:rsidP="000A4C48">
      <w:pPr>
        <w:suppressAutoHyphens w:val="0"/>
        <w:spacing w:before="120" w:after="120" w:line="240" w:lineRule="auto"/>
        <w:rPr>
          <w:rFonts w:asciiTheme="minorHAnsi" w:eastAsia="Times New Roman" w:hAnsiTheme="minorHAnsi" w:cs="Times New Roman"/>
          <w:color w:val="auto"/>
          <w:sz w:val="24"/>
          <w:szCs w:val="24"/>
        </w:rPr>
      </w:pPr>
    </w:p>
    <w:p w14:paraId="2B0CD7E4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Then create action bean for the same in annexcloud-order-process.xml </w:t>
      </w:r>
    </w:p>
    <w:p w14:paraId="26C2FD80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lastRenderedPageBreak/>
        <w:t>Qualified Path: </w:t>
      </w:r>
    </w:p>
    <w:p w14:paraId="2183EFC5" w14:textId="77777777" w:rsidR="0006706A" w:rsidRPr="00476E84" w:rsidRDefault="00462782" w:rsidP="00476E84">
      <w:pPr>
        <w:pStyle w:val="ListParagraph"/>
        <w:numPr>
          <w:ilvl w:val="2"/>
          <w:numId w:val="18"/>
        </w:numPr>
        <w:suppressAutoHyphens w:val="0"/>
        <w:spacing w:before="120" w:after="120" w:line="240" w:lineRule="auto"/>
        <w:rPr>
          <w:rFonts w:asciiTheme="minorHAnsi" w:eastAsia="Times New Roman" w:hAnsiTheme="minorHAnsi" w:cs="Times New Roman"/>
          <w:color w:val="auto"/>
          <w:sz w:val="24"/>
          <w:szCs w:val="24"/>
        </w:rPr>
      </w:pPr>
      <w:r w:rsidRPr="00476E84">
        <w:rPr>
          <w:rFonts w:asciiTheme="minorHAnsi" w:eastAsia="Times New Roman" w:hAnsiTheme="minorHAnsi" w:cs="Arial"/>
          <w:sz w:val="24"/>
          <w:szCs w:val="24"/>
        </w:rPr>
        <w:t>/annexcloudv3fulfilmentprocess/resources/annexcloudv3fulfilmentprocess/process/annexcloudorder-process.xml.  </w:t>
      </w:r>
    </w:p>
    <w:p w14:paraId="5D920AFE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 xml:space="preserve">In action bean for </w:t>
      </w:r>
      <w:proofErr w:type="spellStart"/>
      <w:r w:rsidRPr="00E92D69">
        <w:rPr>
          <w:rFonts w:asciiTheme="minorHAnsi" w:eastAsia="Times New Roman" w:hAnsiTheme="minorHAnsi" w:cs="Arial"/>
          <w:sz w:val="24"/>
          <w:szCs w:val="24"/>
        </w:rPr>
        <w:t>Transition.OK</w:t>
      </w:r>
      <w:proofErr w:type="spellEnd"/>
      <w:r w:rsidRPr="00E92D69">
        <w:rPr>
          <w:rFonts w:asciiTheme="minorHAnsi" w:eastAsia="Times New Roman" w:hAnsiTheme="minorHAnsi" w:cs="Arial"/>
          <w:sz w:val="24"/>
          <w:szCs w:val="24"/>
        </w:rPr>
        <w:t xml:space="preserve">, go to </w:t>
      </w:r>
      <w:proofErr w:type="spellStart"/>
      <w:r w:rsidRPr="00E92D69">
        <w:rPr>
          <w:rFonts w:asciiTheme="minorHAnsi" w:eastAsia="Times New Roman" w:hAnsiTheme="minorHAnsi" w:cs="Arial"/>
          <w:sz w:val="24"/>
          <w:szCs w:val="24"/>
        </w:rPr>
        <w:t>checkAuthorizedOrderPayment</w:t>
      </w:r>
      <w:proofErr w:type="spellEnd"/>
      <w:r w:rsidRPr="00E92D69">
        <w:rPr>
          <w:rFonts w:asciiTheme="minorHAnsi" w:eastAsia="Times New Roman" w:hAnsiTheme="minorHAnsi" w:cs="Arial"/>
          <w:sz w:val="24"/>
          <w:szCs w:val="24"/>
        </w:rPr>
        <w:t>.  </w:t>
      </w:r>
    </w:p>
    <w:p w14:paraId="46BC957A" w14:textId="77777777" w:rsidR="0006706A" w:rsidRPr="00E92D69" w:rsidRDefault="00462782" w:rsidP="00476E84">
      <w:pPr>
        <w:pStyle w:val="ListParagraph"/>
        <w:numPr>
          <w:ilvl w:val="0"/>
          <w:numId w:val="18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Transition. NOK goes to error.  </w:t>
      </w:r>
    </w:p>
    <w:p w14:paraId="4BBF560A" w14:textId="77777777" w:rsidR="0006706A" w:rsidRPr="00E92D69" w:rsidRDefault="0006706A" w:rsidP="000A4C48">
      <w:pPr>
        <w:suppressAutoHyphens w:val="0"/>
        <w:spacing w:before="120" w:after="120" w:line="240" w:lineRule="auto"/>
        <w:jc w:val="both"/>
        <w:rPr>
          <w:rFonts w:asciiTheme="minorHAnsi" w:hAnsiTheme="minorHAnsi" w:cs="Arial"/>
          <w:sz w:val="24"/>
          <w:szCs w:val="24"/>
        </w:rPr>
      </w:pPr>
    </w:p>
    <w:p w14:paraId="0654ACFB" w14:textId="77777777" w:rsidR="0006706A" w:rsidRPr="00E92D69" w:rsidRDefault="00462782" w:rsidP="000A4C48">
      <w:pPr>
        <w:pStyle w:val="ListParagraph"/>
        <w:numPr>
          <w:ilvl w:val="0"/>
          <w:numId w:val="2"/>
        </w:numPr>
        <w:suppressAutoHyphens w:val="0"/>
        <w:spacing w:before="120" w:after="120" w:line="240" w:lineRule="auto"/>
        <w:ind w:left="360"/>
        <w:contextualSpacing w:val="0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E92D69">
        <w:rPr>
          <w:rFonts w:asciiTheme="minorHAnsi" w:hAnsiTheme="minorHAnsi" w:cs="Arial"/>
          <w:b/>
          <w:bCs/>
          <w:sz w:val="24"/>
          <w:szCs w:val="24"/>
        </w:rPr>
        <w:t>Annex Cloud Return Order Steps: </w:t>
      </w:r>
    </w:p>
    <w:p w14:paraId="797CC982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 Created an action class “AnnexCloudReturnOrderAction.java” in  </w:t>
      </w:r>
    </w:p>
    <w:p w14:paraId="434B8680" w14:textId="77777777" w:rsidR="0006706A" w:rsidRPr="00E92D69" w:rsidRDefault="00462782" w:rsidP="008A750D">
      <w:pPr>
        <w:pStyle w:val="ListParagraph"/>
        <w:numPr>
          <w:ilvl w:val="2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annexcloudv3fulfilmentprocess extension. </w:t>
      </w:r>
    </w:p>
    <w:p w14:paraId="4373A328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Qualified Path: </w:t>
      </w:r>
    </w:p>
    <w:p w14:paraId="46471A62" w14:textId="77777777" w:rsidR="0006706A" w:rsidRPr="00E92D69" w:rsidRDefault="00462782" w:rsidP="008A750D">
      <w:pPr>
        <w:pStyle w:val="ListParagraph"/>
        <w:numPr>
          <w:ilvl w:val="2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/annexcloudv3fulfilmentprocess/src/com/annexcloud/actions/returns/AnnexCloudReturnOrderAction.java  </w:t>
      </w:r>
    </w:p>
    <w:p w14:paraId="30CC0E2D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Need to add the bean for Class in order-process-spring.xml File.  </w:t>
      </w:r>
    </w:p>
    <w:p w14:paraId="1F488F65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Qualified Path: </w:t>
      </w:r>
    </w:p>
    <w:p w14:paraId="3DB1CE43" w14:textId="77777777" w:rsidR="0006706A" w:rsidRPr="00E92D69" w:rsidRDefault="00462782" w:rsidP="008A750D">
      <w:pPr>
        <w:pStyle w:val="ListParagraph"/>
        <w:numPr>
          <w:ilvl w:val="2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/annexcloudv3fulfilmentprocess/resources/annexcloudv3fulfilmentprocess/process/orderprocessspring.xml  </w:t>
      </w:r>
    </w:p>
    <w:p w14:paraId="6942BF7F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Then create action bean for the same in annexcloud-order-process.xml</w:t>
      </w:r>
    </w:p>
    <w:p w14:paraId="40B95F33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Qualified Path: </w:t>
      </w:r>
    </w:p>
    <w:p w14:paraId="22860F3B" w14:textId="77777777" w:rsidR="0006706A" w:rsidRPr="00E92D69" w:rsidRDefault="00462782" w:rsidP="008A750D">
      <w:pPr>
        <w:pStyle w:val="ListParagraph"/>
        <w:numPr>
          <w:ilvl w:val="2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>/annexcloudv3fulfilmentprocess/resources/annexcloudv3fulfilmentprocess/process/annexcloudorder-process.xml.  </w:t>
      </w:r>
    </w:p>
    <w:p w14:paraId="0C030CE6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E92D69">
        <w:rPr>
          <w:rFonts w:asciiTheme="minorHAnsi" w:eastAsia="Times New Roman" w:hAnsiTheme="minorHAnsi" w:cs="Arial"/>
          <w:sz w:val="24"/>
          <w:szCs w:val="24"/>
        </w:rPr>
        <w:t xml:space="preserve">In action bean for </w:t>
      </w:r>
      <w:proofErr w:type="spellStart"/>
      <w:r w:rsidRPr="00E92D69">
        <w:rPr>
          <w:rFonts w:asciiTheme="minorHAnsi" w:eastAsia="Times New Roman" w:hAnsiTheme="minorHAnsi" w:cs="Arial"/>
          <w:sz w:val="24"/>
          <w:szCs w:val="24"/>
        </w:rPr>
        <w:t>Transition.OK</w:t>
      </w:r>
      <w:proofErr w:type="spellEnd"/>
      <w:r w:rsidRPr="00E92D69">
        <w:rPr>
          <w:rFonts w:asciiTheme="minorHAnsi" w:eastAsia="Times New Roman" w:hAnsiTheme="minorHAnsi" w:cs="Arial"/>
          <w:sz w:val="24"/>
          <w:szCs w:val="24"/>
        </w:rPr>
        <w:t xml:space="preserve">, go to </w:t>
      </w:r>
      <w:proofErr w:type="spellStart"/>
      <w:r w:rsidRPr="00E92D69">
        <w:rPr>
          <w:rFonts w:asciiTheme="minorHAnsi" w:eastAsia="Times New Roman" w:hAnsiTheme="minorHAnsi" w:cs="Arial"/>
          <w:sz w:val="24"/>
          <w:szCs w:val="24"/>
        </w:rPr>
        <w:t>transactionReviewStatus</w:t>
      </w:r>
      <w:proofErr w:type="spellEnd"/>
      <w:r w:rsidRPr="00E92D69">
        <w:rPr>
          <w:rFonts w:asciiTheme="minorHAnsi" w:eastAsia="Times New Roman" w:hAnsiTheme="minorHAnsi" w:cs="Arial"/>
          <w:sz w:val="24"/>
          <w:szCs w:val="24"/>
        </w:rPr>
        <w:t>.  </w:t>
      </w:r>
    </w:p>
    <w:p w14:paraId="6C128B73" w14:textId="77777777" w:rsidR="0006706A" w:rsidRPr="00E92D69" w:rsidRDefault="00462782" w:rsidP="008A750D">
      <w:pPr>
        <w:pStyle w:val="ListParagraph"/>
        <w:numPr>
          <w:ilvl w:val="0"/>
          <w:numId w:val="19"/>
        </w:numPr>
        <w:suppressAutoHyphens w:val="0"/>
        <w:spacing w:before="120" w:after="120" w:line="240" w:lineRule="auto"/>
        <w:contextualSpacing w:val="0"/>
        <w:jc w:val="both"/>
        <w:rPr>
          <w:rFonts w:asciiTheme="minorHAnsi" w:eastAsia="Times New Roman" w:hAnsiTheme="minorHAnsi" w:cs="Arial"/>
          <w:sz w:val="24"/>
          <w:szCs w:val="24"/>
        </w:rPr>
      </w:pPr>
      <w:proofErr w:type="spellStart"/>
      <w:r w:rsidRPr="00E92D69">
        <w:rPr>
          <w:rFonts w:asciiTheme="minorHAnsi" w:eastAsia="Times New Roman" w:hAnsiTheme="minorHAnsi" w:cs="Arial"/>
          <w:sz w:val="24"/>
          <w:szCs w:val="24"/>
        </w:rPr>
        <w:t>Transition.NOK</w:t>
      </w:r>
      <w:proofErr w:type="spellEnd"/>
      <w:r w:rsidRPr="00E92D69">
        <w:rPr>
          <w:rFonts w:asciiTheme="minorHAnsi" w:eastAsia="Times New Roman" w:hAnsiTheme="minorHAnsi" w:cs="Arial"/>
          <w:sz w:val="24"/>
          <w:szCs w:val="24"/>
        </w:rPr>
        <w:t xml:space="preserve"> goes to error.</w:t>
      </w:r>
    </w:p>
    <w:p w14:paraId="1E7CA7F3" w14:textId="77777777" w:rsidR="0006706A" w:rsidRDefault="0006706A">
      <w:pPr>
        <w:suppressAutoHyphens w:val="0"/>
        <w:spacing w:after="0" w:line="360" w:lineRule="auto"/>
        <w:jc w:val="both"/>
        <w:rPr>
          <w:rFonts w:ascii="Arial" w:eastAsia="Times New Roman" w:hAnsi="Arial" w:cs="Arial"/>
        </w:rPr>
      </w:pPr>
    </w:p>
    <w:p w14:paraId="2F43E1C8" w14:textId="77777777" w:rsidR="0006706A" w:rsidRDefault="0006706A">
      <w:pPr>
        <w:suppressAutoHyphens w:val="0"/>
        <w:spacing w:after="0" w:line="360" w:lineRule="auto"/>
        <w:jc w:val="both"/>
        <w:rPr>
          <w:rFonts w:ascii="Arial" w:eastAsia="Times New Roman" w:hAnsi="Arial" w:cs="Arial"/>
        </w:rPr>
      </w:pPr>
    </w:p>
    <w:p w14:paraId="3D0A8865" w14:textId="77777777" w:rsidR="0006706A" w:rsidRDefault="0006706A">
      <w:pPr>
        <w:suppressAutoHyphens w:val="0"/>
        <w:spacing w:after="0" w:line="360" w:lineRule="auto"/>
        <w:jc w:val="both"/>
        <w:rPr>
          <w:rFonts w:ascii="Arial" w:eastAsia="Times New Roman" w:hAnsi="Arial" w:cs="Arial"/>
        </w:rPr>
      </w:pPr>
    </w:p>
    <w:p w14:paraId="581F4E80" w14:textId="77777777" w:rsidR="0006706A" w:rsidRDefault="0006706A">
      <w:pPr>
        <w:suppressAutoHyphens w:val="0"/>
        <w:spacing w:after="0" w:line="360" w:lineRule="auto"/>
        <w:jc w:val="both"/>
        <w:rPr>
          <w:rFonts w:ascii="Arial" w:eastAsia="Times New Roman" w:hAnsi="Arial" w:cs="Arial"/>
        </w:rPr>
      </w:pPr>
    </w:p>
    <w:p w14:paraId="4E8A0C49" w14:textId="77777777" w:rsidR="005A11A7" w:rsidRPr="00413DD5" w:rsidRDefault="005A11A7" w:rsidP="000F55D5">
      <w:pPr>
        <w:pStyle w:val="NormalWeb"/>
        <w:spacing w:before="0" w:beforeAutospacing="0" w:after="0" w:afterAutospacing="0" w:line="360" w:lineRule="auto"/>
        <w:ind w:left="360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sectPr w:rsidR="005A11A7" w:rsidRPr="00413DD5" w:rsidSect="0006706A">
      <w:footerReference w:type="default" r:id="rId39"/>
      <w:pgSz w:w="12240" w:h="15840"/>
      <w:pgMar w:top="1350" w:right="1440" w:bottom="1440" w:left="1440" w:header="284" w:footer="432" w:gutter="0"/>
      <w:pgNumType w:start="1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01C73" w14:textId="77777777" w:rsidR="004174FC" w:rsidRDefault="004174FC">
      <w:pPr>
        <w:spacing w:line="240" w:lineRule="auto"/>
      </w:pPr>
      <w:r>
        <w:separator/>
      </w:r>
    </w:p>
  </w:endnote>
  <w:endnote w:type="continuationSeparator" w:id="0">
    <w:p w14:paraId="4DC1D59A" w14:textId="77777777" w:rsidR="004174FC" w:rsidRDefault="004174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Courier New"/>
    <w:charset w:val="00"/>
    <w:family w:val="auto"/>
    <w:pitch w:val="default"/>
    <w:sig w:usb0="00000000" w:usb1="00000000" w:usb2="00000000" w:usb3="00000000" w:csb0="000001BF" w:csb1="00000000"/>
  </w:font>
  <w:font w:name="Lohit Devanagari">
    <w:altName w:val="Times New Roman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WenQuanYi Zen Hei Sharp">
    <w:altName w:val="Segoe Print"/>
    <w:charset w:val="00"/>
    <w:family w:val="roman"/>
    <w:pitch w:val="default"/>
  </w:font>
  <w:font w:name="Liberation Serif">
    <w:altName w:val="Times New Roman"/>
    <w:charset w:val="00"/>
    <w:family w:val="roman"/>
    <w:pitch w:val="default"/>
    <w:sig w:usb0="00000000" w:usb1="00000000" w:usb2="00000021" w:usb3="00000000" w:csb0="000001BF" w:csb1="00000000"/>
  </w:font>
  <w:font w:name="DejaVu Sans">
    <w:altName w:val="Segoe Print"/>
    <w:charset w:val="00"/>
    <w:family w:val="swiss"/>
    <w:pitch w:val="default"/>
    <w:sig w:usb0="00000000" w:usb1="00000000" w:usb2="0A246029" w:usb3="00000000" w:csb0="000001FF" w:csb1="00000000"/>
  </w:font>
  <w:font w:name="Lohit Hindi">
    <w:altName w:val="Segoe Print"/>
    <w:charset w:val="00"/>
    <w:family w:val="roman"/>
    <w:pitch w:val="default"/>
  </w:font>
  <w:font w:name="Alte DIN 1451 Mittelschrift">
    <w:altName w:val="Trebuchet MS"/>
    <w:charset w:val="00"/>
    <w:family w:val="auto"/>
    <w:pitch w:val="default"/>
    <w:sig w:usb0="00000000" w:usb1="00000000" w:usb2="00000000" w:usb3="00000000" w:csb0="00000001" w:csb1="00000000"/>
  </w:font>
  <w:font w:name="Open Sans Light">
    <w:altName w:val="Segoe UI Semilight"/>
    <w:charset w:val="00"/>
    <w:family w:val="swiss"/>
    <w:pitch w:val="variable"/>
    <w:sig w:usb0="E00002EF" w:usb1="4000205B" w:usb2="00000028" w:usb3="00000000" w:csb0="0000019F" w:csb1="00000000"/>
  </w:font>
  <w:font w:name="Courier">
    <w:altName w:val="Courier New"/>
    <w:panose1 w:val="02070409020205020404"/>
    <w:charset w:val="00"/>
    <w:family w:val="modern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AE2D" w14:textId="77777777" w:rsidR="006E2652" w:rsidRDefault="006E2652">
    <w:pPr>
      <w:pStyle w:val="Footer"/>
      <w:jc w:val="center"/>
      <w:rPr>
        <w:rFonts w:ascii="Open Sans Light" w:hAnsi="Open Sans Light"/>
        <w:color w:val="595959" w:themeColor="text1" w:themeTint="A6"/>
        <w:sz w:val="16"/>
        <w:szCs w:val="16"/>
      </w:rPr>
    </w:pPr>
    <w:r>
      <w:rPr>
        <w:rFonts w:ascii="Open Sans Light" w:hAnsi="Open Sans Light"/>
        <w:color w:val="595959" w:themeColor="text1" w:themeTint="A6"/>
        <w:sz w:val="16"/>
        <w:szCs w:val="16"/>
      </w:rPr>
      <w:t xml:space="preserve">Copyright Social Annex d/b/a Annex Cloud 2020. Conﬁdential. </w:t>
    </w:r>
  </w:p>
  <w:p w14:paraId="130F98D7" w14:textId="77777777" w:rsidR="006E2652" w:rsidRDefault="006E2652">
    <w:pPr>
      <w:pStyle w:val="Footer"/>
      <w:jc w:val="center"/>
    </w:pPr>
    <w:r>
      <w:rPr>
        <w:rFonts w:ascii="Open Sans Light" w:hAnsi="Open Sans Light"/>
        <w:color w:val="595959" w:themeColor="text1" w:themeTint="A6"/>
        <w:sz w:val="16"/>
        <w:szCs w:val="16"/>
      </w:rPr>
      <w:t>www.annexclou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9478624"/>
    </w:sdtPr>
    <w:sdtEndPr/>
    <w:sdtContent>
      <w:p w14:paraId="0A705E6A" w14:textId="77777777" w:rsidR="006E2652" w:rsidRDefault="006E2652">
        <w:pPr>
          <w:pStyle w:val="Footer"/>
          <w:jc w:val="center"/>
          <w:rPr>
            <w:rFonts w:ascii="Open Sans Light" w:hAnsi="Open Sans Light"/>
            <w:color w:val="595959" w:themeColor="text1" w:themeTint="A6"/>
            <w:sz w:val="16"/>
            <w:szCs w:val="16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Copyright Social Annex d/b/a Annex Cloud 2020. Conﬁdential. </w:t>
        </w:r>
      </w:p>
      <w:p w14:paraId="13E2B22C" w14:textId="77777777" w:rsidR="006E2652" w:rsidRDefault="006E2652">
        <w:pPr>
          <w:spacing w:after="0"/>
          <w:ind w:right="-160"/>
          <w:jc w:val="center"/>
          <w:rPr>
            <w:b/>
            <w:color w:val="DE6354"/>
            <w:sz w:val="18"/>
            <w:szCs w:val="18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www.annexcloud.com</w:t>
        </w:r>
      </w:p>
      <w:p w14:paraId="7AD9F528" w14:textId="77777777" w:rsidR="006E2652" w:rsidRDefault="00283F4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6E2652">
          <w:instrText xml:space="preserve"> PAGE   \* MERGEFORMAT </w:instrText>
        </w:r>
        <w:r>
          <w:fldChar w:fldCharType="separate"/>
        </w:r>
        <w:r w:rsidR="00B03568" w:rsidRPr="00B03568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 w:rsidR="006E2652">
          <w:rPr>
            <w:b/>
            <w:bCs/>
          </w:rPr>
          <w:t xml:space="preserve"> | </w:t>
        </w:r>
        <w:r w:rsidR="006E2652">
          <w:rPr>
            <w:color w:val="808080" w:themeColor="background1" w:themeShade="80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484F9" w14:textId="77777777" w:rsidR="004174FC" w:rsidRDefault="004174FC">
      <w:pPr>
        <w:spacing w:after="0" w:line="240" w:lineRule="auto"/>
      </w:pPr>
      <w:r>
        <w:separator/>
      </w:r>
    </w:p>
  </w:footnote>
  <w:footnote w:type="continuationSeparator" w:id="0">
    <w:p w14:paraId="714B29C3" w14:textId="77777777" w:rsidR="004174FC" w:rsidRDefault="00417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3F649" w14:textId="093ECEF0" w:rsidR="006E2652" w:rsidRDefault="00885DC4">
    <w:pPr>
      <w:pStyle w:val="Header"/>
      <w:jc w:val="center"/>
      <w:rPr>
        <w:sz w:val="16"/>
        <w:szCs w:val="16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49B5D6" wp14:editId="66529584">
              <wp:simplePos x="0" y="0"/>
              <wp:positionH relativeFrom="page">
                <wp:align>right</wp:align>
              </wp:positionH>
              <wp:positionV relativeFrom="paragraph">
                <wp:posOffset>499745</wp:posOffset>
              </wp:positionV>
              <wp:extent cx="7772400" cy="66675"/>
              <wp:effectExtent l="0" t="0" r="0" b="1905"/>
              <wp:wrapNone/>
              <wp:docPr id="7" name="Rectangle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66675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485CEE" w14:textId="77777777" w:rsidR="006E2652" w:rsidRDefault="006E265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49B5D6" id="Rectangle 86" o:spid="_x0000_s1027" style="position:absolute;left:0;text-align:left;margin-left:560.8pt;margin-top:39.35pt;width:612pt;height:5.25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" fillcolor="black [3213]" stroked="f" strokeweight=".5pt">
              <v:textbox>
                <w:txbxContent>
                  <w:p w14:paraId="69485CEE" w14:textId="77777777" w:rsidR="006E2652" w:rsidRDefault="006E2652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D1A47D" wp14:editId="12E1BE6C">
              <wp:simplePos x="0" y="0"/>
              <wp:positionH relativeFrom="column">
                <wp:posOffset>0</wp:posOffset>
              </wp:positionH>
              <wp:positionV relativeFrom="paragraph">
                <wp:posOffset>-52598955</wp:posOffset>
              </wp:positionV>
              <wp:extent cx="7772400" cy="986790"/>
              <wp:effectExtent l="0" t="0" r="0" b="41910"/>
              <wp:wrapNone/>
              <wp:docPr id="26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86790"/>
                      </a:xfrm>
                      <a:prstGeom prst="rect">
                        <a:avLst/>
                      </a:prstGeom>
                      <a:solidFill>
                        <a:srgbClr val="702542"/>
                      </a:solidFill>
                      <a:ln w="9525">
                        <a:solidFill>
                          <a:srgbClr val="4F94D2">
                            <a:lumMod val="95000"/>
                            <a:lumOff val="0"/>
                          </a:srgbClr>
                        </a:solidFill>
                        <a:miter lim="800000"/>
                      </a:ln>
                      <a:effectLst>
                        <a:outerShdw dist="23000" dir="5400000" rotWithShape="0">
                          <a:srgbClr val="808080">
                            <a:alpha val="34999"/>
                          </a:srgbClr>
                        </a:outerShdw>
                      </a:effectLst>
                    </wps:spPr>
                    <wps:txbx>
                      <w:txbxContent>
                        <w:p w14:paraId="6E64CE15" w14:textId="77777777" w:rsidR="006E2652" w:rsidRDefault="006E2652">
                          <w:pPr>
                            <w:pStyle w:val="Footer"/>
                            <w:jc w:val="right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</w:p>
                        <w:p w14:paraId="2C42F64A" w14:textId="77777777" w:rsidR="006E2652" w:rsidRDefault="006E2652">
                          <w:pPr>
                            <w:jc w:val="center"/>
                            <w:rPr>
                              <w:color w:val="E9AB9F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Copyright Social Annex 2015. Confidential</w:t>
                          </w:r>
                        </w:p>
                        <w:p w14:paraId="1FEF35B3" w14:textId="77777777" w:rsidR="006E2652" w:rsidRDefault="006E2652">
                          <w:pPr>
                            <w:jc w:val="center"/>
                            <w:rPr>
                              <w:color w:val="DE6354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5301 Beethoven St. #260, Los Angeles, CA 9006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1-866-802-880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www.socialannex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D1A47D" id="Rectangle 26" o:spid="_x0000_s1028" style="position:absolute;left:0;text-align:left;margin-left:0;margin-top:-4141.65pt;width:612pt;height:7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" fillcolor="#702542" strokecolor="#438dcf">
              <v:shadow on="t" opacity="22936f" origin=",.5" offset="0,.63889mm"/>
              <v:textbox>
                <w:txbxContent>
                  <w:p w14:paraId="6E64CE15" w14:textId="77777777" w:rsidR="006E2652" w:rsidRDefault="006E2652">
                    <w:pPr>
                      <w:pStyle w:val="Footer"/>
                      <w:jc w:val="right"/>
                      <w:rPr>
                        <w:rStyle w:val="PageNumber"/>
                        <w:sz w:val="16"/>
                        <w:szCs w:val="16"/>
                      </w:rPr>
                    </w:pPr>
                  </w:p>
                  <w:p w14:paraId="2C42F64A" w14:textId="77777777" w:rsidR="006E2652" w:rsidRDefault="006E2652">
                    <w:pPr>
                      <w:jc w:val="center"/>
                      <w:rPr>
                        <w:color w:val="E9AB9F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Copyright Social Annex 2015. Confidential</w:t>
                    </w:r>
                  </w:p>
                  <w:p w14:paraId="1FEF35B3" w14:textId="77777777" w:rsidR="006E2652" w:rsidRDefault="006E2652">
                    <w:pPr>
                      <w:jc w:val="center"/>
                      <w:rPr>
                        <w:color w:val="DE6354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5301 Beethoven St. #260, Los Angeles, CA 9006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1-866-802-880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www.socialannex.com</w:t>
                    </w:r>
                  </w:p>
                </w:txbxContent>
              </v:textbox>
            </v:rect>
          </w:pict>
        </mc:Fallback>
      </mc:AlternateContent>
    </w:r>
    <w:r w:rsidR="006E2652">
      <w:rPr>
        <w:noProof/>
        <w:lang w:val="en-US" w:eastAsia="en-US"/>
      </w:rPr>
      <w:drawing>
        <wp:inline distT="0" distB="0" distL="0" distR="0" wp14:anchorId="5AA02FC4" wp14:editId="4E5562AC">
          <wp:extent cx="2276475" cy="371475"/>
          <wp:effectExtent l="0" t="0" r="9525" b="9525"/>
          <wp:docPr id="12" name="Picture 12" descr="http://www.annexcloud.com/Annexclou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http://www.annexcloud.com/Annexcloud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76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C8BFC4D" w14:textId="77777777" w:rsidR="006E2652" w:rsidRDefault="006E2652">
    <w:pPr>
      <w:pStyle w:val="Header"/>
      <w:jc w:val="center"/>
      <w:rPr>
        <w:sz w:val="16"/>
        <w:szCs w:val="16"/>
      </w:rPr>
    </w:pPr>
  </w:p>
  <w:p w14:paraId="615AEF23" w14:textId="77777777" w:rsidR="006E2652" w:rsidRDefault="006E2652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2CB96D6"/>
    <w:multiLevelType w:val="singleLevel"/>
    <w:tmpl w:val="F2CB96D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6"/>
        <w:szCs w:val="16"/>
      </w:rPr>
    </w:lvl>
  </w:abstractNum>
  <w:abstractNum w:abstractNumId="1" w15:restartNumberingAfterBreak="0">
    <w:nsid w:val="015D6A9F"/>
    <w:multiLevelType w:val="multilevel"/>
    <w:tmpl w:val="015D6A9F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C62B5"/>
    <w:multiLevelType w:val="multilevel"/>
    <w:tmpl w:val="0D6E986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874A4"/>
    <w:multiLevelType w:val="multilevel"/>
    <w:tmpl w:val="268874A4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85209"/>
    <w:multiLevelType w:val="hybridMultilevel"/>
    <w:tmpl w:val="C27699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21ACC"/>
    <w:multiLevelType w:val="multilevel"/>
    <w:tmpl w:val="29D21AC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82353"/>
    <w:multiLevelType w:val="multilevel"/>
    <w:tmpl w:val="CE669DE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E51B6"/>
    <w:multiLevelType w:val="multilevel"/>
    <w:tmpl w:val="327E51B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911BA4"/>
    <w:multiLevelType w:val="hybridMultilevel"/>
    <w:tmpl w:val="457C1DC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55B18"/>
    <w:multiLevelType w:val="multilevel"/>
    <w:tmpl w:val="E3688D8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01FAD"/>
    <w:multiLevelType w:val="multilevel"/>
    <w:tmpl w:val="3B601F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74C7C"/>
    <w:multiLevelType w:val="multilevel"/>
    <w:tmpl w:val="F32C841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23ED3"/>
    <w:multiLevelType w:val="multilevel"/>
    <w:tmpl w:val="41423ED3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44287D93"/>
    <w:multiLevelType w:val="multilevel"/>
    <w:tmpl w:val="44287D93"/>
    <w:lvl w:ilvl="0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452864FD"/>
    <w:multiLevelType w:val="multilevel"/>
    <w:tmpl w:val="452864FD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13760"/>
    <w:multiLevelType w:val="hybridMultilevel"/>
    <w:tmpl w:val="478636F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505DE"/>
    <w:multiLevelType w:val="hybridMultilevel"/>
    <w:tmpl w:val="679E87E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51A67"/>
    <w:multiLevelType w:val="multilevel"/>
    <w:tmpl w:val="58451A67"/>
    <w:lvl w:ilvl="0">
      <w:start w:val="1"/>
      <w:numFmt w:val="bullet"/>
      <w:lvlText w:val=""/>
      <w:lvlJc w:val="left"/>
      <w:pPr>
        <w:ind w:left="116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8" w15:restartNumberingAfterBreak="0">
    <w:nsid w:val="674349B2"/>
    <w:multiLevelType w:val="multilevel"/>
    <w:tmpl w:val="674349B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04788"/>
    <w:multiLevelType w:val="multilevel"/>
    <w:tmpl w:val="FB4074F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23DE6"/>
    <w:multiLevelType w:val="multilevel"/>
    <w:tmpl w:val="C84CB17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2"/>
  </w:num>
  <w:num w:numId="5">
    <w:abstractNumId w:val="13"/>
  </w:num>
  <w:num w:numId="6">
    <w:abstractNumId w:val="0"/>
  </w:num>
  <w:num w:numId="7">
    <w:abstractNumId w:val="1"/>
  </w:num>
  <w:num w:numId="8">
    <w:abstractNumId w:val="7"/>
  </w:num>
  <w:num w:numId="9">
    <w:abstractNumId w:val="18"/>
  </w:num>
  <w:num w:numId="10">
    <w:abstractNumId w:val="5"/>
  </w:num>
  <w:num w:numId="11">
    <w:abstractNumId w:val="3"/>
  </w:num>
  <w:num w:numId="12">
    <w:abstractNumId w:val="17"/>
  </w:num>
  <w:num w:numId="13">
    <w:abstractNumId w:val="4"/>
  </w:num>
  <w:num w:numId="14">
    <w:abstractNumId w:val="6"/>
  </w:num>
  <w:num w:numId="15">
    <w:abstractNumId w:val="11"/>
  </w:num>
  <w:num w:numId="16">
    <w:abstractNumId w:val="20"/>
  </w:num>
  <w:num w:numId="17">
    <w:abstractNumId w:val="15"/>
  </w:num>
  <w:num w:numId="18">
    <w:abstractNumId w:val="8"/>
  </w:num>
  <w:num w:numId="19">
    <w:abstractNumId w:val="16"/>
  </w:num>
  <w:num w:numId="20">
    <w:abstractNumId w:val="19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AwNzczMjQyMje0sDRW0lEKTi0uzszPAykwt6gFAL/H700tAAAA"/>
  </w:docVars>
  <w:rsids>
    <w:rsidRoot w:val="00B337A5"/>
    <w:rsid w:val="000021D8"/>
    <w:rsid w:val="0000273F"/>
    <w:rsid w:val="00005EE5"/>
    <w:rsid w:val="00011782"/>
    <w:rsid w:val="00011B46"/>
    <w:rsid w:val="00011C49"/>
    <w:rsid w:val="00014534"/>
    <w:rsid w:val="00016A9D"/>
    <w:rsid w:val="00017314"/>
    <w:rsid w:val="000207FC"/>
    <w:rsid w:val="00027BE7"/>
    <w:rsid w:val="00030223"/>
    <w:rsid w:val="00033405"/>
    <w:rsid w:val="00034C1B"/>
    <w:rsid w:val="000359E5"/>
    <w:rsid w:val="00035FF6"/>
    <w:rsid w:val="000408CD"/>
    <w:rsid w:val="000436B8"/>
    <w:rsid w:val="000445C4"/>
    <w:rsid w:val="00045C18"/>
    <w:rsid w:val="00047E0F"/>
    <w:rsid w:val="00055745"/>
    <w:rsid w:val="00056A81"/>
    <w:rsid w:val="0006706A"/>
    <w:rsid w:val="00070B72"/>
    <w:rsid w:val="000713D2"/>
    <w:rsid w:val="00072215"/>
    <w:rsid w:val="00073CD4"/>
    <w:rsid w:val="000767F9"/>
    <w:rsid w:val="00076E1F"/>
    <w:rsid w:val="0008055C"/>
    <w:rsid w:val="00081367"/>
    <w:rsid w:val="000841E5"/>
    <w:rsid w:val="000864B5"/>
    <w:rsid w:val="00096101"/>
    <w:rsid w:val="000A06A6"/>
    <w:rsid w:val="000A1109"/>
    <w:rsid w:val="000A1132"/>
    <w:rsid w:val="000A2359"/>
    <w:rsid w:val="000A4C48"/>
    <w:rsid w:val="000A6337"/>
    <w:rsid w:val="000B7196"/>
    <w:rsid w:val="000B71E8"/>
    <w:rsid w:val="000C5415"/>
    <w:rsid w:val="000D1F0B"/>
    <w:rsid w:val="000D33E5"/>
    <w:rsid w:val="000D6485"/>
    <w:rsid w:val="000D6896"/>
    <w:rsid w:val="000E1AC3"/>
    <w:rsid w:val="000E3595"/>
    <w:rsid w:val="000F4122"/>
    <w:rsid w:val="000F55D5"/>
    <w:rsid w:val="000F7E8F"/>
    <w:rsid w:val="00106EC0"/>
    <w:rsid w:val="00112067"/>
    <w:rsid w:val="0011542D"/>
    <w:rsid w:val="001260D8"/>
    <w:rsid w:val="001262E7"/>
    <w:rsid w:val="00126A8C"/>
    <w:rsid w:val="00130ADC"/>
    <w:rsid w:val="00130B37"/>
    <w:rsid w:val="001314A8"/>
    <w:rsid w:val="00141CCA"/>
    <w:rsid w:val="001433DB"/>
    <w:rsid w:val="00154D80"/>
    <w:rsid w:val="0015778D"/>
    <w:rsid w:val="0016234F"/>
    <w:rsid w:val="00163C74"/>
    <w:rsid w:val="00164946"/>
    <w:rsid w:val="00165F0A"/>
    <w:rsid w:val="00176C1B"/>
    <w:rsid w:val="00180668"/>
    <w:rsid w:val="001839F4"/>
    <w:rsid w:val="001840F3"/>
    <w:rsid w:val="001856A1"/>
    <w:rsid w:val="001873BD"/>
    <w:rsid w:val="00187C07"/>
    <w:rsid w:val="001A0212"/>
    <w:rsid w:val="001A0E41"/>
    <w:rsid w:val="001A1B4C"/>
    <w:rsid w:val="001B19BB"/>
    <w:rsid w:val="001C04B9"/>
    <w:rsid w:val="001C1BEF"/>
    <w:rsid w:val="001C452A"/>
    <w:rsid w:val="001C6532"/>
    <w:rsid w:val="001C6703"/>
    <w:rsid w:val="001D0755"/>
    <w:rsid w:val="001D129F"/>
    <w:rsid w:val="001D1BCD"/>
    <w:rsid w:val="001D56ED"/>
    <w:rsid w:val="001D77DE"/>
    <w:rsid w:val="001E290A"/>
    <w:rsid w:val="001E4DFE"/>
    <w:rsid w:val="001E7024"/>
    <w:rsid w:val="001F26D1"/>
    <w:rsid w:val="001F3E84"/>
    <w:rsid w:val="001F71C7"/>
    <w:rsid w:val="002014B4"/>
    <w:rsid w:val="00202719"/>
    <w:rsid w:val="0020574A"/>
    <w:rsid w:val="00211622"/>
    <w:rsid w:val="00212039"/>
    <w:rsid w:val="00212529"/>
    <w:rsid w:val="00220413"/>
    <w:rsid w:val="00220476"/>
    <w:rsid w:val="00222703"/>
    <w:rsid w:val="00222E29"/>
    <w:rsid w:val="0023320E"/>
    <w:rsid w:val="0023474E"/>
    <w:rsid w:val="0023551E"/>
    <w:rsid w:val="00235C06"/>
    <w:rsid w:val="0023661C"/>
    <w:rsid w:val="00242811"/>
    <w:rsid w:val="002435D1"/>
    <w:rsid w:val="00251F5F"/>
    <w:rsid w:val="00252613"/>
    <w:rsid w:val="002625DF"/>
    <w:rsid w:val="002679C9"/>
    <w:rsid w:val="002716E2"/>
    <w:rsid w:val="00271E18"/>
    <w:rsid w:val="002726B3"/>
    <w:rsid w:val="00272860"/>
    <w:rsid w:val="00277656"/>
    <w:rsid w:val="002808FC"/>
    <w:rsid w:val="00283F4E"/>
    <w:rsid w:val="002841E0"/>
    <w:rsid w:val="0028673A"/>
    <w:rsid w:val="0029131D"/>
    <w:rsid w:val="002928F9"/>
    <w:rsid w:val="002B212D"/>
    <w:rsid w:val="002B369D"/>
    <w:rsid w:val="002B606B"/>
    <w:rsid w:val="002C02F6"/>
    <w:rsid w:val="002C0B28"/>
    <w:rsid w:val="002C28D1"/>
    <w:rsid w:val="002C54E8"/>
    <w:rsid w:val="002C5B1B"/>
    <w:rsid w:val="002D70E4"/>
    <w:rsid w:val="002E722A"/>
    <w:rsid w:val="002F0848"/>
    <w:rsid w:val="002F0ED3"/>
    <w:rsid w:val="002F38B8"/>
    <w:rsid w:val="002F65DC"/>
    <w:rsid w:val="00302A2F"/>
    <w:rsid w:val="0031123F"/>
    <w:rsid w:val="00321106"/>
    <w:rsid w:val="00321625"/>
    <w:rsid w:val="003234A9"/>
    <w:rsid w:val="00326438"/>
    <w:rsid w:val="00333F6C"/>
    <w:rsid w:val="00340510"/>
    <w:rsid w:val="00341496"/>
    <w:rsid w:val="00341E40"/>
    <w:rsid w:val="003505A7"/>
    <w:rsid w:val="0035229A"/>
    <w:rsid w:val="003609A4"/>
    <w:rsid w:val="00361042"/>
    <w:rsid w:val="0036361C"/>
    <w:rsid w:val="00365770"/>
    <w:rsid w:val="003761F2"/>
    <w:rsid w:val="00380C2A"/>
    <w:rsid w:val="00380E22"/>
    <w:rsid w:val="00383054"/>
    <w:rsid w:val="003861E5"/>
    <w:rsid w:val="003866F9"/>
    <w:rsid w:val="00390B04"/>
    <w:rsid w:val="00393B8E"/>
    <w:rsid w:val="00396139"/>
    <w:rsid w:val="003A37ED"/>
    <w:rsid w:val="003A5161"/>
    <w:rsid w:val="003A657F"/>
    <w:rsid w:val="003B011F"/>
    <w:rsid w:val="003B1264"/>
    <w:rsid w:val="003C2D4F"/>
    <w:rsid w:val="003C7C44"/>
    <w:rsid w:val="003D1177"/>
    <w:rsid w:val="003D5099"/>
    <w:rsid w:val="003D538A"/>
    <w:rsid w:val="003D6B14"/>
    <w:rsid w:val="003D71DC"/>
    <w:rsid w:val="003E3EB7"/>
    <w:rsid w:val="003E5BDA"/>
    <w:rsid w:val="003F06DD"/>
    <w:rsid w:val="003F118A"/>
    <w:rsid w:val="003F185B"/>
    <w:rsid w:val="004001DA"/>
    <w:rsid w:val="00400DD7"/>
    <w:rsid w:val="00401CB7"/>
    <w:rsid w:val="00413DD5"/>
    <w:rsid w:val="00414107"/>
    <w:rsid w:val="004174FC"/>
    <w:rsid w:val="00425271"/>
    <w:rsid w:val="004255B1"/>
    <w:rsid w:val="00426856"/>
    <w:rsid w:val="0043074F"/>
    <w:rsid w:val="004325F3"/>
    <w:rsid w:val="00442EA2"/>
    <w:rsid w:val="00447FBD"/>
    <w:rsid w:val="004531F4"/>
    <w:rsid w:val="0046000A"/>
    <w:rsid w:val="00462325"/>
    <w:rsid w:val="00462782"/>
    <w:rsid w:val="0046734E"/>
    <w:rsid w:val="0047375E"/>
    <w:rsid w:val="00476E84"/>
    <w:rsid w:val="004770B4"/>
    <w:rsid w:val="004806FD"/>
    <w:rsid w:val="0048225A"/>
    <w:rsid w:val="00487B78"/>
    <w:rsid w:val="004913A1"/>
    <w:rsid w:val="0049590F"/>
    <w:rsid w:val="00496AE5"/>
    <w:rsid w:val="004B0F90"/>
    <w:rsid w:val="004B531F"/>
    <w:rsid w:val="004B64C3"/>
    <w:rsid w:val="004C0EDB"/>
    <w:rsid w:val="004C1531"/>
    <w:rsid w:val="004C184D"/>
    <w:rsid w:val="004D3A08"/>
    <w:rsid w:val="004D7C17"/>
    <w:rsid w:val="004E1BAF"/>
    <w:rsid w:val="004E6A6D"/>
    <w:rsid w:val="004F3AF3"/>
    <w:rsid w:val="004F6485"/>
    <w:rsid w:val="00505CC1"/>
    <w:rsid w:val="00507B45"/>
    <w:rsid w:val="00507FA2"/>
    <w:rsid w:val="005107F7"/>
    <w:rsid w:val="0052601A"/>
    <w:rsid w:val="005262B8"/>
    <w:rsid w:val="00526E62"/>
    <w:rsid w:val="005311C2"/>
    <w:rsid w:val="00534997"/>
    <w:rsid w:val="005364F2"/>
    <w:rsid w:val="00536909"/>
    <w:rsid w:val="00537FB2"/>
    <w:rsid w:val="005418CE"/>
    <w:rsid w:val="00542B87"/>
    <w:rsid w:val="005443D7"/>
    <w:rsid w:val="005451F3"/>
    <w:rsid w:val="00547263"/>
    <w:rsid w:val="0055015F"/>
    <w:rsid w:val="00551498"/>
    <w:rsid w:val="00557CA5"/>
    <w:rsid w:val="005605D0"/>
    <w:rsid w:val="00561A8C"/>
    <w:rsid w:val="00562409"/>
    <w:rsid w:val="005647E5"/>
    <w:rsid w:val="00565EAD"/>
    <w:rsid w:val="005666A9"/>
    <w:rsid w:val="00575058"/>
    <w:rsid w:val="00580443"/>
    <w:rsid w:val="00583483"/>
    <w:rsid w:val="00587B36"/>
    <w:rsid w:val="00590392"/>
    <w:rsid w:val="00590A25"/>
    <w:rsid w:val="00592EA2"/>
    <w:rsid w:val="0059437C"/>
    <w:rsid w:val="00594631"/>
    <w:rsid w:val="00596568"/>
    <w:rsid w:val="005969B5"/>
    <w:rsid w:val="0059769F"/>
    <w:rsid w:val="005A11A7"/>
    <w:rsid w:val="005A619E"/>
    <w:rsid w:val="005B20E7"/>
    <w:rsid w:val="005B506B"/>
    <w:rsid w:val="005B5DD7"/>
    <w:rsid w:val="005C0B4D"/>
    <w:rsid w:val="005C2F81"/>
    <w:rsid w:val="005C519C"/>
    <w:rsid w:val="005C5363"/>
    <w:rsid w:val="005C5676"/>
    <w:rsid w:val="005C5A1F"/>
    <w:rsid w:val="005C6884"/>
    <w:rsid w:val="005C6DD7"/>
    <w:rsid w:val="005D0701"/>
    <w:rsid w:val="005D0814"/>
    <w:rsid w:val="005D0A4F"/>
    <w:rsid w:val="005D6891"/>
    <w:rsid w:val="005E1B3F"/>
    <w:rsid w:val="005E377F"/>
    <w:rsid w:val="005E473E"/>
    <w:rsid w:val="006225F8"/>
    <w:rsid w:val="00622D54"/>
    <w:rsid w:val="006252CF"/>
    <w:rsid w:val="00631DA9"/>
    <w:rsid w:val="00633F65"/>
    <w:rsid w:val="006342E8"/>
    <w:rsid w:val="00635AF2"/>
    <w:rsid w:val="00641D98"/>
    <w:rsid w:val="00643AE6"/>
    <w:rsid w:val="006449B7"/>
    <w:rsid w:val="00645390"/>
    <w:rsid w:val="00651F27"/>
    <w:rsid w:val="006676B5"/>
    <w:rsid w:val="00667D41"/>
    <w:rsid w:val="006816EE"/>
    <w:rsid w:val="0069005F"/>
    <w:rsid w:val="00690589"/>
    <w:rsid w:val="006974A2"/>
    <w:rsid w:val="006A1CF6"/>
    <w:rsid w:val="006A5962"/>
    <w:rsid w:val="006A5E48"/>
    <w:rsid w:val="006B08B4"/>
    <w:rsid w:val="006C1C0C"/>
    <w:rsid w:val="006C66F1"/>
    <w:rsid w:val="006D47E3"/>
    <w:rsid w:val="006D7037"/>
    <w:rsid w:val="006E2652"/>
    <w:rsid w:val="006E2751"/>
    <w:rsid w:val="006E340B"/>
    <w:rsid w:val="006E563E"/>
    <w:rsid w:val="006E7DDA"/>
    <w:rsid w:val="006F3912"/>
    <w:rsid w:val="006F5BE7"/>
    <w:rsid w:val="00700F4E"/>
    <w:rsid w:val="00701987"/>
    <w:rsid w:val="007063D6"/>
    <w:rsid w:val="00706D5F"/>
    <w:rsid w:val="00711835"/>
    <w:rsid w:val="0071392A"/>
    <w:rsid w:val="00721F8D"/>
    <w:rsid w:val="00730C48"/>
    <w:rsid w:val="00730D92"/>
    <w:rsid w:val="00734690"/>
    <w:rsid w:val="00734834"/>
    <w:rsid w:val="00735DAE"/>
    <w:rsid w:val="00744A18"/>
    <w:rsid w:val="00750FA1"/>
    <w:rsid w:val="0075685B"/>
    <w:rsid w:val="007609D4"/>
    <w:rsid w:val="00762799"/>
    <w:rsid w:val="00765C25"/>
    <w:rsid w:val="007674CB"/>
    <w:rsid w:val="007679FD"/>
    <w:rsid w:val="0077347A"/>
    <w:rsid w:val="00773A6C"/>
    <w:rsid w:val="0077434B"/>
    <w:rsid w:val="00776709"/>
    <w:rsid w:val="007800BE"/>
    <w:rsid w:val="00784439"/>
    <w:rsid w:val="007900E7"/>
    <w:rsid w:val="00797E6A"/>
    <w:rsid w:val="007A1E5B"/>
    <w:rsid w:val="007A5990"/>
    <w:rsid w:val="007B2BB9"/>
    <w:rsid w:val="007B62DA"/>
    <w:rsid w:val="007B65C9"/>
    <w:rsid w:val="007D4C35"/>
    <w:rsid w:val="007E0319"/>
    <w:rsid w:val="007E0ACC"/>
    <w:rsid w:val="007E5A0B"/>
    <w:rsid w:val="007F6D32"/>
    <w:rsid w:val="008040CF"/>
    <w:rsid w:val="008045BD"/>
    <w:rsid w:val="008050C0"/>
    <w:rsid w:val="0080668F"/>
    <w:rsid w:val="00810424"/>
    <w:rsid w:val="00811638"/>
    <w:rsid w:val="00812787"/>
    <w:rsid w:val="008143DA"/>
    <w:rsid w:val="008153C2"/>
    <w:rsid w:val="00821DE5"/>
    <w:rsid w:val="00830F83"/>
    <w:rsid w:val="00833F75"/>
    <w:rsid w:val="00835F9E"/>
    <w:rsid w:val="008401CE"/>
    <w:rsid w:val="00845898"/>
    <w:rsid w:val="00846A7C"/>
    <w:rsid w:val="00847AA7"/>
    <w:rsid w:val="00853D31"/>
    <w:rsid w:val="00854AD1"/>
    <w:rsid w:val="00861F03"/>
    <w:rsid w:val="00862396"/>
    <w:rsid w:val="0086556B"/>
    <w:rsid w:val="00873379"/>
    <w:rsid w:val="0087529A"/>
    <w:rsid w:val="008756F3"/>
    <w:rsid w:val="00884218"/>
    <w:rsid w:val="00885DC4"/>
    <w:rsid w:val="008861A5"/>
    <w:rsid w:val="008A15DC"/>
    <w:rsid w:val="008A1CC6"/>
    <w:rsid w:val="008A205A"/>
    <w:rsid w:val="008A5380"/>
    <w:rsid w:val="008A6626"/>
    <w:rsid w:val="008A750D"/>
    <w:rsid w:val="008A7EE8"/>
    <w:rsid w:val="008B0267"/>
    <w:rsid w:val="008B10AC"/>
    <w:rsid w:val="008B15C0"/>
    <w:rsid w:val="008B37B1"/>
    <w:rsid w:val="008B3B44"/>
    <w:rsid w:val="008B6020"/>
    <w:rsid w:val="008C0EA2"/>
    <w:rsid w:val="008C3B8A"/>
    <w:rsid w:val="008D5E63"/>
    <w:rsid w:val="008D6022"/>
    <w:rsid w:val="008E0AF9"/>
    <w:rsid w:val="008E1DAF"/>
    <w:rsid w:val="008F7409"/>
    <w:rsid w:val="009046D7"/>
    <w:rsid w:val="00907046"/>
    <w:rsid w:val="009078FD"/>
    <w:rsid w:val="00915350"/>
    <w:rsid w:val="00916D2F"/>
    <w:rsid w:val="00923846"/>
    <w:rsid w:val="0093393F"/>
    <w:rsid w:val="0093782F"/>
    <w:rsid w:val="00940185"/>
    <w:rsid w:val="00941929"/>
    <w:rsid w:val="009441D0"/>
    <w:rsid w:val="009458C1"/>
    <w:rsid w:val="009467D4"/>
    <w:rsid w:val="00956075"/>
    <w:rsid w:val="00961195"/>
    <w:rsid w:val="00961A66"/>
    <w:rsid w:val="00962D43"/>
    <w:rsid w:val="009630CB"/>
    <w:rsid w:val="0096399D"/>
    <w:rsid w:val="00964FD4"/>
    <w:rsid w:val="00965E44"/>
    <w:rsid w:val="00967E50"/>
    <w:rsid w:val="0097126C"/>
    <w:rsid w:val="00972DED"/>
    <w:rsid w:val="00976A0E"/>
    <w:rsid w:val="009772FA"/>
    <w:rsid w:val="00977D81"/>
    <w:rsid w:val="0099240A"/>
    <w:rsid w:val="009942BA"/>
    <w:rsid w:val="009A1BCE"/>
    <w:rsid w:val="009A71EA"/>
    <w:rsid w:val="009B23E0"/>
    <w:rsid w:val="009B2BE2"/>
    <w:rsid w:val="009B3C10"/>
    <w:rsid w:val="009B6442"/>
    <w:rsid w:val="009B7BC2"/>
    <w:rsid w:val="009C2A27"/>
    <w:rsid w:val="009C44BF"/>
    <w:rsid w:val="009D3C5C"/>
    <w:rsid w:val="009D6EFE"/>
    <w:rsid w:val="009E22BC"/>
    <w:rsid w:val="009E2EBD"/>
    <w:rsid w:val="009E4F81"/>
    <w:rsid w:val="009F63DA"/>
    <w:rsid w:val="009F65EB"/>
    <w:rsid w:val="009F6EB2"/>
    <w:rsid w:val="00A03A1E"/>
    <w:rsid w:val="00A05B60"/>
    <w:rsid w:val="00A064D1"/>
    <w:rsid w:val="00A11B57"/>
    <w:rsid w:val="00A15379"/>
    <w:rsid w:val="00A26471"/>
    <w:rsid w:val="00A265BC"/>
    <w:rsid w:val="00A27AF6"/>
    <w:rsid w:val="00A30B0A"/>
    <w:rsid w:val="00A32143"/>
    <w:rsid w:val="00A33B28"/>
    <w:rsid w:val="00A419E9"/>
    <w:rsid w:val="00A44D86"/>
    <w:rsid w:val="00A5462D"/>
    <w:rsid w:val="00A569DA"/>
    <w:rsid w:val="00A56F6E"/>
    <w:rsid w:val="00A6467C"/>
    <w:rsid w:val="00A70268"/>
    <w:rsid w:val="00A704E4"/>
    <w:rsid w:val="00A72BC9"/>
    <w:rsid w:val="00A76CF6"/>
    <w:rsid w:val="00A775E3"/>
    <w:rsid w:val="00A82C14"/>
    <w:rsid w:val="00A82D45"/>
    <w:rsid w:val="00A873AB"/>
    <w:rsid w:val="00A90A39"/>
    <w:rsid w:val="00A91EDA"/>
    <w:rsid w:val="00A954D0"/>
    <w:rsid w:val="00A97131"/>
    <w:rsid w:val="00AA590A"/>
    <w:rsid w:val="00AB592B"/>
    <w:rsid w:val="00AC7928"/>
    <w:rsid w:val="00AD0D0F"/>
    <w:rsid w:val="00AD3CB8"/>
    <w:rsid w:val="00AD7AFF"/>
    <w:rsid w:val="00AE3000"/>
    <w:rsid w:val="00AE6743"/>
    <w:rsid w:val="00AF43FB"/>
    <w:rsid w:val="00AF4CF8"/>
    <w:rsid w:val="00B03568"/>
    <w:rsid w:val="00B04E0A"/>
    <w:rsid w:val="00B063E0"/>
    <w:rsid w:val="00B22BDC"/>
    <w:rsid w:val="00B24FE6"/>
    <w:rsid w:val="00B24FF2"/>
    <w:rsid w:val="00B301E8"/>
    <w:rsid w:val="00B31633"/>
    <w:rsid w:val="00B337A5"/>
    <w:rsid w:val="00B33C54"/>
    <w:rsid w:val="00B36E41"/>
    <w:rsid w:val="00B36F37"/>
    <w:rsid w:val="00B468C4"/>
    <w:rsid w:val="00B50F43"/>
    <w:rsid w:val="00B5384C"/>
    <w:rsid w:val="00B53E96"/>
    <w:rsid w:val="00B551BD"/>
    <w:rsid w:val="00B562D5"/>
    <w:rsid w:val="00B57416"/>
    <w:rsid w:val="00B60D46"/>
    <w:rsid w:val="00B6578D"/>
    <w:rsid w:val="00B74552"/>
    <w:rsid w:val="00B759A0"/>
    <w:rsid w:val="00B83E74"/>
    <w:rsid w:val="00B93AF1"/>
    <w:rsid w:val="00B94FDB"/>
    <w:rsid w:val="00B964F1"/>
    <w:rsid w:val="00B97D67"/>
    <w:rsid w:val="00BA10B1"/>
    <w:rsid w:val="00BA6DE0"/>
    <w:rsid w:val="00BB6547"/>
    <w:rsid w:val="00BC2BE7"/>
    <w:rsid w:val="00BC2C0D"/>
    <w:rsid w:val="00BD31C5"/>
    <w:rsid w:val="00BD6A25"/>
    <w:rsid w:val="00BE0C99"/>
    <w:rsid w:val="00BE599F"/>
    <w:rsid w:val="00BE7279"/>
    <w:rsid w:val="00BF0B7D"/>
    <w:rsid w:val="00C02251"/>
    <w:rsid w:val="00C06E14"/>
    <w:rsid w:val="00C14C20"/>
    <w:rsid w:val="00C20BA4"/>
    <w:rsid w:val="00C2699C"/>
    <w:rsid w:val="00C30C12"/>
    <w:rsid w:val="00C32A49"/>
    <w:rsid w:val="00C37FDB"/>
    <w:rsid w:val="00C46723"/>
    <w:rsid w:val="00C53539"/>
    <w:rsid w:val="00C53DDE"/>
    <w:rsid w:val="00C609F5"/>
    <w:rsid w:val="00C7194E"/>
    <w:rsid w:val="00C71D3A"/>
    <w:rsid w:val="00C745D9"/>
    <w:rsid w:val="00C76A82"/>
    <w:rsid w:val="00C86D6B"/>
    <w:rsid w:val="00C86E84"/>
    <w:rsid w:val="00C930CB"/>
    <w:rsid w:val="00CA2B95"/>
    <w:rsid w:val="00CB016E"/>
    <w:rsid w:val="00CC0406"/>
    <w:rsid w:val="00CC25F4"/>
    <w:rsid w:val="00CC4EC6"/>
    <w:rsid w:val="00CD2821"/>
    <w:rsid w:val="00CD38B3"/>
    <w:rsid w:val="00CE662C"/>
    <w:rsid w:val="00CF076D"/>
    <w:rsid w:val="00CF1E96"/>
    <w:rsid w:val="00D032CD"/>
    <w:rsid w:val="00D03374"/>
    <w:rsid w:val="00D046EC"/>
    <w:rsid w:val="00D1060D"/>
    <w:rsid w:val="00D10ECA"/>
    <w:rsid w:val="00D1697C"/>
    <w:rsid w:val="00D1739D"/>
    <w:rsid w:val="00D206C0"/>
    <w:rsid w:val="00D20F1F"/>
    <w:rsid w:val="00D21A2B"/>
    <w:rsid w:val="00D22C46"/>
    <w:rsid w:val="00D22F15"/>
    <w:rsid w:val="00D325BB"/>
    <w:rsid w:val="00D34C92"/>
    <w:rsid w:val="00D34D54"/>
    <w:rsid w:val="00D35469"/>
    <w:rsid w:val="00D43144"/>
    <w:rsid w:val="00D446FE"/>
    <w:rsid w:val="00D44D66"/>
    <w:rsid w:val="00D4572F"/>
    <w:rsid w:val="00D47920"/>
    <w:rsid w:val="00D6236B"/>
    <w:rsid w:val="00D62D97"/>
    <w:rsid w:val="00D65E9F"/>
    <w:rsid w:val="00D66178"/>
    <w:rsid w:val="00D67365"/>
    <w:rsid w:val="00D71AE9"/>
    <w:rsid w:val="00D72643"/>
    <w:rsid w:val="00D72788"/>
    <w:rsid w:val="00D746A7"/>
    <w:rsid w:val="00D7558D"/>
    <w:rsid w:val="00D866AD"/>
    <w:rsid w:val="00D904A3"/>
    <w:rsid w:val="00D90985"/>
    <w:rsid w:val="00D97E24"/>
    <w:rsid w:val="00DA0783"/>
    <w:rsid w:val="00DA1A16"/>
    <w:rsid w:val="00DA31FA"/>
    <w:rsid w:val="00DA4E54"/>
    <w:rsid w:val="00DA549B"/>
    <w:rsid w:val="00DA576F"/>
    <w:rsid w:val="00DA6AC5"/>
    <w:rsid w:val="00DA7889"/>
    <w:rsid w:val="00DB0065"/>
    <w:rsid w:val="00DB2F8A"/>
    <w:rsid w:val="00DC2CDB"/>
    <w:rsid w:val="00DC2D45"/>
    <w:rsid w:val="00DC5EB8"/>
    <w:rsid w:val="00DC6F59"/>
    <w:rsid w:val="00DC75ED"/>
    <w:rsid w:val="00DC7FF6"/>
    <w:rsid w:val="00DE17BB"/>
    <w:rsid w:val="00DE3AFC"/>
    <w:rsid w:val="00DE3B45"/>
    <w:rsid w:val="00DF36E7"/>
    <w:rsid w:val="00DF5C2F"/>
    <w:rsid w:val="00E04665"/>
    <w:rsid w:val="00E055AF"/>
    <w:rsid w:val="00E061D0"/>
    <w:rsid w:val="00E1244F"/>
    <w:rsid w:val="00E32F3C"/>
    <w:rsid w:val="00E40537"/>
    <w:rsid w:val="00E40B22"/>
    <w:rsid w:val="00E43581"/>
    <w:rsid w:val="00E52424"/>
    <w:rsid w:val="00E5557C"/>
    <w:rsid w:val="00E62B2C"/>
    <w:rsid w:val="00E6369D"/>
    <w:rsid w:val="00E64BAF"/>
    <w:rsid w:val="00E7083F"/>
    <w:rsid w:val="00E82083"/>
    <w:rsid w:val="00E83C3C"/>
    <w:rsid w:val="00E84226"/>
    <w:rsid w:val="00E8443D"/>
    <w:rsid w:val="00E91C4B"/>
    <w:rsid w:val="00E92D69"/>
    <w:rsid w:val="00E96A4D"/>
    <w:rsid w:val="00EA1944"/>
    <w:rsid w:val="00EA22C3"/>
    <w:rsid w:val="00EA4CCA"/>
    <w:rsid w:val="00EA7002"/>
    <w:rsid w:val="00EB14D2"/>
    <w:rsid w:val="00EB751C"/>
    <w:rsid w:val="00ED03CA"/>
    <w:rsid w:val="00ED0BFB"/>
    <w:rsid w:val="00ED1B84"/>
    <w:rsid w:val="00ED7013"/>
    <w:rsid w:val="00EF0355"/>
    <w:rsid w:val="00EF0C54"/>
    <w:rsid w:val="00EF2740"/>
    <w:rsid w:val="00EF5FD3"/>
    <w:rsid w:val="00F03FD7"/>
    <w:rsid w:val="00F064CD"/>
    <w:rsid w:val="00F125FE"/>
    <w:rsid w:val="00F13927"/>
    <w:rsid w:val="00F14ED1"/>
    <w:rsid w:val="00F16F65"/>
    <w:rsid w:val="00F238C0"/>
    <w:rsid w:val="00F25C57"/>
    <w:rsid w:val="00F4022C"/>
    <w:rsid w:val="00F41BD5"/>
    <w:rsid w:val="00F41E8E"/>
    <w:rsid w:val="00F45032"/>
    <w:rsid w:val="00F51519"/>
    <w:rsid w:val="00F5781A"/>
    <w:rsid w:val="00F606E7"/>
    <w:rsid w:val="00F64C1B"/>
    <w:rsid w:val="00F6676C"/>
    <w:rsid w:val="00F763B9"/>
    <w:rsid w:val="00F81A62"/>
    <w:rsid w:val="00F9021B"/>
    <w:rsid w:val="00F90F1A"/>
    <w:rsid w:val="00F92C46"/>
    <w:rsid w:val="00F93186"/>
    <w:rsid w:val="00F94F93"/>
    <w:rsid w:val="00F9507B"/>
    <w:rsid w:val="00F97592"/>
    <w:rsid w:val="00FA0864"/>
    <w:rsid w:val="00FA5A9C"/>
    <w:rsid w:val="00FB0D5B"/>
    <w:rsid w:val="00FB2AA8"/>
    <w:rsid w:val="00FB6359"/>
    <w:rsid w:val="00FB7869"/>
    <w:rsid w:val="00FD4EC6"/>
    <w:rsid w:val="00FE4183"/>
    <w:rsid w:val="00FE41DB"/>
    <w:rsid w:val="00FE55D5"/>
    <w:rsid w:val="00FE573C"/>
    <w:rsid w:val="00FE685C"/>
    <w:rsid w:val="00FF091C"/>
    <w:rsid w:val="00FF1B66"/>
    <w:rsid w:val="00FF2953"/>
    <w:rsid w:val="00FF6CA7"/>
    <w:rsid w:val="048F7315"/>
    <w:rsid w:val="06F32801"/>
    <w:rsid w:val="087C4C53"/>
    <w:rsid w:val="088F6239"/>
    <w:rsid w:val="090471E1"/>
    <w:rsid w:val="0AD87D0A"/>
    <w:rsid w:val="0BF7025A"/>
    <w:rsid w:val="0CB270CB"/>
    <w:rsid w:val="0CD514A8"/>
    <w:rsid w:val="0DCC1378"/>
    <w:rsid w:val="0E7D7751"/>
    <w:rsid w:val="0FDD477F"/>
    <w:rsid w:val="0FF75893"/>
    <w:rsid w:val="12245125"/>
    <w:rsid w:val="12774FBE"/>
    <w:rsid w:val="128A3F7C"/>
    <w:rsid w:val="14442252"/>
    <w:rsid w:val="16996BCC"/>
    <w:rsid w:val="172850C3"/>
    <w:rsid w:val="17AF348D"/>
    <w:rsid w:val="19FF0140"/>
    <w:rsid w:val="1A453C88"/>
    <w:rsid w:val="1B55531A"/>
    <w:rsid w:val="1BF64A2A"/>
    <w:rsid w:val="1E1C7357"/>
    <w:rsid w:val="1FB257E0"/>
    <w:rsid w:val="20722C56"/>
    <w:rsid w:val="225130FF"/>
    <w:rsid w:val="22B171C5"/>
    <w:rsid w:val="22D265C6"/>
    <w:rsid w:val="248C5304"/>
    <w:rsid w:val="26940CFF"/>
    <w:rsid w:val="26ED4C59"/>
    <w:rsid w:val="282A5480"/>
    <w:rsid w:val="28384695"/>
    <w:rsid w:val="2E0B37C1"/>
    <w:rsid w:val="2F007602"/>
    <w:rsid w:val="2FAF37BF"/>
    <w:rsid w:val="2FC75CA4"/>
    <w:rsid w:val="301034DD"/>
    <w:rsid w:val="304334D0"/>
    <w:rsid w:val="33B237BE"/>
    <w:rsid w:val="343C6599"/>
    <w:rsid w:val="34476F65"/>
    <w:rsid w:val="38010BD6"/>
    <w:rsid w:val="383C5DDA"/>
    <w:rsid w:val="3D256510"/>
    <w:rsid w:val="3EB03953"/>
    <w:rsid w:val="3F977EC3"/>
    <w:rsid w:val="47E91230"/>
    <w:rsid w:val="498D4947"/>
    <w:rsid w:val="4A0D41BE"/>
    <w:rsid w:val="4AB252F5"/>
    <w:rsid w:val="4C1D50E5"/>
    <w:rsid w:val="52CF3C52"/>
    <w:rsid w:val="5388580A"/>
    <w:rsid w:val="56F004C8"/>
    <w:rsid w:val="589F719A"/>
    <w:rsid w:val="591E0D73"/>
    <w:rsid w:val="5AED34ED"/>
    <w:rsid w:val="5D1630EC"/>
    <w:rsid w:val="60A2730C"/>
    <w:rsid w:val="63A1685A"/>
    <w:rsid w:val="66BD6059"/>
    <w:rsid w:val="67366651"/>
    <w:rsid w:val="675F3BA8"/>
    <w:rsid w:val="6BEF1BEE"/>
    <w:rsid w:val="6C0A1DA6"/>
    <w:rsid w:val="6FCC1037"/>
    <w:rsid w:val="714C193D"/>
    <w:rsid w:val="718A1273"/>
    <w:rsid w:val="71A43DA6"/>
    <w:rsid w:val="728F1772"/>
    <w:rsid w:val="7325765F"/>
    <w:rsid w:val="73F02318"/>
    <w:rsid w:val="79FC23CD"/>
    <w:rsid w:val="7A1440AD"/>
    <w:rsid w:val="7AB43BA0"/>
    <w:rsid w:val="7CDA4BA0"/>
    <w:rsid w:val="7E807C5F"/>
    <w:rsid w:val="7EE06367"/>
    <w:rsid w:val="7F3653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127057D"/>
  <w15:docId w15:val="{1D7580AC-8DBF-425D-8740-AF674CD8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uiPriority="39" w:unhideWhenUsed="1" w:qFormat="1"/>
    <w:lsdException w:name="toc 6" w:uiPriority="39" w:unhideWhenUsed="1" w:qFormat="1"/>
    <w:lsdException w:name="toc 7" w:uiPriority="39" w:unhideWhenUsed="1" w:qFormat="1"/>
    <w:lsdException w:name="toc 8" w:uiPriority="39" w:unhideWhenUsed="1" w:qFormat="1"/>
    <w:lsdException w:name="toc 9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06A"/>
    <w:pPr>
      <w:suppressAutoHyphens/>
      <w:spacing w:after="200" w:line="276" w:lineRule="auto"/>
    </w:pPr>
    <w:rPr>
      <w:rFonts w:ascii="Calibri" w:eastAsiaTheme="minorEastAsia" w:hAnsi="Calibri" w:cstheme="minorBidi"/>
      <w:color w:val="00000A"/>
      <w:sz w:val="22"/>
      <w:szCs w:val="22"/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7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70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6706A"/>
    <w:pPr>
      <w:spacing w:after="0" w:line="240" w:lineRule="auto"/>
    </w:pPr>
    <w:rPr>
      <w:rFonts w:ascii="Lucida Grande" w:hAnsi="Lucida Grande"/>
      <w:sz w:val="18"/>
      <w:szCs w:val="18"/>
    </w:rPr>
  </w:style>
  <w:style w:type="paragraph" w:styleId="Caption">
    <w:name w:val="caption"/>
    <w:basedOn w:val="Normal"/>
    <w:next w:val="Normal"/>
    <w:qFormat/>
    <w:rsid w:val="0006706A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06706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06706A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6706A"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0670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qFormat/>
    <w:rsid w:val="0006706A"/>
    <w:rPr>
      <w:color w:val="0563C1" w:themeColor="hyperlink"/>
      <w:u w:val="single"/>
    </w:rPr>
  </w:style>
  <w:style w:type="paragraph" w:styleId="List">
    <w:name w:val="List"/>
    <w:basedOn w:val="TextBody"/>
    <w:qFormat/>
    <w:rsid w:val="0006706A"/>
    <w:rPr>
      <w:rFonts w:cs="Lohit Devanagari"/>
    </w:rPr>
  </w:style>
  <w:style w:type="paragraph" w:customStyle="1" w:styleId="TextBody">
    <w:name w:val="Text Body"/>
    <w:basedOn w:val="Normal"/>
    <w:qFormat/>
    <w:rsid w:val="0006706A"/>
    <w:pPr>
      <w:spacing w:after="140" w:line="288" w:lineRule="auto"/>
    </w:pPr>
  </w:style>
  <w:style w:type="paragraph" w:styleId="NormalWeb">
    <w:name w:val="Normal (Web)"/>
    <w:basedOn w:val="Normal"/>
    <w:uiPriority w:val="99"/>
    <w:unhideWhenUsed/>
    <w:qFormat/>
    <w:rsid w:val="0006706A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PageNumber">
    <w:name w:val="page number"/>
    <w:basedOn w:val="DefaultParagraphFont"/>
    <w:uiPriority w:val="99"/>
    <w:unhideWhenUsed/>
    <w:qFormat/>
    <w:rsid w:val="0006706A"/>
  </w:style>
  <w:style w:type="table" w:styleId="TableGrid">
    <w:name w:val="Table Grid"/>
    <w:basedOn w:val="TableNormal"/>
    <w:uiPriority w:val="59"/>
    <w:qFormat/>
    <w:rsid w:val="000670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qFormat/>
    <w:rsid w:val="0006706A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uiPriority w:val="39"/>
    <w:unhideWhenUsed/>
    <w:qFormat/>
    <w:rsid w:val="0006706A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uiPriority w:val="39"/>
    <w:unhideWhenUsed/>
    <w:qFormat/>
    <w:rsid w:val="0006706A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uiPriority w:val="39"/>
    <w:unhideWhenUsed/>
    <w:qFormat/>
    <w:rsid w:val="0006706A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uiPriority w:val="39"/>
    <w:unhideWhenUsed/>
    <w:qFormat/>
    <w:rsid w:val="0006706A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uiPriority w:val="39"/>
    <w:unhideWhenUsed/>
    <w:qFormat/>
    <w:rsid w:val="0006706A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uiPriority w:val="39"/>
    <w:unhideWhenUsed/>
    <w:qFormat/>
    <w:rsid w:val="0006706A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uiPriority w:val="39"/>
    <w:unhideWhenUsed/>
    <w:qFormat/>
    <w:rsid w:val="0006706A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uiPriority w:val="39"/>
    <w:unhideWhenUsed/>
    <w:qFormat/>
    <w:rsid w:val="0006706A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customStyle="1" w:styleId="Head1Char">
    <w:name w:val="Head1 Char"/>
    <w:basedOn w:val="DefaultParagraphFont"/>
    <w:link w:val="Head1"/>
    <w:qFormat/>
    <w:rsid w:val="0006706A"/>
    <w:rPr>
      <w:rFonts w:ascii="Arial" w:eastAsia="Times New Roman" w:hAnsi="Arial" w:cs="Arial"/>
      <w:b/>
      <w:bCs/>
      <w:smallCaps/>
      <w:sz w:val="28"/>
      <w:szCs w:val="28"/>
    </w:rPr>
  </w:style>
  <w:style w:type="paragraph" w:customStyle="1" w:styleId="Head1">
    <w:name w:val="Head1"/>
    <w:basedOn w:val="Normal"/>
    <w:link w:val="Head1Char"/>
    <w:qFormat/>
    <w:rsid w:val="0006706A"/>
    <w:pPr>
      <w:keepNext/>
      <w:pBdr>
        <w:bottom w:val="single" w:sz="12" w:space="1" w:color="808080"/>
      </w:pBdr>
      <w:spacing w:before="240" w:after="60"/>
      <w:outlineLvl w:val="0"/>
    </w:pPr>
    <w:rPr>
      <w:rFonts w:ascii="Arial" w:eastAsia="Times New Roman" w:hAnsi="Arial" w:cs="Arial"/>
      <w:b/>
      <w:bCs/>
      <w:smallCaps/>
      <w:sz w:val="28"/>
      <w:szCs w:val="28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6706A"/>
  </w:style>
  <w:style w:type="paragraph" w:styleId="ListParagraph">
    <w:name w:val="List Paragraph"/>
    <w:basedOn w:val="Normal"/>
    <w:link w:val="ListParagraphChar"/>
    <w:uiPriority w:val="34"/>
    <w:qFormat/>
    <w:rsid w:val="0006706A"/>
    <w:pPr>
      <w:spacing w:after="160" w:line="254" w:lineRule="auto"/>
      <w:ind w:left="720"/>
      <w:contextualSpacing/>
    </w:pPr>
    <w:rPr>
      <w:rFonts w:eastAsiaTheme="minorHAnsi"/>
      <w:lang w:val="en-US" w:eastAsia="en-US"/>
    </w:rPr>
  </w:style>
  <w:style w:type="character" w:customStyle="1" w:styleId="InternetLink">
    <w:name w:val="Internet Link"/>
    <w:uiPriority w:val="99"/>
    <w:qFormat/>
    <w:rsid w:val="0006706A"/>
    <w:rPr>
      <w:color w:val="0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6706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N" w:eastAsia="en-IN"/>
    </w:rPr>
  </w:style>
  <w:style w:type="character" w:customStyle="1" w:styleId="Head2Char">
    <w:name w:val="Head2 Char"/>
    <w:basedOn w:val="ListParagraphChar"/>
    <w:link w:val="Head2"/>
    <w:qFormat/>
    <w:rsid w:val="009B2BE2"/>
    <w:rPr>
      <w:rFonts w:asciiTheme="majorHAnsi" w:eastAsiaTheme="majorEastAsia" w:hAnsiTheme="majorHAnsi" w:cs="Arial"/>
      <w:b/>
      <w:color w:val="000000" w:themeColor="text1"/>
      <w:sz w:val="28"/>
      <w:szCs w:val="24"/>
      <w:lang w:val="en-IN" w:eastAsia="en-IN"/>
    </w:rPr>
  </w:style>
  <w:style w:type="paragraph" w:customStyle="1" w:styleId="Head2">
    <w:name w:val="Head2"/>
    <w:basedOn w:val="Heading2"/>
    <w:link w:val="Head2Char"/>
    <w:qFormat/>
    <w:rsid w:val="009B2BE2"/>
    <w:pPr>
      <w:spacing w:line="360" w:lineRule="auto"/>
    </w:pPr>
    <w:rPr>
      <w:rFonts w:cs="Arial"/>
      <w:b/>
      <w:color w:val="000000" w:themeColor="text1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6706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06706A"/>
    <w:rPr>
      <w:rFonts w:asciiTheme="majorHAnsi" w:eastAsiaTheme="majorEastAsia" w:hAnsiTheme="majorHAnsi" w:cstheme="majorBidi"/>
      <w:color w:val="1F4E79" w:themeColor="accent1" w:themeShade="80"/>
      <w:sz w:val="24"/>
      <w:szCs w:val="24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06706A"/>
    <w:rPr>
      <w:rFonts w:eastAsiaTheme="minorEastAsia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6706A"/>
    <w:rPr>
      <w:rFonts w:eastAsiaTheme="minorEastAsia"/>
      <w:lang w:val="en-IN" w:eastAsia="en-IN"/>
    </w:rPr>
  </w:style>
  <w:style w:type="character" w:customStyle="1" w:styleId="ListLabel1">
    <w:name w:val="ListLabel 1"/>
    <w:qFormat/>
    <w:rsid w:val="0006706A"/>
    <w:rPr>
      <w:rFonts w:cs="Courier New"/>
    </w:rPr>
  </w:style>
  <w:style w:type="character" w:customStyle="1" w:styleId="ListLabel2">
    <w:name w:val="ListLabel 2"/>
    <w:rsid w:val="0006706A"/>
    <w:rPr>
      <w:color w:val="00000A"/>
    </w:rPr>
  </w:style>
  <w:style w:type="character" w:customStyle="1" w:styleId="ListLabel3">
    <w:name w:val="ListLabel 3"/>
    <w:qFormat/>
    <w:rsid w:val="0006706A"/>
    <w:rPr>
      <w:b/>
    </w:rPr>
  </w:style>
  <w:style w:type="character" w:customStyle="1" w:styleId="ListLabel4">
    <w:name w:val="ListLabel 4"/>
    <w:rsid w:val="0006706A"/>
    <w:rPr>
      <w:rFonts w:cs="Arial"/>
      <w:color w:val="000000"/>
    </w:rPr>
  </w:style>
  <w:style w:type="character" w:customStyle="1" w:styleId="ListLabel5">
    <w:name w:val="ListLabel 5"/>
    <w:qFormat/>
    <w:rsid w:val="0006706A"/>
    <w:rPr>
      <w:b/>
      <w:color w:val="FF0000"/>
    </w:rPr>
  </w:style>
  <w:style w:type="character" w:customStyle="1" w:styleId="ListLabel6">
    <w:name w:val="ListLabel 6"/>
    <w:qFormat/>
    <w:rsid w:val="0006706A"/>
    <w:rPr>
      <w:rFonts w:eastAsia="Calibri" w:cs="Calibri"/>
    </w:rPr>
  </w:style>
  <w:style w:type="character" w:customStyle="1" w:styleId="ListLabel7">
    <w:name w:val="ListLabel 7"/>
    <w:rsid w:val="0006706A"/>
    <w:rPr>
      <w:color w:val="000000"/>
    </w:rPr>
  </w:style>
  <w:style w:type="character" w:customStyle="1" w:styleId="ListLabel8">
    <w:name w:val="ListLabel 8"/>
    <w:qFormat/>
    <w:rsid w:val="0006706A"/>
    <w:rPr>
      <w:rFonts w:cs="Verdana"/>
      <w:color w:val="000000"/>
    </w:rPr>
  </w:style>
  <w:style w:type="character" w:customStyle="1" w:styleId="ListLabel9">
    <w:name w:val="ListLabel 9"/>
    <w:qFormat/>
    <w:rsid w:val="0006706A"/>
    <w:rPr>
      <w:rFonts w:eastAsia="Calibri" w:cs="Arial"/>
    </w:rPr>
  </w:style>
  <w:style w:type="character" w:customStyle="1" w:styleId="ListLabel10">
    <w:name w:val="ListLabel 10"/>
    <w:qFormat/>
    <w:rsid w:val="0006706A"/>
    <w:rPr>
      <w:b/>
    </w:rPr>
  </w:style>
  <w:style w:type="character" w:customStyle="1" w:styleId="ListLabel11">
    <w:name w:val="ListLabel 11"/>
    <w:qFormat/>
    <w:rsid w:val="0006706A"/>
  </w:style>
  <w:style w:type="character" w:customStyle="1" w:styleId="ListLabel12">
    <w:name w:val="ListLabel 12"/>
    <w:qFormat/>
    <w:rsid w:val="0006706A"/>
    <w:rPr>
      <w:rFonts w:eastAsia="Calibri" w:cs="Arial"/>
      <w:color w:val="000000"/>
    </w:rPr>
  </w:style>
  <w:style w:type="character" w:customStyle="1" w:styleId="ListLabel13">
    <w:name w:val="ListLabel 13"/>
    <w:qFormat/>
    <w:rsid w:val="0006706A"/>
    <w:rPr>
      <w:sz w:val="20"/>
    </w:rPr>
  </w:style>
  <w:style w:type="character" w:customStyle="1" w:styleId="ListLabel14">
    <w:name w:val="ListLabel 14"/>
    <w:qFormat/>
    <w:rsid w:val="0006706A"/>
    <w:rPr>
      <w:rFonts w:cs="Symbol"/>
      <w:color w:val="00000A"/>
    </w:rPr>
  </w:style>
  <w:style w:type="character" w:customStyle="1" w:styleId="ListLabel15">
    <w:name w:val="ListLabel 15"/>
    <w:qFormat/>
    <w:rsid w:val="0006706A"/>
    <w:rPr>
      <w:rFonts w:cs="Wingdings"/>
    </w:rPr>
  </w:style>
  <w:style w:type="character" w:customStyle="1" w:styleId="ListLabel16">
    <w:name w:val="ListLabel 16"/>
    <w:qFormat/>
    <w:rsid w:val="0006706A"/>
    <w:rPr>
      <w:rFonts w:cs="Symbol"/>
    </w:rPr>
  </w:style>
  <w:style w:type="character" w:customStyle="1" w:styleId="ListLabel17">
    <w:name w:val="ListLabel 17"/>
    <w:qFormat/>
    <w:rsid w:val="0006706A"/>
    <w:rPr>
      <w:rFonts w:cs="Arial"/>
    </w:rPr>
  </w:style>
  <w:style w:type="character" w:customStyle="1" w:styleId="ListLabel18">
    <w:name w:val="ListLabel 18"/>
    <w:qFormat/>
    <w:rsid w:val="0006706A"/>
    <w:rPr>
      <w:rFonts w:cs="Symbol"/>
    </w:rPr>
  </w:style>
  <w:style w:type="character" w:customStyle="1" w:styleId="ListLabel19">
    <w:name w:val="ListLabel 19"/>
    <w:qFormat/>
    <w:rsid w:val="0006706A"/>
    <w:rPr>
      <w:rFonts w:cs="Courier New"/>
    </w:rPr>
  </w:style>
  <w:style w:type="character" w:customStyle="1" w:styleId="ListLabel20">
    <w:name w:val="ListLabel 20"/>
    <w:qFormat/>
    <w:rsid w:val="0006706A"/>
    <w:rPr>
      <w:rFonts w:cs="Wingdings"/>
    </w:rPr>
  </w:style>
  <w:style w:type="character" w:customStyle="1" w:styleId="ListLabel21">
    <w:name w:val="ListLabel 21"/>
    <w:qFormat/>
    <w:rsid w:val="0006706A"/>
    <w:rPr>
      <w:b/>
    </w:rPr>
  </w:style>
  <w:style w:type="character" w:customStyle="1" w:styleId="ListLabel22">
    <w:name w:val="ListLabel 22"/>
    <w:qFormat/>
    <w:rsid w:val="0006706A"/>
    <w:rPr>
      <w:rFonts w:cs="Calibri"/>
    </w:rPr>
  </w:style>
  <w:style w:type="character" w:customStyle="1" w:styleId="ListLabel23">
    <w:name w:val="ListLabel 23"/>
    <w:qFormat/>
    <w:rsid w:val="0006706A"/>
    <w:rPr>
      <w:rFonts w:cs="Arial"/>
    </w:rPr>
  </w:style>
  <w:style w:type="character" w:customStyle="1" w:styleId="IndexLink">
    <w:name w:val="Index Link"/>
    <w:qFormat/>
    <w:rsid w:val="0006706A"/>
  </w:style>
  <w:style w:type="paragraph" w:customStyle="1" w:styleId="Heading">
    <w:name w:val="Heading"/>
    <w:basedOn w:val="Normal"/>
    <w:next w:val="TextBody"/>
    <w:qFormat/>
    <w:rsid w:val="0006706A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rsid w:val="0006706A"/>
    <w:pPr>
      <w:suppressLineNumbers/>
    </w:pPr>
    <w:rPr>
      <w:rFonts w:cs="Lohit Devanagari"/>
    </w:rPr>
  </w:style>
  <w:style w:type="paragraph" w:customStyle="1" w:styleId="Head3">
    <w:name w:val="Head3"/>
    <w:basedOn w:val="Heading3"/>
    <w:qFormat/>
    <w:rsid w:val="00507FA2"/>
    <w:pPr>
      <w:tabs>
        <w:tab w:val="left" w:pos="360"/>
      </w:tabs>
      <w:spacing w:line="360" w:lineRule="auto"/>
      <w:ind w:left="1440"/>
      <w:jc w:val="both"/>
    </w:pPr>
    <w:rPr>
      <w:rFonts w:ascii="Calibri" w:hAnsi="Calibri" w:cs="Arial"/>
      <w:b/>
      <w:color w:val="000000" w:themeColor="text1"/>
    </w:rPr>
  </w:style>
  <w:style w:type="paragraph" w:customStyle="1" w:styleId="StyleHeading1BottomSinglesolidlineGray-5015ptLin">
    <w:name w:val="Style Heading 1 + Bottom: (Single solid line Gray-50%  1.5 pt Lin..."/>
    <w:basedOn w:val="Heading1"/>
    <w:qFormat/>
    <w:rsid w:val="0006706A"/>
    <w:pPr>
      <w:keepLines w:val="0"/>
      <w:pBdr>
        <w:bottom w:val="single" w:sz="12" w:space="1" w:color="808080"/>
      </w:pBdr>
      <w:spacing w:after="60" w:line="240" w:lineRule="auto"/>
    </w:pPr>
    <w:rPr>
      <w:rFonts w:ascii="Arial" w:eastAsia="Times New Roman" w:hAnsi="Arial" w:cs="Times New Roman"/>
      <w:b/>
      <w:bCs/>
      <w:smallCaps/>
      <w:color w:val="AF1E23"/>
      <w:szCs w:val="20"/>
      <w:lang w:val="en-US" w:eastAsia="en-US"/>
    </w:rPr>
  </w:style>
  <w:style w:type="paragraph" w:customStyle="1" w:styleId="WW-DefaultStyle">
    <w:name w:val="WW-Default Style"/>
    <w:qFormat/>
    <w:rsid w:val="0006706A"/>
    <w:pPr>
      <w:widowControl w:val="0"/>
      <w:suppressAutoHyphens/>
      <w:spacing w:after="160" w:line="100" w:lineRule="atLeast"/>
    </w:pPr>
    <w:rPr>
      <w:rFonts w:ascii="Liberation Serif" w:eastAsia="DejaVu Sans" w:hAnsi="Liberation Serif" w:cs="Lohit Hindi"/>
      <w:color w:val="00000A"/>
      <w:sz w:val="24"/>
      <w:szCs w:val="24"/>
      <w:lang w:val="en-IN" w:eastAsia="zh-CN" w:bidi="hi-IN"/>
    </w:rPr>
  </w:style>
  <w:style w:type="paragraph" w:customStyle="1" w:styleId="Contents1">
    <w:name w:val="Contents 1"/>
    <w:basedOn w:val="Normal"/>
    <w:next w:val="Normal"/>
    <w:uiPriority w:val="39"/>
    <w:unhideWhenUsed/>
    <w:qFormat/>
    <w:rsid w:val="0006706A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customStyle="1" w:styleId="Contents2">
    <w:name w:val="Contents 2"/>
    <w:basedOn w:val="Normal"/>
    <w:next w:val="Normal"/>
    <w:uiPriority w:val="39"/>
    <w:unhideWhenUsed/>
    <w:qFormat/>
    <w:rsid w:val="0006706A"/>
    <w:pPr>
      <w:spacing w:after="0"/>
      <w:ind w:left="220"/>
    </w:pPr>
    <w:rPr>
      <w:rFonts w:cstheme="minorHAnsi"/>
      <w:smallCaps/>
      <w:sz w:val="20"/>
      <w:szCs w:val="20"/>
    </w:rPr>
  </w:style>
  <w:style w:type="paragraph" w:customStyle="1" w:styleId="Contents3">
    <w:name w:val="Contents 3"/>
    <w:basedOn w:val="Normal"/>
    <w:next w:val="Normal"/>
    <w:uiPriority w:val="39"/>
    <w:unhideWhenUsed/>
    <w:qFormat/>
    <w:rsid w:val="0006706A"/>
    <w:pPr>
      <w:spacing w:after="0"/>
      <w:ind w:left="440"/>
    </w:pPr>
    <w:rPr>
      <w:rFonts w:cstheme="minorHAnsi"/>
      <w:i/>
      <w:iCs/>
      <w:sz w:val="20"/>
      <w:szCs w:val="20"/>
    </w:rPr>
  </w:style>
  <w:style w:type="paragraph" w:customStyle="1" w:styleId="Contents4">
    <w:name w:val="Contents 4"/>
    <w:basedOn w:val="Normal"/>
    <w:next w:val="Normal"/>
    <w:uiPriority w:val="39"/>
    <w:unhideWhenUsed/>
    <w:qFormat/>
    <w:rsid w:val="0006706A"/>
    <w:pPr>
      <w:spacing w:after="0"/>
      <w:ind w:left="660"/>
    </w:pPr>
    <w:rPr>
      <w:rFonts w:cstheme="minorHAnsi"/>
      <w:sz w:val="18"/>
      <w:szCs w:val="18"/>
    </w:rPr>
  </w:style>
  <w:style w:type="paragraph" w:customStyle="1" w:styleId="Contents5">
    <w:name w:val="Contents 5"/>
    <w:basedOn w:val="Normal"/>
    <w:next w:val="Normal"/>
    <w:uiPriority w:val="39"/>
    <w:unhideWhenUsed/>
    <w:qFormat/>
    <w:rsid w:val="0006706A"/>
    <w:pPr>
      <w:spacing w:after="0"/>
      <w:ind w:left="880"/>
    </w:pPr>
    <w:rPr>
      <w:rFonts w:cstheme="minorHAnsi"/>
      <w:sz w:val="18"/>
      <w:szCs w:val="18"/>
    </w:rPr>
  </w:style>
  <w:style w:type="paragraph" w:customStyle="1" w:styleId="Contents6">
    <w:name w:val="Contents 6"/>
    <w:basedOn w:val="Normal"/>
    <w:next w:val="Normal"/>
    <w:uiPriority w:val="39"/>
    <w:unhideWhenUsed/>
    <w:qFormat/>
    <w:rsid w:val="0006706A"/>
    <w:pPr>
      <w:spacing w:after="0"/>
      <w:ind w:left="1100"/>
    </w:pPr>
    <w:rPr>
      <w:rFonts w:cstheme="minorHAnsi"/>
      <w:sz w:val="18"/>
      <w:szCs w:val="18"/>
    </w:rPr>
  </w:style>
  <w:style w:type="paragraph" w:customStyle="1" w:styleId="Contents7">
    <w:name w:val="Contents 7"/>
    <w:basedOn w:val="Normal"/>
    <w:next w:val="Normal"/>
    <w:uiPriority w:val="39"/>
    <w:unhideWhenUsed/>
    <w:qFormat/>
    <w:rsid w:val="0006706A"/>
    <w:pPr>
      <w:spacing w:after="0"/>
      <w:ind w:left="1320"/>
    </w:pPr>
    <w:rPr>
      <w:rFonts w:cstheme="minorHAnsi"/>
      <w:sz w:val="18"/>
      <w:szCs w:val="18"/>
    </w:rPr>
  </w:style>
  <w:style w:type="paragraph" w:customStyle="1" w:styleId="Contents8">
    <w:name w:val="Contents 8"/>
    <w:basedOn w:val="Normal"/>
    <w:next w:val="Normal"/>
    <w:uiPriority w:val="39"/>
    <w:unhideWhenUsed/>
    <w:qFormat/>
    <w:rsid w:val="0006706A"/>
    <w:pPr>
      <w:spacing w:after="0"/>
      <w:ind w:left="1540"/>
    </w:pPr>
    <w:rPr>
      <w:rFonts w:cstheme="minorHAnsi"/>
      <w:sz w:val="18"/>
      <w:szCs w:val="18"/>
    </w:rPr>
  </w:style>
  <w:style w:type="paragraph" w:customStyle="1" w:styleId="Contents9">
    <w:name w:val="Contents 9"/>
    <w:basedOn w:val="Normal"/>
    <w:next w:val="Normal"/>
    <w:uiPriority w:val="39"/>
    <w:unhideWhenUsed/>
    <w:qFormat/>
    <w:rsid w:val="0006706A"/>
    <w:pPr>
      <w:spacing w:after="0"/>
      <w:ind w:left="1760"/>
    </w:pPr>
    <w:rPr>
      <w:rFonts w:cstheme="minorHAnsi"/>
      <w:sz w:val="18"/>
      <w:szCs w:val="18"/>
    </w:rPr>
  </w:style>
  <w:style w:type="paragraph" w:customStyle="1" w:styleId="FrameContents">
    <w:name w:val="Frame Contents"/>
    <w:basedOn w:val="Normal"/>
    <w:qFormat/>
    <w:rsid w:val="0006706A"/>
  </w:style>
  <w:style w:type="paragraph" w:customStyle="1" w:styleId="head10">
    <w:name w:val="head1"/>
    <w:basedOn w:val="ListParagraph"/>
    <w:link w:val="head1Char0"/>
    <w:qFormat/>
    <w:rsid w:val="0006706A"/>
    <w:pPr>
      <w:suppressAutoHyphens w:val="0"/>
      <w:spacing w:after="200" w:line="360" w:lineRule="auto"/>
    </w:pPr>
    <w:rPr>
      <w:rFonts w:ascii="Arial" w:hAnsi="Arial" w:cs="Arial"/>
      <w:b/>
      <w:color w:val="auto"/>
      <w:sz w:val="24"/>
      <w:lang w:val="en-IN"/>
    </w:rPr>
  </w:style>
  <w:style w:type="character" w:customStyle="1" w:styleId="head1Char0">
    <w:name w:val="head1 Char"/>
    <w:basedOn w:val="DefaultParagraphFont"/>
    <w:link w:val="head10"/>
    <w:qFormat/>
    <w:rsid w:val="0006706A"/>
    <w:rPr>
      <w:rFonts w:ascii="Arial" w:hAnsi="Arial" w:cs="Arial"/>
      <w:b/>
      <w:sz w:val="24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6706A"/>
    <w:rPr>
      <w:rFonts w:ascii="Lucida Grande" w:eastAsiaTheme="minorEastAsia" w:hAnsi="Lucida Grande"/>
      <w:color w:val="00000A"/>
      <w:sz w:val="18"/>
      <w:szCs w:val="18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06A"/>
    <w:rPr>
      <w:rFonts w:ascii="Courier New" w:eastAsia="Times New Roman" w:hAnsi="Courier New" w:cs="Courier New"/>
      <w:szCs w:val="20"/>
    </w:rPr>
  </w:style>
  <w:style w:type="character" w:customStyle="1" w:styleId="pln">
    <w:name w:val="pln"/>
    <w:basedOn w:val="DefaultParagraphFont"/>
    <w:qFormat/>
    <w:rsid w:val="0006706A"/>
  </w:style>
  <w:style w:type="character" w:customStyle="1" w:styleId="pun">
    <w:name w:val="pun"/>
    <w:basedOn w:val="DefaultParagraphFont"/>
    <w:rsid w:val="0006706A"/>
  </w:style>
  <w:style w:type="character" w:customStyle="1" w:styleId="str">
    <w:name w:val="str"/>
    <w:basedOn w:val="DefaultParagraphFont"/>
    <w:qFormat/>
    <w:rsid w:val="0006706A"/>
  </w:style>
  <w:style w:type="paragraph" w:customStyle="1" w:styleId="BodyB">
    <w:name w:val="Body B"/>
    <w:qFormat/>
    <w:rsid w:val="0006706A"/>
    <w:pPr>
      <w:spacing w:after="160"/>
    </w:pPr>
    <w:rPr>
      <w:rFonts w:eastAsia="Times New Roman"/>
      <w:color w:val="000000"/>
      <w:sz w:val="24"/>
      <w:szCs w:val="24"/>
      <w:u w:color="000000"/>
    </w:rPr>
  </w:style>
  <w:style w:type="paragraph" w:customStyle="1" w:styleId="ListParagraph1">
    <w:name w:val="List Paragraph1"/>
    <w:basedOn w:val="Normal"/>
    <w:link w:val="ListParagraph1Char"/>
    <w:uiPriority w:val="34"/>
    <w:qFormat/>
    <w:rsid w:val="0006706A"/>
    <w:pPr>
      <w:suppressAutoHyphens w:val="0"/>
      <w:ind w:left="720"/>
      <w:contextualSpacing/>
    </w:pPr>
    <w:rPr>
      <w:rFonts w:asciiTheme="minorHAnsi" w:eastAsiaTheme="minorHAnsi" w:hAnsiTheme="minorHAnsi"/>
      <w:color w:val="auto"/>
      <w:lang w:eastAsia="en-US"/>
    </w:rPr>
  </w:style>
  <w:style w:type="character" w:customStyle="1" w:styleId="ListParagraph1Char">
    <w:name w:val="List Paragraph1 Char"/>
    <w:basedOn w:val="DefaultParagraphFont"/>
    <w:link w:val="ListParagraph1"/>
    <w:uiPriority w:val="34"/>
    <w:qFormat/>
    <w:locked/>
    <w:rsid w:val="0006706A"/>
    <w:rPr>
      <w:sz w:val="22"/>
      <w:lang w:val="en-IN"/>
    </w:rPr>
  </w:style>
  <w:style w:type="character" w:customStyle="1" w:styleId="xml-punctuation">
    <w:name w:val="xml-punctuation"/>
    <w:basedOn w:val="DefaultParagraphFont"/>
    <w:qFormat/>
    <w:rsid w:val="0006706A"/>
  </w:style>
  <w:style w:type="character" w:customStyle="1" w:styleId="xml-tagname">
    <w:name w:val="xml-tagname"/>
    <w:basedOn w:val="DefaultParagraphFont"/>
    <w:qFormat/>
    <w:rsid w:val="0006706A"/>
  </w:style>
  <w:style w:type="character" w:customStyle="1" w:styleId="xml-attname">
    <w:name w:val="xml-attname"/>
    <w:basedOn w:val="DefaultParagraphFont"/>
    <w:qFormat/>
    <w:rsid w:val="0006706A"/>
  </w:style>
  <w:style w:type="character" w:customStyle="1" w:styleId="xml-attribute">
    <w:name w:val="xml-attribute"/>
    <w:basedOn w:val="DefaultParagraphFont"/>
    <w:qFormat/>
    <w:rsid w:val="0006706A"/>
  </w:style>
  <w:style w:type="character" w:customStyle="1" w:styleId="whitespace">
    <w:name w:val="whitespace"/>
    <w:basedOn w:val="DefaultParagraphFont"/>
    <w:qFormat/>
    <w:rsid w:val="0006706A"/>
  </w:style>
  <w:style w:type="character" w:customStyle="1" w:styleId="xml-text">
    <w:name w:val="xml-text"/>
    <w:basedOn w:val="DefaultParagraphFont"/>
    <w:qFormat/>
    <w:rsid w:val="0006706A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6706A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713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9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://www.annexcloud.com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ClientURL/hac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7226F8-0937-4894-8418-132549642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5</Pages>
  <Words>2655</Words>
  <Characters>1514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ur avhad</dc:creator>
  <cp:lastModifiedBy>swapnil thakare</cp:lastModifiedBy>
  <cp:revision>15</cp:revision>
  <cp:lastPrinted>2021-02-27T04:19:00Z</cp:lastPrinted>
  <dcterms:created xsi:type="dcterms:W3CDTF">2021-07-22T17:30:00Z</dcterms:created>
  <dcterms:modified xsi:type="dcterms:W3CDTF">2021-07-2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84</vt:lpwstr>
  </property>
</Properties>
</file>